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X="-704" w:tblpY="-569"/>
        <w:tblW w:w="10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1"/>
        <w:gridCol w:w="321"/>
        <w:gridCol w:w="1626"/>
        <w:gridCol w:w="3420"/>
        <w:gridCol w:w="1620"/>
        <w:gridCol w:w="643"/>
        <w:gridCol w:w="582"/>
        <w:gridCol w:w="1913"/>
      </w:tblGrid>
      <w:tr w:rsidR="00B66F35" w:rsidRPr="00DD337C" w14:paraId="38EDFC45" w14:textId="77777777" w:rsidTr="00451B4F">
        <w:trPr>
          <w:trHeight w:val="522"/>
        </w:trPr>
        <w:tc>
          <w:tcPr>
            <w:tcW w:w="5688" w:type="dxa"/>
            <w:gridSpan w:val="4"/>
            <w:shd w:val="clear" w:color="auto" w:fill="auto"/>
          </w:tcPr>
          <w:p w14:paraId="40F8F97C" w14:textId="77777777" w:rsidR="00B66F35" w:rsidRPr="00DD337C" w:rsidRDefault="00B66F35" w:rsidP="00451B4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337C">
              <w:rPr>
                <w:rFonts w:ascii="Times New Roman" w:hAnsi="Times New Roman" w:cs="Times New Roman"/>
                <w:b/>
                <w:sz w:val="20"/>
                <w:szCs w:val="20"/>
              </w:rPr>
              <w:t>UNITED COLLEGE OF ENGINEERING &amp; RESEARCH</w:t>
            </w:r>
            <w:r w:rsidR="00AE1148" w:rsidRPr="00DD337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, </w:t>
            </w:r>
            <w:r w:rsidR="0069782B" w:rsidRPr="00DD337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PRAYAGRAJ </w:t>
            </w:r>
            <w:r w:rsidR="00AE1148" w:rsidRPr="00DD337C">
              <w:rPr>
                <w:rFonts w:ascii="Times New Roman" w:hAnsi="Times New Roman" w:cs="Times New Roman"/>
                <w:b/>
                <w:sz w:val="20"/>
                <w:szCs w:val="20"/>
              </w:rPr>
              <w:t>(010)</w:t>
            </w:r>
          </w:p>
        </w:tc>
        <w:tc>
          <w:tcPr>
            <w:tcW w:w="4758" w:type="dxa"/>
            <w:gridSpan w:val="4"/>
          </w:tcPr>
          <w:p w14:paraId="2A87DB1F" w14:textId="77777777" w:rsidR="00B66F35" w:rsidRPr="00DD337C" w:rsidRDefault="00E9475D" w:rsidP="00451B4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337C">
              <w:rPr>
                <w:rFonts w:ascii="Times New Roman" w:hAnsi="Times New Roman" w:cs="Times New Roman"/>
                <w:b/>
                <w:sz w:val="20"/>
                <w:szCs w:val="20"/>
              </w:rPr>
              <w:t>Department of Computer Science &amp; Engineering</w:t>
            </w:r>
          </w:p>
        </w:tc>
      </w:tr>
      <w:tr w:rsidR="00E058FE" w:rsidRPr="00DD337C" w14:paraId="79120E1A" w14:textId="77777777" w:rsidTr="00451B4F">
        <w:trPr>
          <w:trHeight w:val="427"/>
        </w:trPr>
        <w:tc>
          <w:tcPr>
            <w:tcW w:w="5688" w:type="dxa"/>
            <w:gridSpan w:val="4"/>
            <w:shd w:val="clear" w:color="auto" w:fill="auto"/>
          </w:tcPr>
          <w:p w14:paraId="1CF3ABE6" w14:textId="77777777" w:rsidR="00E058FE" w:rsidRPr="00DD337C" w:rsidRDefault="00CC4226" w:rsidP="00451B4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 xml:space="preserve">First </w:t>
            </w:r>
            <w:r w:rsidR="00E058FE" w:rsidRPr="00DD337C">
              <w:rPr>
                <w:rFonts w:ascii="Times New Roman" w:hAnsi="Times New Roman" w:cs="Times New Roman"/>
              </w:rPr>
              <w:t>Sessional Examination (</w:t>
            </w:r>
            <w:r w:rsidR="00541531" w:rsidRPr="00DD337C">
              <w:rPr>
                <w:rFonts w:ascii="Times New Roman" w:hAnsi="Times New Roman" w:cs="Times New Roman"/>
              </w:rPr>
              <w:t>ODD</w:t>
            </w:r>
            <w:r w:rsidR="00E058FE" w:rsidRPr="00DD337C">
              <w:rPr>
                <w:rFonts w:ascii="Times New Roman" w:hAnsi="Times New Roman" w:cs="Times New Roman"/>
              </w:rPr>
              <w:t xml:space="preserve"> Semester 202</w:t>
            </w:r>
            <w:r w:rsidRPr="00DD337C">
              <w:rPr>
                <w:rFonts w:ascii="Times New Roman" w:hAnsi="Times New Roman" w:cs="Times New Roman"/>
              </w:rPr>
              <w:t>2-23</w:t>
            </w:r>
            <w:r w:rsidR="00E058FE" w:rsidRPr="00DD337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845" w:type="dxa"/>
            <w:gridSpan w:val="3"/>
            <w:shd w:val="clear" w:color="auto" w:fill="auto"/>
          </w:tcPr>
          <w:p w14:paraId="4B165F4F" w14:textId="77777777" w:rsidR="00E058FE" w:rsidRPr="00DD337C" w:rsidRDefault="00E058FE" w:rsidP="00451B4F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gramStart"/>
            <w:r w:rsidRPr="00DD337C">
              <w:rPr>
                <w:rFonts w:ascii="Times New Roman" w:hAnsi="Times New Roman" w:cs="Times New Roman"/>
              </w:rPr>
              <w:t>SEMESTER:</w:t>
            </w:r>
            <w:r w:rsidR="00045CAB" w:rsidRPr="00DD337C">
              <w:rPr>
                <w:rFonts w:ascii="Times New Roman" w:hAnsi="Times New Roman" w:cs="Times New Roman"/>
                <w:b/>
              </w:rPr>
              <w:t>III</w:t>
            </w:r>
            <w:proofErr w:type="gramEnd"/>
          </w:p>
        </w:tc>
        <w:tc>
          <w:tcPr>
            <w:tcW w:w="1913" w:type="dxa"/>
          </w:tcPr>
          <w:p w14:paraId="345341DA" w14:textId="77777777" w:rsidR="00E058FE" w:rsidRPr="00DD337C" w:rsidRDefault="00E058FE" w:rsidP="00451B4F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DD337C">
              <w:rPr>
                <w:rFonts w:ascii="Times New Roman" w:hAnsi="Times New Roman" w:cs="Times New Roman"/>
                <w:sz w:val="20"/>
                <w:szCs w:val="20"/>
              </w:rPr>
              <w:t>Date:-</w:t>
            </w:r>
            <w:proofErr w:type="gramEnd"/>
            <w:r w:rsidR="00DD337C" w:rsidRPr="00DD337C">
              <w:rPr>
                <w:rFonts w:ascii="Times New Roman" w:hAnsi="Times New Roman" w:cs="Times New Roman"/>
                <w:sz w:val="20"/>
                <w:szCs w:val="20"/>
              </w:rPr>
              <w:t>12/10/2022</w:t>
            </w:r>
          </w:p>
        </w:tc>
      </w:tr>
      <w:tr w:rsidR="00B66F35" w:rsidRPr="00DD337C" w14:paraId="315D020A" w14:textId="77777777" w:rsidTr="00451B4F">
        <w:trPr>
          <w:trHeight w:val="401"/>
        </w:trPr>
        <w:tc>
          <w:tcPr>
            <w:tcW w:w="2268" w:type="dxa"/>
            <w:gridSpan w:val="3"/>
            <w:shd w:val="clear" w:color="auto" w:fill="auto"/>
          </w:tcPr>
          <w:p w14:paraId="44B3E758" w14:textId="77777777" w:rsidR="00B66F35" w:rsidRPr="00DD337C" w:rsidRDefault="00B66F35" w:rsidP="00451B4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 xml:space="preserve">TIME: </w:t>
            </w:r>
            <w:r w:rsidR="007148E3" w:rsidRPr="00DD337C">
              <w:rPr>
                <w:rFonts w:ascii="Times New Roman" w:hAnsi="Times New Roman" w:cs="Times New Roman"/>
                <w:b/>
              </w:rPr>
              <w:t>2 hours</w:t>
            </w:r>
            <w:r w:rsidR="00413D7C" w:rsidRPr="00DD337C">
              <w:rPr>
                <w:rFonts w:ascii="Times New Roman" w:hAnsi="Times New Roman" w:cs="Times New Roman"/>
                <w:b/>
              </w:rPr>
              <w:t>.</w:t>
            </w:r>
          </w:p>
        </w:tc>
        <w:tc>
          <w:tcPr>
            <w:tcW w:w="3420" w:type="dxa"/>
            <w:shd w:val="clear" w:color="auto" w:fill="auto"/>
          </w:tcPr>
          <w:p w14:paraId="44BEE406" w14:textId="61227078" w:rsidR="00B66F35" w:rsidRPr="00DD337C" w:rsidRDefault="00B66F35" w:rsidP="00451B4F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DD337C">
              <w:rPr>
                <w:rFonts w:ascii="Times New Roman" w:hAnsi="Times New Roman" w:cs="Times New Roman"/>
              </w:rPr>
              <w:t>SUBJECT</w:t>
            </w:r>
            <w:r w:rsidR="00E446B7" w:rsidRPr="00DD337C">
              <w:rPr>
                <w:rFonts w:ascii="Times New Roman" w:hAnsi="Times New Roman" w:cs="Times New Roman"/>
              </w:rPr>
              <w:t>:</w:t>
            </w:r>
            <w:r w:rsidR="00DD337C" w:rsidRPr="00DD337C">
              <w:rPr>
                <w:rFonts w:ascii="Times New Roman" w:hAnsi="Times New Roman" w:cs="Times New Roman"/>
                <w:b/>
              </w:rPr>
              <w:t>Python</w:t>
            </w:r>
            <w:proofErr w:type="spellEnd"/>
            <w:r w:rsidR="00DD337C" w:rsidRPr="00DD337C">
              <w:rPr>
                <w:rFonts w:ascii="Times New Roman" w:hAnsi="Times New Roman" w:cs="Times New Roman"/>
                <w:b/>
              </w:rPr>
              <w:t xml:space="preserve"> Programming</w:t>
            </w:r>
            <w:r w:rsidR="003359D1">
              <w:rPr>
                <w:rFonts w:ascii="Times New Roman" w:hAnsi="Times New Roman" w:cs="Times New Roman"/>
                <w:b/>
              </w:rPr>
              <w:t xml:space="preserve"> Solution</w:t>
            </w:r>
            <w:bookmarkStart w:id="0" w:name="_GoBack"/>
            <w:bookmarkEnd w:id="0"/>
          </w:p>
        </w:tc>
        <w:tc>
          <w:tcPr>
            <w:tcW w:w="2845" w:type="dxa"/>
            <w:gridSpan w:val="3"/>
            <w:shd w:val="clear" w:color="auto" w:fill="auto"/>
          </w:tcPr>
          <w:p w14:paraId="6A3E97D6" w14:textId="77777777" w:rsidR="00B66F35" w:rsidRPr="00451B4F" w:rsidRDefault="00B526C6" w:rsidP="00451B4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 xml:space="preserve">Paper </w:t>
            </w:r>
            <w:proofErr w:type="gramStart"/>
            <w:r w:rsidRPr="00DD337C">
              <w:rPr>
                <w:rFonts w:ascii="Times New Roman" w:hAnsi="Times New Roman" w:cs="Times New Roman"/>
              </w:rPr>
              <w:t>code:</w:t>
            </w:r>
            <w:r w:rsidR="00DD337C" w:rsidRPr="00451B4F">
              <w:rPr>
                <w:rFonts w:ascii="Times New Roman" w:hAnsi="Times New Roman" w:cs="Times New Roman"/>
              </w:rPr>
              <w:t>KNC</w:t>
            </w:r>
            <w:proofErr w:type="gramEnd"/>
            <w:r w:rsidR="00DD337C" w:rsidRPr="00451B4F">
              <w:rPr>
                <w:rFonts w:ascii="Times New Roman" w:hAnsi="Times New Roman" w:cs="Times New Roman"/>
              </w:rPr>
              <w:t>302</w:t>
            </w:r>
          </w:p>
          <w:p w14:paraId="7E53EEE4" w14:textId="77777777" w:rsidR="00541531" w:rsidRPr="00DD337C" w:rsidRDefault="00541531" w:rsidP="00451B4F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913" w:type="dxa"/>
          </w:tcPr>
          <w:p w14:paraId="75008E38" w14:textId="77777777" w:rsidR="00B66F35" w:rsidRPr="00DD337C" w:rsidRDefault="00B66F35" w:rsidP="00451B4F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 xml:space="preserve">MM. </w:t>
            </w:r>
            <w:r w:rsidRPr="00DD337C">
              <w:rPr>
                <w:rFonts w:ascii="Times New Roman" w:hAnsi="Times New Roman" w:cs="Times New Roman"/>
                <w:b/>
              </w:rPr>
              <w:t>30</w:t>
            </w:r>
          </w:p>
        </w:tc>
      </w:tr>
      <w:tr w:rsidR="00B526C6" w:rsidRPr="00DD337C" w14:paraId="7AC6DDBB" w14:textId="77777777" w:rsidTr="00451B4F">
        <w:trPr>
          <w:trHeight w:val="325"/>
        </w:trPr>
        <w:tc>
          <w:tcPr>
            <w:tcW w:w="10446" w:type="dxa"/>
            <w:gridSpan w:val="8"/>
          </w:tcPr>
          <w:p w14:paraId="582411AC" w14:textId="77777777" w:rsidR="00B526C6" w:rsidRPr="00DD337C" w:rsidRDefault="00B526C6" w:rsidP="00451B4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D337C">
              <w:rPr>
                <w:rFonts w:ascii="Times New Roman" w:hAnsi="Times New Roman" w:cs="Times New Roman"/>
                <w:b/>
              </w:rPr>
              <w:t>READ ALL INSTRUCTIONS AND QUESTIONS VERY CAREFULLY</w:t>
            </w:r>
          </w:p>
        </w:tc>
      </w:tr>
      <w:tr w:rsidR="00B66F35" w:rsidRPr="00DD337C" w14:paraId="1A628BA3" w14:textId="77777777" w:rsidTr="00451B4F">
        <w:trPr>
          <w:trHeight w:val="401"/>
        </w:trPr>
        <w:tc>
          <w:tcPr>
            <w:tcW w:w="7308" w:type="dxa"/>
            <w:gridSpan w:val="5"/>
            <w:shd w:val="clear" w:color="auto" w:fill="D9D9D9"/>
            <w:vAlign w:val="center"/>
          </w:tcPr>
          <w:p w14:paraId="3A353E81" w14:textId="77777777" w:rsidR="00B66F35" w:rsidRPr="00DD337C" w:rsidRDefault="00B66F35" w:rsidP="00451B4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D337C">
              <w:rPr>
                <w:rFonts w:ascii="Times New Roman" w:hAnsi="Times New Roman" w:cs="Times New Roman"/>
                <w:b/>
              </w:rPr>
              <w:t>SECTION A (Attempt ALL questions) Very short answer</w:t>
            </w:r>
          </w:p>
        </w:tc>
        <w:tc>
          <w:tcPr>
            <w:tcW w:w="643" w:type="dxa"/>
            <w:shd w:val="clear" w:color="auto" w:fill="D9D9D9"/>
            <w:vAlign w:val="center"/>
          </w:tcPr>
          <w:p w14:paraId="27ABA02C" w14:textId="77777777" w:rsidR="00B66F35" w:rsidRPr="00DD337C" w:rsidRDefault="00B66F35" w:rsidP="00451B4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337C">
              <w:rPr>
                <w:rFonts w:ascii="Times New Roman" w:hAnsi="Times New Roman" w:cs="Times New Roman"/>
                <w:b/>
                <w:sz w:val="20"/>
                <w:szCs w:val="20"/>
              </w:rPr>
              <w:t>[</w:t>
            </w:r>
            <w:r w:rsidR="00CC4226" w:rsidRPr="00DD337C">
              <w:rPr>
                <w:rFonts w:ascii="Times New Roman" w:hAnsi="Times New Roman" w:cs="Times New Roman"/>
                <w:b/>
                <w:sz w:val="18"/>
                <w:szCs w:val="18"/>
              </w:rPr>
              <w:t>5</w:t>
            </w:r>
            <w:r w:rsidRPr="00DD337C">
              <w:rPr>
                <w:rFonts w:ascii="Times New Roman" w:hAnsi="Times New Roman" w:cs="Times New Roman"/>
                <w:b/>
                <w:sz w:val="18"/>
                <w:szCs w:val="18"/>
              </w:rPr>
              <w:t>]</w:t>
            </w:r>
          </w:p>
        </w:tc>
        <w:tc>
          <w:tcPr>
            <w:tcW w:w="582" w:type="dxa"/>
            <w:shd w:val="clear" w:color="auto" w:fill="D9D9D9"/>
            <w:vAlign w:val="center"/>
          </w:tcPr>
          <w:p w14:paraId="7E2C927F" w14:textId="77777777" w:rsidR="00B66F35" w:rsidRPr="00DD337C" w:rsidRDefault="00B66F35" w:rsidP="00451B4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D337C">
              <w:rPr>
                <w:rFonts w:ascii="Times New Roman" w:hAnsi="Times New Roman" w:cs="Times New Roman"/>
                <w:b/>
                <w:sz w:val="20"/>
                <w:szCs w:val="20"/>
              </w:rPr>
              <w:t>CO</w:t>
            </w:r>
          </w:p>
        </w:tc>
        <w:tc>
          <w:tcPr>
            <w:tcW w:w="1913" w:type="dxa"/>
            <w:shd w:val="clear" w:color="auto" w:fill="D9D9D9"/>
            <w:vAlign w:val="center"/>
          </w:tcPr>
          <w:p w14:paraId="0EFCFC2A" w14:textId="77777777" w:rsidR="00B66F35" w:rsidRPr="00DD337C" w:rsidRDefault="00B66F35" w:rsidP="00451B4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D337C">
              <w:rPr>
                <w:rFonts w:ascii="Times New Roman" w:hAnsi="Times New Roman" w:cs="Times New Roman"/>
                <w:b/>
              </w:rPr>
              <w:t>Bloom</w:t>
            </w:r>
            <w:r w:rsidR="00A537F5" w:rsidRPr="00DD337C">
              <w:rPr>
                <w:rFonts w:ascii="Times New Roman" w:hAnsi="Times New Roman" w:cs="Times New Roman"/>
                <w:b/>
              </w:rPr>
              <w:t>’</w:t>
            </w:r>
            <w:r w:rsidRPr="00DD337C">
              <w:rPr>
                <w:rFonts w:ascii="Times New Roman" w:hAnsi="Times New Roman" w:cs="Times New Roman"/>
                <w:b/>
              </w:rPr>
              <w:t>s Taxonomy Level</w:t>
            </w:r>
          </w:p>
        </w:tc>
      </w:tr>
      <w:tr w:rsidR="00691B44" w:rsidRPr="00DD337C" w14:paraId="6B976DA5" w14:textId="77777777" w:rsidTr="00451B4F">
        <w:trPr>
          <w:trHeight w:val="483"/>
        </w:trPr>
        <w:tc>
          <w:tcPr>
            <w:tcW w:w="321" w:type="dxa"/>
            <w:shd w:val="clear" w:color="auto" w:fill="auto"/>
            <w:vAlign w:val="center"/>
          </w:tcPr>
          <w:p w14:paraId="51939E6B" w14:textId="77777777" w:rsidR="00691B44" w:rsidRPr="00DD337C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21" w:type="dxa"/>
            <w:shd w:val="clear" w:color="auto" w:fill="auto"/>
            <w:vAlign w:val="center"/>
          </w:tcPr>
          <w:p w14:paraId="27313D2C" w14:textId="77777777" w:rsidR="00691B44" w:rsidRPr="00DD337C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666" w:type="dxa"/>
            <w:gridSpan w:val="3"/>
            <w:shd w:val="clear" w:color="auto" w:fill="auto"/>
            <w:vAlign w:val="center"/>
          </w:tcPr>
          <w:p w14:paraId="3D225B7B" w14:textId="77777777" w:rsidR="00691B44" w:rsidRDefault="00691B44" w:rsidP="00691B4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plain the</w:t>
            </w:r>
            <w:r w:rsidRPr="00DD337C">
              <w:rPr>
                <w:rFonts w:ascii="Times New Roman" w:hAnsi="Times New Roman" w:cs="Times New Roman"/>
              </w:rPr>
              <w:t xml:space="preserve"> advantages and disadvantages</w:t>
            </w:r>
            <w:r>
              <w:rPr>
                <w:rFonts w:ascii="Times New Roman" w:hAnsi="Times New Roman" w:cs="Times New Roman"/>
              </w:rPr>
              <w:t xml:space="preserve"> of using python.</w:t>
            </w:r>
          </w:p>
          <w:p w14:paraId="17DD3FAB" w14:textId="77777777" w:rsidR="000923EB" w:rsidRDefault="000923EB" w:rsidP="00691B4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lution:</w:t>
            </w:r>
          </w:p>
          <w:p w14:paraId="40449E9B" w14:textId="5282D35A" w:rsidR="000923EB" w:rsidRDefault="000923EB" w:rsidP="00691B4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6CCA1B2" wp14:editId="7A1B79B3">
                  <wp:extent cx="4121923" cy="204261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39631" cy="20513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270493B5" w14:textId="1DE0485B" w:rsidR="000923EB" w:rsidRPr="00DD337C" w:rsidRDefault="000923EB" w:rsidP="00691B4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75A34E9B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[1]</w:t>
            </w:r>
          </w:p>
        </w:tc>
        <w:tc>
          <w:tcPr>
            <w:tcW w:w="582" w:type="dxa"/>
            <w:vAlign w:val="center"/>
          </w:tcPr>
          <w:p w14:paraId="150B97EF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13" w:type="dxa"/>
            <w:shd w:val="clear" w:color="auto" w:fill="auto"/>
            <w:vAlign w:val="center"/>
          </w:tcPr>
          <w:p w14:paraId="78D0569B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Understand (L2)</w:t>
            </w:r>
          </w:p>
        </w:tc>
      </w:tr>
      <w:tr w:rsidR="00691B44" w:rsidRPr="00DD337C" w14:paraId="62BC4E97" w14:textId="77777777" w:rsidTr="00451B4F">
        <w:trPr>
          <w:trHeight w:val="340"/>
        </w:trPr>
        <w:tc>
          <w:tcPr>
            <w:tcW w:w="321" w:type="dxa"/>
            <w:shd w:val="clear" w:color="auto" w:fill="auto"/>
            <w:vAlign w:val="center"/>
          </w:tcPr>
          <w:p w14:paraId="2B563E2A" w14:textId="77777777" w:rsidR="00691B44" w:rsidRPr="00DD337C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21" w:type="dxa"/>
            <w:shd w:val="clear" w:color="auto" w:fill="auto"/>
            <w:vAlign w:val="center"/>
          </w:tcPr>
          <w:p w14:paraId="269BA867" w14:textId="77777777" w:rsidR="00691B44" w:rsidRPr="00DD337C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666" w:type="dxa"/>
            <w:gridSpan w:val="3"/>
            <w:shd w:val="clear" w:color="auto" w:fill="auto"/>
            <w:vAlign w:val="center"/>
          </w:tcPr>
          <w:p w14:paraId="13A9FDF0" w14:textId="77777777" w:rsidR="00691B44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Explai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04996">
              <w:rPr>
                <w:rFonts w:ascii="Times New Roman" w:hAnsi="Times New Roman" w:cs="Times New Roman"/>
              </w:rPr>
              <w:t>local variables and global variables in Python</w:t>
            </w:r>
            <w:r>
              <w:rPr>
                <w:rFonts w:ascii="Times New Roman" w:hAnsi="Times New Roman" w:cs="Times New Roman"/>
              </w:rPr>
              <w:t>.</w:t>
            </w:r>
          </w:p>
          <w:p w14:paraId="67F4B691" w14:textId="48B45BA0" w:rsidR="00605A76" w:rsidRDefault="00605A76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lution:</w:t>
            </w:r>
          </w:p>
          <w:p w14:paraId="4A2BD3C1" w14:textId="37638303" w:rsidR="00361F9C" w:rsidRDefault="00361F9C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3B5575">
              <w:rPr>
                <w:rFonts w:ascii="Times New Roman" w:hAnsi="Times New Roman" w:cs="Times New Roman"/>
              </w:rPr>
              <w:t>Local variables in python are those variables that are declared inside the function. Alternatively, they are said to defined within a local scope. A user can only access a local variable inside the function but never outside it.</w:t>
            </w:r>
          </w:p>
          <w:p w14:paraId="79EA6CB9" w14:textId="77777777" w:rsidR="00605A76" w:rsidRPr="00A64E6A" w:rsidRDefault="00605A76" w:rsidP="00605A76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A64E6A">
              <w:rPr>
                <w:rFonts w:ascii="Times New Roman" w:hAnsi="Times New Roman" w:cs="Times New Roman"/>
                <w:b/>
              </w:rPr>
              <w:t>Global Variables</w:t>
            </w:r>
          </w:p>
          <w:p w14:paraId="3159E0EB" w14:textId="4DBC6389" w:rsidR="00605A76" w:rsidRPr="00605A76" w:rsidRDefault="00605A76" w:rsidP="00605A76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05A76">
              <w:rPr>
                <w:rFonts w:ascii="Times New Roman" w:hAnsi="Times New Roman" w:cs="Times New Roman"/>
              </w:rPr>
              <w:t>Variables that are created outside of a function are known as global variables.</w:t>
            </w:r>
          </w:p>
          <w:p w14:paraId="7BCC4C53" w14:textId="55C31027" w:rsidR="00605A76" w:rsidRDefault="00605A76" w:rsidP="00605A76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05A76">
              <w:rPr>
                <w:rFonts w:ascii="Times New Roman" w:hAnsi="Times New Roman" w:cs="Times New Roman"/>
              </w:rPr>
              <w:t>Global variables can be used by everyone, both inside of functions and outside.</w:t>
            </w:r>
          </w:p>
          <w:p w14:paraId="6358A6C9" w14:textId="77777777" w:rsidR="005F10EC" w:rsidRPr="007E39BF" w:rsidRDefault="005F10EC" w:rsidP="005F10EC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7E39BF">
              <w:rPr>
                <w:rFonts w:ascii="Times New Roman" w:hAnsi="Times New Roman" w:cs="Times New Roman"/>
                <w:b/>
              </w:rPr>
              <w:t>The global Keyword</w:t>
            </w:r>
          </w:p>
          <w:p w14:paraId="5B03523F" w14:textId="77777777" w:rsidR="005F10EC" w:rsidRPr="005F10EC" w:rsidRDefault="005F10EC" w:rsidP="005F10EC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5F10EC">
              <w:rPr>
                <w:rFonts w:ascii="Times New Roman" w:hAnsi="Times New Roman" w:cs="Times New Roman"/>
              </w:rPr>
              <w:t>Normally, when you create a variable inside a function, that variable is local, and can only be used inside that function.</w:t>
            </w:r>
          </w:p>
          <w:p w14:paraId="297723F0" w14:textId="18838C66" w:rsidR="005F10EC" w:rsidRDefault="005F10EC" w:rsidP="005F10EC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5F10EC">
              <w:rPr>
                <w:rFonts w:ascii="Times New Roman" w:hAnsi="Times New Roman" w:cs="Times New Roman"/>
              </w:rPr>
              <w:t>To create a global variable inside a function, you can use the global keyword.</w:t>
            </w:r>
          </w:p>
          <w:p w14:paraId="360C5DE4" w14:textId="77777777" w:rsidR="005F10EC" w:rsidRPr="005F10EC" w:rsidRDefault="005F10EC" w:rsidP="005F10EC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5F10EC">
              <w:rPr>
                <w:rFonts w:ascii="Times New Roman" w:hAnsi="Times New Roman" w:cs="Times New Roman"/>
              </w:rPr>
              <w:t xml:space="preserve">def </w:t>
            </w:r>
            <w:proofErr w:type="spellStart"/>
            <w:proofErr w:type="gramStart"/>
            <w:r w:rsidRPr="005F10EC">
              <w:rPr>
                <w:rFonts w:ascii="Times New Roman" w:hAnsi="Times New Roman" w:cs="Times New Roman"/>
              </w:rPr>
              <w:t>myfunc</w:t>
            </w:r>
            <w:proofErr w:type="spellEnd"/>
            <w:r w:rsidRPr="005F10EC">
              <w:rPr>
                <w:rFonts w:ascii="Times New Roman" w:hAnsi="Times New Roman" w:cs="Times New Roman"/>
              </w:rPr>
              <w:t>(</w:t>
            </w:r>
            <w:proofErr w:type="gramEnd"/>
            <w:r w:rsidRPr="005F10EC">
              <w:rPr>
                <w:rFonts w:ascii="Times New Roman" w:hAnsi="Times New Roman" w:cs="Times New Roman"/>
              </w:rPr>
              <w:t>):</w:t>
            </w:r>
          </w:p>
          <w:p w14:paraId="137AC26E" w14:textId="77777777" w:rsidR="005F10EC" w:rsidRPr="005F10EC" w:rsidRDefault="005F10EC" w:rsidP="005F10EC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5F10EC">
              <w:rPr>
                <w:rFonts w:ascii="Times New Roman" w:hAnsi="Times New Roman" w:cs="Times New Roman"/>
              </w:rPr>
              <w:t xml:space="preserve">  global x</w:t>
            </w:r>
          </w:p>
          <w:p w14:paraId="6781BE31" w14:textId="77777777" w:rsidR="005F10EC" w:rsidRPr="005F10EC" w:rsidRDefault="005F10EC" w:rsidP="005F10EC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5F10EC">
              <w:rPr>
                <w:rFonts w:ascii="Times New Roman" w:hAnsi="Times New Roman" w:cs="Times New Roman"/>
              </w:rPr>
              <w:t xml:space="preserve">  x = "fantastic"</w:t>
            </w:r>
          </w:p>
          <w:p w14:paraId="776A3B88" w14:textId="77777777" w:rsidR="005F10EC" w:rsidRPr="005F10EC" w:rsidRDefault="005F10EC" w:rsidP="005F10EC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14:paraId="417AD986" w14:textId="77777777" w:rsidR="005F10EC" w:rsidRPr="005F10EC" w:rsidRDefault="005F10EC" w:rsidP="005F10EC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5F10EC">
              <w:rPr>
                <w:rFonts w:ascii="Times New Roman" w:hAnsi="Times New Roman" w:cs="Times New Roman"/>
              </w:rPr>
              <w:t>myfunc</w:t>
            </w:r>
            <w:proofErr w:type="spellEnd"/>
            <w:r w:rsidRPr="005F10EC">
              <w:rPr>
                <w:rFonts w:ascii="Times New Roman" w:hAnsi="Times New Roman" w:cs="Times New Roman"/>
              </w:rPr>
              <w:t>(</w:t>
            </w:r>
            <w:proofErr w:type="gramEnd"/>
            <w:r w:rsidRPr="005F10EC">
              <w:rPr>
                <w:rFonts w:ascii="Times New Roman" w:hAnsi="Times New Roman" w:cs="Times New Roman"/>
              </w:rPr>
              <w:t>)</w:t>
            </w:r>
          </w:p>
          <w:p w14:paraId="20F7D31B" w14:textId="77777777" w:rsidR="005F10EC" w:rsidRPr="005F10EC" w:rsidRDefault="005F10EC" w:rsidP="005F10EC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14:paraId="09ADD876" w14:textId="5E6A7C16" w:rsidR="005F10EC" w:rsidRPr="005F10EC" w:rsidRDefault="005F10EC" w:rsidP="005F10EC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proofErr w:type="gramStart"/>
            <w:r w:rsidRPr="005F10EC">
              <w:rPr>
                <w:rFonts w:ascii="Times New Roman" w:hAnsi="Times New Roman" w:cs="Times New Roman"/>
              </w:rPr>
              <w:t>print(</w:t>
            </w:r>
            <w:proofErr w:type="gramEnd"/>
            <w:r w:rsidRPr="005F10EC">
              <w:rPr>
                <w:rFonts w:ascii="Times New Roman" w:hAnsi="Times New Roman" w:cs="Times New Roman"/>
              </w:rPr>
              <w:t>"Python is " + x)</w:t>
            </w:r>
          </w:p>
          <w:p w14:paraId="3C983469" w14:textId="7B7F9143" w:rsidR="00605A76" w:rsidRPr="00DD337C" w:rsidRDefault="00605A76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361F7471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[1]</w:t>
            </w:r>
          </w:p>
        </w:tc>
        <w:tc>
          <w:tcPr>
            <w:tcW w:w="582" w:type="dxa"/>
            <w:vAlign w:val="center"/>
          </w:tcPr>
          <w:p w14:paraId="6FC2D3C9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13" w:type="dxa"/>
            <w:shd w:val="clear" w:color="auto" w:fill="auto"/>
            <w:vAlign w:val="center"/>
          </w:tcPr>
          <w:p w14:paraId="2043C3D4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Understand (L2)</w:t>
            </w:r>
          </w:p>
        </w:tc>
      </w:tr>
      <w:tr w:rsidR="00691B44" w:rsidRPr="00DD337C" w14:paraId="7FBBE5A4" w14:textId="77777777" w:rsidTr="00451B4F">
        <w:trPr>
          <w:trHeight w:val="483"/>
        </w:trPr>
        <w:tc>
          <w:tcPr>
            <w:tcW w:w="321" w:type="dxa"/>
            <w:shd w:val="clear" w:color="auto" w:fill="auto"/>
            <w:vAlign w:val="center"/>
          </w:tcPr>
          <w:p w14:paraId="6D1FE7FF" w14:textId="77777777" w:rsidR="00691B44" w:rsidRPr="00DD337C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21" w:type="dxa"/>
            <w:shd w:val="clear" w:color="auto" w:fill="auto"/>
            <w:vAlign w:val="center"/>
          </w:tcPr>
          <w:p w14:paraId="7C14061D" w14:textId="77777777" w:rsidR="00691B44" w:rsidRPr="00DD337C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6666" w:type="dxa"/>
            <w:gridSpan w:val="3"/>
            <w:shd w:val="clear" w:color="auto" w:fill="auto"/>
            <w:vAlign w:val="center"/>
          </w:tcPr>
          <w:p w14:paraId="273B76B4" w14:textId="77777777" w:rsidR="00691B44" w:rsidRPr="00DD337C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What will be the output of the following python code?</w:t>
            </w:r>
          </w:p>
          <w:p w14:paraId="2F45AE16" w14:textId="77777777" w:rsidR="00691B44" w:rsidRPr="0059219E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</w:rPr>
            </w:pPr>
            <w:r w:rsidRPr="0059219E">
              <w:rPr>
                <w:rFonts w:ascii="Times New Roman" w:hAnsi="Times New Roman" w:cs="Times New Roman"/>
                <w:b/>
                <w:sz w:val="24"/>
              </w:rPr>
              <w:t xml:space="preserve">for </w:t>
            </w:r>
            <w:proofErr w:type="spellStart"/>
            <w:r w:rsidRPr="0059219E">
              <w:rPr>
                <w:rFonts w:ascii="Times New Roman" w:hAnsi="Times New Roman" w:cs="Times New Roman"/>
                <w:b/>
                <w:sz w:val="24"/>
              </w:rPr>
              <w:t>i</w:t>
            </w:r>
            <w:proofErr w:type="spellEnd"/>
            <w:r w:rsidRPr="0059219E">
              <w:rPr>
                <w:rFonts w:ascii="Times New Roman" w:hAnsi="Times New Roman" w:cs="Times New Roman"/>
                <w:b/>
                <w:sz w:val="24"/>
              </w:rPr>
              <w:t xml:space="preserve"> in range </w:t>
            </w:r>
            <w:r>
              <w:rPr>
                <w:rFonts w:ascii="Times New Roman" w:hAnsi="Times New Roman" w:cs="Times New Roman"/>
                <w:b/>
                <w:sz w:val="24"/>
              </w:rPr>
              <w:t>(</w:t>
            </w:r>
            <w:r w:rsidRPr="0059219E">
              <w:rPr>
                <w:rFonts w:ascii="Times New Roman" w:hAnsi="Times New Roman" w:cs="Times New Roman"/>
                <w:b/>
                <w:sz w:val="24"/>
              </w:rPr>
              <w:t>10</w:t>
            </w:r>
            <w:r>
              <w:rPr>
                <w:rFonts w:ascii="Times New Roman" w:hAnsi="Times New Roman" w:cs="Times New Roman"/>
                <w:b/>
                <w:sz w:val="24"/>
              </w:rPr>
              <w:t>):</w:t>
            </w:r>
          </w:p>
          <w:p w14:paraId="1F343B8A" w14:textId="77777777" w:rsidR="00691B44" w:rsidRPr="0059219E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       If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</w:rPr>
              <w:t xml:space="preserve">(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</w:rPr>
              <w:t>i</w:t>
            </w:r>
            <w:proofErr w:type="spellEnd"/>
            <w:proofErr w:type="gramEnd"/>
            <w:r>
              <w:rPr>
                <w:rFonts w:ascii="Times New Roman" w:hAnsi="Times New Roman" w:cs="Times New Roman"/>
                <w:b/>
                <w:sz w:val="24"/>
              </w:rPr>
              <w:t xml:space="preserve"> = </w:t>
            </w:r>
            <w:r w:rsidRPr="0059219E">
              <w:rPr>
                <w:rFonts w:ascii="Times New Roman" w:hAnsi="Times New Roman" w:cs="Times New Roman"/>
                <w:b/>
                <w:sz w:val="24"/>
              </w:rPr>
              <w:t>=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 w:rsidRPr="0059219E">
              <w:rPr>
                <w:rFonts w:ascii="Times New Roman" w:hAnsi="Times New Roman" w:cs="Times New Roman"/>
                <w:b/>
                <w:sz w:val="24"/>
              </w:rPr>
              <w:t>5):</w:t>
            </w:r>
          </w:p>
          <w:p w14:paraId="31DCE3CB" w14:textId="77777777" w:rsidR="00691B44" w:rsidRPr="0059219E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              </w:t>
            </w:r>
            <w:r w:rsidR="00C338C1">
              <w:rPr>
                <w:rFonts w:ascii="Times New Roman" w:hAnsi="Times New Roman" w:cs="Times New Roman"/>
                <w:b/>
                <w:sz w:val="24"/>
              </w:rPr>
              <w:t>b</w:t>
            </w:r>
            <w:r w:rsidRPr="0059219E">
              <w:rPr>
                <w:rFonts w:ascii="Times New Roman" w:hAnsi="Times New Roman" w:cs="Times New Roman"/>
                <w:b/>
                <w:sz w:val="24"/>
              </w:rPr>
              <w:t>reak</w:t>
            </w:r>
          </w:p>
          <w:p w14:paraId="7D36E10C" w14:textId="77777777" w:rsidR="00691B44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       </w:t>
            </w:r>
            <w:r w:rsidRPr="0059219E">
              <w:rPr>
                <w:rFonts w:ascii="Times New Roman" w:hAnsi="Times New Roman" w:cs="Times New Roman"/>
                <w:b/>
                <w:sz w:val="24"/>
              </w:rPr>
              <w:t>print (</w:t>
            </w:r>
            <w:proofErr w:type="spellStart"/>
            <w:r w:rsidRPr="0059219E">
              <w:rPr>
                <w:rFonts w:ascii="Times New Roman" w:hAnsi="Times New Roman" w:cs="Times New Roman"/>
                <w:b/>
                <w:sz w:val="24"/>
              </w:rPr>
              <w:t>i</w:t>
            </w:r>
            <w:proofErr w:type="spellEnd"/>
            <w:r w:rsidRPr="0059219E">
              <w:rPr>
                <w:rFonts w:ascii="Times New Roman" w:hAnsi="Times New Roman" w:cs="Times New Roman"/>
                <w:b/>
                <w:sz w:val="24"/>
              </w:rPr>
              <w:t>)</w:t>
            </w:r>
          </w:p>
          <w:p w14:paraId="54B92E2A" w14:textId="77777777" w:rsidR="00557F3C" w:rsidRDefault="00557F3C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14:paraId="2EFA094D" w14:textId="77777777" w:rsidR="00557F3C" w:rsidRDefault="00557F3C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lution:</w:t>
            </w:r>
          </w:p>
          <w:p w14:paraId="61215E09" w14:textId="77777777" w:rsidR="00557F3C" w:rsidRDefault="00557F3C" w:rsidP="00557F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  <w:p w14:paraId="5DACD191" w14:textId="77777777" w:rsidR="00557F3C" w:rsidRDefault="00557F3C" w:rsidP="00557F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  <w:p w14:paraId="4238F4FD" w14:textId="77777777" w:rsidR="00557F3C" w:rsidRDefault="00557F3C" w:rsidP="00557F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  <w:p w14:paraId="0B012EEA" w14:textId="77777777" w:rsidR="00557F3C" w:rsidRDefault="00557F3C" w:rsidP="00557F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  <w:p w14:paraId="021BA13E" w14:textId="47717A2F" w:rsidR="00557F3C" w:rsidRPr="00DD337C" w:rsidRDefault="00557F3C" w:rsidP="00557F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4</w:t>
            </w:r>
          </w:p>
        </w:tc>
        <w:tc>
          <w:tcPr>
            <w:tcW w:w="643" w:type="dxa"/>
            <w:shd w:val="clear" w:color="auto" w:fill="auto"/>
            <w:vAlign w:val="center"/>
          </w:tcPr>
          <w:p w14:paraId="7905675D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lastRenderedPageBreak/>
              <w:t>[1]</w:t>
            </w:r>
          </w:p>
        </w:tc>
        <w:tc>
          <w:tcPr>
            <w:tcW w:w="582" w:type="dxa"/>
            <w:vAlign w:val="center"/>
          </w:tcPr>
          <w:p w14:paraId="5F5B628E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913" w:type="dxa"/>
            <w:shd w:val="clear" w:color="auto" w:fill="auto"/>
            <w:vAlign w:val="center"/>
          </w:tcPr>
          <w:p w14:paraId="4FE0D799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Apply (L3)</w:t>
            </w:r>
          </w:p>
        </w:tc>
      </w:tr>
      <w:tr w:rsidR="00691B44" w:rsidRPr="00DD337C" w14:paraId="354162DE" w14:textId="77777777" w:rsidTr="00451B4F">
        <w:trPr>
          <w:trHeight w:val="483"/>
        </w:trPr>
        <w:tc>
          <w:tcPr>
            <w:tcW w:w="321" w:type="dxa"/>
            <w:shd w:val="clear" w:color="auto" w:fill="auto"/>
            <w:vAlign w:val="center"/>
          </w:tcPr>
          <w:p w14:paraId="6665B558" w14:textId="77777777" w:rsidR="00691B44" w:rsidRPr="00DD337C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21" w:type="dxa"/>
            <w:shd w:val="clear" w:color="auto" w:fill="auto"/>
            <w:vAlign w:val="center"/>
          </w:tcPr>
          <w:p w14:paraId="66EAD90B" w14:textId="77777777" w:rsidR="00691B44" w:rsidRPr="00DD337C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6666" w:type="dxa"/>
            <w:gridSpan w:val="3"/>
            <w:shd w:val="clear" w:color="auto" w:fill="auto"/>
            <w:vAlign w:val="center"/>
          </w:tcPr>
          <w:p w14:paraId="1DEE9040" w14:textId="16E49B90" w:rsidR="00243DD2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Explain Nested loop with example.</w:t>
            </w:r>
          </w:p>
          <w:p w14:paraId="5B30A09A" w14:textId="740787BC" w:rsidR="002228A6" w:rsidRDefault="002228A6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lution:</w:t>
            </w:r>
          </w:p>
          <w:p w14:paraId="0B245E39" w14:textId="29C21D23" w:rsidR="002228A6" w:rsidRPr="002228A6" w:rsidRDefault="00691B44" w:rsidP="002228A6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 xml:space="preserve"> </w:t>
            </w:r>
            <w:r w:rsidR="002228A6">
              <w:t xml:space="preserve"> </w:t>
            </w:r>
            <w:r w:rsidR="002228A6" w:rsidRPr="002228A6">
              <w:rPr>
                <w:rFonts w:ascii="Times New Roman" w:hAnsi="Times New Roman" w:cs="Times New Roman"/>
              </w:rPr>
              <w:t xml:space="preserve">for </w:t>
            </w:r>
            <w:proofErr w:type="spellStart"/>
            <w:r w:rsidR="002228A6" w:rsidRPr="002228A6">
              <w:rPr>
                <w:rFonts w:ascii="Times New Roman" w:hAnsi="Times New Roman" w:cs="Times New Roman"/>
              </w:rPr>
              <w:t>i</w:t>
            </w:r>
            <w:proofErr w:type="spellEnd"/>
            <w:r w:rsidR="002228A6" w:rsidRPr="002228A6">
              <w:rPr>
                <w:rFonts w:ascii="Times New Roman" w:hAnsi="Times New Roman" w:cs="Times New Roman"/>
              </w:rPr>
              <w:t xml:space="preserve"> in </w:t>
            </w:r>
            <w:proofErr w:type="gramStart"/>
            <w:r w:rsidR="002228A6" w:rsidRPr="002228A6">
              <w:rPr>
                <w:rFonts w:ascii="Times New Roman" w:hAnsi="Times New Roman" w:cs="Times New Roman"/>
              </w:rPr>
              <w:t>range(</w:t>
            </w:r>
            <w:proofErr w:type="gramEnd"/>
            <w:r w:rsidR="002228A6" w:rsidRPr="002228A6">
              <w:rPr>
                <w:rFonts w:ascii="Times New Roman" w:hAnsi="Times New Roman" w:cs="Times New Roman"/>
              </w:rPr>
              <w:t>5):</w:t>
            </w:r>
          </w:p>
          <w:p w14:paraId="0D3F654F" w14:textId="77777777" w:rsidR="002228A6" w:rsidRPr="002228A6" w:rsidRDefault="002228A6" w:rsidP="002228A6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2228A6">
              <w:rPr>
                <w:rFonts w:ascii="Times New Roman" w:hAnsi="Times New Roman" w:cs="Times New Roman"/>
              </w:rPr>
              <w:t xml:space="preserve">    for j in </w:t>
            </w:r>
            <w:proofErr w:type="gramStart"/>
            <w:r w:rsidRPr="002228A6">
              <w:rPr>
                <w:rFonts w:ascii="Times New Roman" w:hAnsi="Times New Roman" w:cs="Times New Roman"/>
              </w:rPr>
              <w:t>range(</w:t>
            </w:r>
            <w:proofErr w:type="gramEnd"/>
            <w:r w:rsidRPr="002228A6">
              <w:rPr>
                <w:rFonts w:ascii="Times New Roman" w:hAnsi="Times New Roman" w:cs="Times New Roman"/>
              </w:rPr>
              <w:t>5):</w:t>
            </w:r>
          </w:p>
          <w:p w14:paraId="5A95604C" w14:textId="541E4ECE" w:rsidR="00691B44" w:rsidRPr="00DD337C" w:rsidRDefault="002228A6" w:rsidP="002228A6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2228A6">
              <w:rPr>
                <w:rFonts w:ascii="Times New Roman" w:hAnsi="Times New Roman" w:cs="Times New Roman"/>
              </w:rPr>
              <w:t xml:space="preserve">        print(</w:t>
            </w:r>
            <w:proofErr w:type="spellStart"/>
            <w:proofErr w:type="gramStart"/>
            <w:r w:rsidRPr="002228A6">
              <w:rPr>
                <w:rFonts w:ascii="Times New Roman" w:hAnsi="Times New Roman" w:cs="Times New Roman"/>
              </w:rPr>
              <w:t>i,j</w:t>
            </w:r>
            <w:proofErr w:type="spellEnd"/>
            <w:proofErr w:type="gramEnd"/>
            <w:r w:rsidRPr="002228A6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43" w:type="dxa"/>
            <w:shd w:val="clear" w:color="auto" w:fill="auto"/>
            <w:vAlign w:val="center"/>
          </w:tcPr>
          <w:p w14:paraId="2F9C33A1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[1]</w:t>
            </w:r>
          </w:p>
        </w:tc>
        <w:tc>
          <w:tcPr>
            <w:tcW w:w="582" w:type="dxa"/>
            <w:vAlign w:val="center"/>
          </w:tcPr>
          <w:p w14:paraId="1675702C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913" w:type="dxa"/>
            <w:shd w:val="clear" w:color="auto" w:fill="auto"/>
            <w:vAlign w:val="center"/>
          </w:tcPr>
          <w:p w14:paraId="325D02CE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Understand (L2)</w:t>
            </w:r>
          </w:p>
        </w:tc>
      </w:tr>
      <w:tr w:rsidR="00691B44" w:rsidRPr="00DD337C" w14:paraId="184671FA" w14:textId="77777777" w:rsidTr="00451B4F">
        <w:trPr>
          <w:trHeight w:val="483"/>
        </w:trPr>
        <w:tc>
          <w:tcPr>
            <w:tcW w:w="321" w:type="dxa"/>
            <w:shd w:val="clear" w:color="auto" w:fill="auto"/>
            <w:vAlign w:val="center"/>
          </w:tcPr>
          <w:p w14:paraId="287AA3CF" w14:textId="77777777" w:rsidR="00691B44" w:rsidRPr="00DD337C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21" w:type="dxa"/>
            <w:shd w:val="clear" w:color="auto" w:fill="auto"/>
            <w:vAlign w:val="center"/>
          </w:tcPr>
          <w:p w14:paraId="03EB08C8" w14:textId="77777777" w:rsidR="00691B44" w:rsidRPr="00DD337C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6666" w:type="dxa"/>
            <w:gridSpan w:val="3"/>
            <w:shd w:val="clear" w:color="auto" w:fill="auto"/>
            <w:vAlign w:val="center"/>
          </w:tcPr>
          <w:p w14:paraId="1C8978E1" w14:textId="77777777" w:rsidR="00691B44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273344">
              <w:rPr>
                <w:rFonts w:ascii="Times New Roman" w:hAnsi="Times New Roman" w:cs="Times New Roman"/>
              </w:rPr>
              <w:t>Implement the Python program using function to swap two numbers without using third variable.</w:t>
            </w:r>
          </w:p>
          <w:p w14:paraId="442E4812" w14:textId="77777777" w:rsidR="00506E1E" w:rsidRPr="00506E1E" w:rsidRDefault="00FD4975" w:rsidP="00506E1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lution:</w:t>
            </w:r>
            <w:r>
              <w:rPr>
                <w:rFonts w:ascii="Times New Roman" w:hAnsi="Times New Roman" w:cs="Times New Roman"/>
              </w:rPr>
              <w:br/>
            </w:r>
            <w:r w:rsidR="00506E1E" w:rsidRPr="00506E1E">
              <w:rPr>
                <w:rFonts w:ascii="Times New Roman" w:hAnsi="Times New Roman" w:cs="Times New Roman"/>
              </w:rPr>
              <w:t xml:space="preserve">def </w:t>
            </w:r>
            <w:proofErr w:type="spellStart"/>
            <w:r w:rsidR="00506E1E" w:rsidRPr="00506E1E">
              <w:rPr>
                <w:rFonts w:ascii="Times New Roman" w:hAnsi="Times New Roman" w:cs="Times New Roman"/>
              </w:rPr>
              <w:t>swap_num</w:t>
            </w:r>
            <w:proofErr w:type="spellEnd"/>
            <w:r w:rsidR="00506E1E" w:rsidRPr="00506E1E">
              <w:rPr>
                <w:rFonts w:ascii="Times New Roman" w:hAnsi="Times New Roman" w:cs="Times New Roman"/>
              </w:rPr>
              <w:t>(</w:t>
            </w:r>
            <w:proofErr w:type="spellStart"/>
            <w:proofErr w:type="gramStart"/>
            <w:r w:rsidR="00506E1E" w:rsidRPr="00506E1E">
              <w:rPr>
                <w:rFonts w:ascii="Times New Roman" w:hAnsi="Times New Roman" w:cs="Times New Roman"/>
              </w:rPr>
              <w:t>a,b</w:t>
            </w:r>
            <w:proofErr w:type="spellEnd"/>
            <w:proofErr w:type="gramEnd"/>
            <w:r w:rsidR="00506E1E" w:rsidRPr="00506E1E">
              <w:rPr>
                <w:rFonts w:ascii="Times New Roman" w:hAnsi="Times New Roman" w:cs="Times New Roman"/>
              </w:rPr>
              <w:t>):</w:t>
            </w:r>
          </w:p>
          <w:p w14:paraId="3E8FB581" w14:textId="77777777" w:rsidR="00506E1E" w:rsidRPr="00506E1E" w:rsidRDefault="00506E1E" w:rsidP="00506E1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506E1E">
              <w:rPr>
                <w:rFonts w:ascii="Times New Roman" w:hAnsi="Times New Roman" w:cs="Times New Roman"/>
              </w:rPr>
              <w:t xml:space="preserve">    </w:t>
            </w:r>
            <w:proofErr w:type="spellStart"/>
            <w:proofErr w:type="gramStart"/>
            <w:r w:rsidRPr="00506E1E">
              <w:rPr>
                <w:rFonts w:ascii="Times New Roman" w:hAnsi="Times New Roman" w:cs="Times New Roman"/>
              </w:rPr>
              <w:t>a,b</w:t>
            </w:r>
            <w:proofErr w:type="spellEnd"/>
            <w:proofErr w:type="gramEnd"/>
            <w:r w:rsidRPr="00506E1E">
              <w:rPr>
                <w:rFonts w:ascii="Times New Roman" w:hAnsi="Times New Roman" w:cs="Times New Roman"/>
              </w:rPr>
              <w:t>=</w:t>
            </w:r>
            <w:proofErr w:type="spellStart"/>
            <w:r w:rsidRPr="00506E1E">
              <w:rPr>
                <w:rFonts w:ascii="Times New Roman" w:hAnsi="Times New Roman" w:cs="Times New Roman"/>
              </w:rPr>
              <w:t>b,a</w:t>
            </w:r>
            <w:proofErr w:type="spellEnd"/>
          </w:p>
          <w:p w14:paraId="2A32DCF9" w14:textId="77777777" w:rsidR="00506E1E" w:rsidRPr="00506E1E" w:rsidRDefault="00506E1E" w:rsidP="00506E1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506E1E">
              <w:rPr>
                <w:rFonts w:ascii="Times New Roman" w:hAnsi="Times New Roman" w:cs="Times New Roman"/>
              </w:rPr>
              <w:t xml:space="preserve">    </w:t>
            </w:r>
            <w:proofErr w:type="gramStart"/>
            <w:r w:rsidRPr="00506E1E">
              <w:rPr>
                <w:rFonts w:ascii="Times New Roman" w:hAnsi="Times New Roman" w:cs="Times New Roman"/>
              </w:rPr>
              <w:t>print(</w:t>
            </w:r>
            <w:proofErr w:type="gramEnd"/>
            <w:r w:rsidRPr="00506E1E">
              <w:rPr>
                <w:rFonts w:ascii="Times New Roman" w:hAnsi="Times New Roman" w:cs="Times New Roman"/>
              </w:rPr>
              <w:t>"a ",a)</w:t>
            </w:r>
          </w:p>
          <w:p w14:paraId="6ABC8631" w14:textId="7C53FE64" w:rsidR="00FD4975" w:rsidRPr="00DD337C" w:rsidRDefault="00506E1E" w:rsidP="00506E1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506E1E">
              <w:rPr>
                <w:rFonts w:ascii="Times New Roman" w:hAnsi="Times New Roman" w:cs="Times New Roman"/>
              </w:rPr>
              <w:t xml:space="preserve">    </w:t>
            </w:r>
            <w:proofErr w:type="gramStart"/>
            <w:r w:rsidRPr="00506E1E">
              <w:rPr>
                <w:rFonts w:ascii="Times New Roman" w:hAnsi="Times New Roman" w:cs="Times New Roman"/>
              </w:rPr>
              <w:t>print(</w:t>
            </w:r>
            <w:proofErr w:type="gramEnd"/>
            <w:r w:rsidRPr="00506E1E">
              <w:rPr>
                <w:rFonts w:ascii="Times New Roman" w:hAnsi="Times New Roman" w:cs="Times New Roman"/>
              </w:rPr>
              <w:t>"b ",b)</w:t>
            </w:r>
          </w:p>
        </w:tc>
        <w:tc>
          <w:tcPr>
            <w:tcW w:w="643" w:type="dxa"/>
            <w:shd w:val="clear" w:color="auto" w:fill="auto"/>
            <w:vAlign w:val="center"/>
          </w:tcPr>
          <w:p w14:paraId="5D750614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[1]</w:t>
            </w:r>
          </w:p>
        </w:tc>
        <w:tc>
          <w:tcPr>
            <w:tcW w:w="582" w:type="dxa"/>
            <w:vAlign w:val="center"/>
          </w:tcPr>
          <w:p w14:paraId="6D7705E7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913" w:type="dxa"/>
            <w:shd w:val="clear" w:color="auto" w:fill="auto"/>
            <w:vAlign w:val="center"/>
          </w:tcPr>
          <w:p w14:paraId="0A2A6A8E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Apply (L3)</w:t>
            </w:r>
          </w:p>
        </w:tc>
      </w:tr>
      <w:tr w:rsidR="00691B44" w:rsidRPr="00DD337C" w14:paraId="5036CEAA" w14:textId="77777777" w:rsidTr="00451B4F">
        <w:trPr>
          <w:trHeight w:val="483"/>
        </w:trPr>
        <w:tc>
          <w:tcPr>
            <w:tcW w:w="7308" w:type="dxa"/>
            <w:gridSpan w:val="5"/>
            <w:shd w:val="clear" w:color="auto" w:fill="D9D9D9"/>
            <w:vAlign w:val="center"/>
          </w:tcPr>
          <w:p w14:paraId="618F339F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  <w:b/>
              </w:rPr>
              <w:t>SECTION B (Attempt any two questions) Long answer</w:t>
            </w:r>
          </w:p>
        </w:tc>
        <w:tc>
          <w:tcPr>
            <w:tcW w:w="643" w:type="dxa"/>
            <w:shd w:val="clear" w:color="auto" w:fill="D9D9D9"/>
            <w:vAlign w:val="center"/>
          </w:tcPr>
          <w:p w14:paraId="4DBC569E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337C">
              <w:rPr>
                <w:rFonts w:ascii="Times New Roman" w:hAnsi="Times New Roman" w:cs="Times New Roman"/>
                <w:b/>
                <w:sz w:val="20"/>
                <w:szCs w:val="20"/>
              </w:rPr>
              <w:t>[10]</w:t>
            </w:r>
          </w:p>
        </w:tc>
        <w:tc>
          <w:tcPr>
            <w:tcW w:w="582" w:type="dxa"/>
            <w:shd w:val="clear" w:color="auto" w:fill="D9D9D9"/>
            <w:vAlign w:val="center"/>
          </w:tcPr>
          <w:p w14:paraId="4D53CEE7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913" w:type="dxa"/>
            <w:shd w:val="clear" w:color="auto" w:fill="D9D9D9"/>
            <w:vAlign w:val="center"/>
          </w:tcPr>
          <w:p w14:paraId="23355627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691B44" w:rsidRPr="00DD337C" w14:paraId="3CFAB101" w14:textId="77777777" w:rsidTr="00451B4F">
        <w:trPr>
          <w:trHeight w:val="483"/>
        </w:trPr>
        <w:tc>
          <w:tcPr>
            <w:tcW w:w="321" w:type="dxa"/>
            <w:shd w:val="clear" w:color="auto" w:fill="auto"/>
            <w:vAlign w:val="center"/>
          </w:tcPr>
          <w:p w14:paraId="61A327F2" w14:textId="77777777" w:rsidR="00691B44" w:rsidRPr="00DD337C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21" w:type="dxa"/>
            <w:shd w:val="clear" w:color="auto" w:fill="auto"/>
            <w:vAlign w:val="center"/>
          </w:tcPr>
          <w:p w14:paraId="4B406719" w14:textId="77777777" w:rsidR="00691B44" w:rsidRPr="00DD337C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666" w:type="dxa"/>
            <w:gridSpan w:val="3"/>
            <w:shd w:val="clear" w:color="auto" w:fill="auto"/>
            <w:vAlign w:val="center"/>
          </w:tcPr>
          <w:p w14:paraId="3CA7FAA4" w14:textId="7B723CEF" w:rsidR="00691B44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Explain Programming Cycle of Python in detail</w:t>
            </w:r>
            <w:r>
              <w:rPr>
                <w:rFonts w:ascii="Times New Roman" w:hAnsi="Times New Roman" w:cs="Times New Roman"/>
              </w:rPr>
              <w:t xml:space="preserve"> with a suitable diagram.</w:t>
            </w:r>
          </w:p>
          <w:p w14:paraId="6898A7D0" w14:textId="763FC7D3" w:rsidR="003212F8" w:rsidRDefault="003212F8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14:paraId="07E1D242" w14:textId="4533721B" w:rsidR="003212F8" w:rsidRDefault="003212F8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lution:</w:t>
            </w:r>
          </w:p>
          <w:p w14:paraId="30167502" w14:textId="77777777" w:rsidR="003212F8" w:rsidRDefault="003212F8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14:paraId="75ACA63C" w14:textId="3948E38E" w:rsidR="003212F8" w:rsidRDefault="003212F8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3212F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2F8E98D" wp14:editId="12248D55">
                  <wp:extent cx="4095750" cy="2275205"/>
                  <wp:effectExtent l="0" t="0" r="0" b="0"/>
                  <wp:docPr id="4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B13216F-F901-4480-8AC9-6A318EB2BC2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9B13216F-F901-4480-8AC9-6A318EB2BC2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5750" cy="2275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4E822C" w14:textId="2AE4A5AE" w:rsidR="00584FE1" w:rsidRDefault="00584FE1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14:paraId="20B4D9EE" w14:textId="77777777" w:rsidR="00584FE1" w:rsidRDefault="00584FE1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14:paraId="00C0116A" w14:textId="42F615BC" w:rsidR="003212F8" w:rsidRPr="00DD337C" w:rsidRDefault="003212F8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6368AF20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[5]</w:t>
            </w:r>
          </w:p>
        </w:tc>
        <w:tc>
          <w:tcPr>
            <w:tcW w:w="582" w:type="dxa"/>
            <w:vAlign w:val="center"/>
          </w:tcPr>
          <w:p w14:paraId="4213517E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13" w:type="dxa"/>
            <w:shd w:val="clear" w:color="auto" w:fill="auto"/>
            <w:vAlign w:val="center"/>
          </w:tcPr>
          <w:p w14:paraId="7A2A1F2B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Remember (L1)</w:t>
            </w:r>
          </w:p>
        </w:tc>
      </w:tr>
      <w:tr w:rsidR="00691B44" w:rsidRPr="00DD337C" w14:paraId="05F05B61" w14:textId="77777777" w:rsidTr="00451B4F">
        <w:trPr>
          <w:trHeight w:val="517"/>
        </w:trPr>
        <w:tc>
          <w:tcPr>
            <w:tcW w:w="321" w:type="dxa"/>
            <w:shd w:val="clear" w:color="auto" w:fill="auto"/>
            <w:vAlign w:val="center"/>
          </w:tcPr>
          <w:p w14:paraId="78653AEB" w14:textId="77777777" w:rsidR="00691B44" w:rsidRPr="00DD337C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21" w:type="dxa"/>
            <w:shd w:val="clear" w:color="auto" w:fill="auto"/>
            <w:vAlign w:val="center"/>
          </w:tcPr>
          <w:p w14:paraId="5E92351E" w14:textId="77777777" w:rsidR="00691B44" w:rsidRPr="00DD337C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666" w:type="dxa"/>
            <w:gridSpan w:val="3"/>
            <w:shd w:val="clear" w:color="auto" w:fill="auto"/>
            <w:vAlign w:val="center"/>
          </w:tcPr>
          <w:p w14:paraId="36C0AB14" w14:textId="77777777" w:rsidR="00691B44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A40C7B">
              <w:rPr>
                <w:rFonts w:ascii="Times New Roman" w:hAnsi="Times New Roman" w:cs="Times New Roman"/>
              </w:rPr>
              <w:t xml:space="preserve">Explain Arithmetic Operators, Assignment Operators, Comparison Operators, Logical Operators and Bitwise Operators </w:t>
            </w:r>
            <w:r>
              <w:rPr>
                <w:rFonts w:ascii="Times New Roman" w:hAnsi="Times New Roman" w:cs="Times New Roman"/>
              </w:rPr>
              <w:t>with a suitable python program.</w:t>
            </w:r>
          </w:p>
          <w:p w14:paraId="1823F14A" w14:textId="77777777" w:rsidR="00890202" w:rsidRDefault="00890202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14:paraId="09BF66D7" w14:textId="77777777" w:rsidR="00890202" w:rsidRDefault="00890202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lution:</w:t>
            </w:r>
          </w:p>
          <w:p w14:paraId="0464DF81" w14:textId="77777777" w:rsidR="00890202" w:rsidRDefault="007C179F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7C179F">
              <w:rPr>
                <w:rFonts w:ascii="Times New Roman" w:hAnsi="Times New Roman" w:cs="Times New Roman"/>
              </w:rPr>
              <w:t>Python Arithmetic Operators</w:t>
            </w:r>
          </w:p>
          <w:p w14:paraId="21881496" w14:textId="56CAEF32" w:rsidR="007C179F" w:rsidRPr="007C179F" w:rsidRDefault="007C179F" w:rsidP="007C179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7C179F">
              <w:rPr>
                <w:rFonts w:ascii="Times New Roman" w:hAnsi="Times New Roman" w:cs="Times New Roman"/>
              </w:rPr>
              <w:t>Operator</w:t>
            </w:r>
            <w:r w:rsidRPr="007C179F">
              <w:rPr>
                <w:rFonts w:ascii="Times New Roman" w:hAnsi="Times New Roman" w:cs="Times New Roman"/>
              </w:rPr>
              <w:tab/>
              <w:t>Name</w:t>
            </w:r>
            <w:r w:rsidRPr="007C179F">
              <w:rPr>
                <w:rFonts w:ascii="Times New Roman" w:hAnsi="Times New Roman" w:cs="Times New Roman"/>
              </w:rPr>
              <w:tab/>
              <w:t>Example</w:t>
            </w:r>
          </w:p>
          <w:p w14:paraId="7C8A8D63" w14:textId="77777777" w:rsidR="007C179F" w:rsidRPr="007C179F" w:rsidRDefault="007C179F" w:rsidP="007C179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7C179F">
              <w:rPr>
                <w:rFonts w:ascii="Times New Roman" w:hAnsi="Times New Roman" w:cs="Times New Roman"/>
              </w:rPr>
              <w:t>+</w:t>
            </w:r>
            <w:r w:rsidRPr="007C179F">
              <w:rPr>
                <w:rFonts w:ascii="Times New Roman" w:hAnsi="Times New Roman" w:cs="Times New Roman"/>
              </w:rPr>
              <w:tab/>
              <w:t>Addition</w:t>
            </w:r>
            <w:r w:rsidRPr="007C179F">
              <w:rPr>
                <w:rFonts w:ascii="Times New Roman" w:hAnsi="Times New Roman" w:cs="Times New Roman"/>
              </w:rPr>
              <w:tab/>
              <w:t>x + y</w:t>
            </w:r>
            <w:r w:rsidRPr="007C179F">
              <w:rPr>
                <w:rFonts w:ascii="Times New Roman" w:hAnsi="Times New Roman" w:cs="Times New Roman"/>
              </w:rPr>
              <w:tab/>
            </w:r>
          </w:p>
          <w:p w14:paraId="6A5F196E" w14:textId="77777777" w:rsidR="007C179F" w:rsidRPr="007C179F" w:rsidRDefault="007C179F" w:rsidP="007C179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7C179F">
              <w:rPr>
                <w:rFonts w:ascii="Times New Roman" w:hAnsi="Times New Roman" w:cs="Times New Roman"/>
              </w:rPr>
              <w:t>-</w:t>
            </w:r>
            <w:r w:rsidRPr="007C179F">
              <w:rPr>
                <w:rFonts w:ascii="Times New Roman" w:hAnsi="Times New Roman" w:cs="Times New Roman"/>
              </w:rPr>
              <w:tab/>
              <w:t>Subtraction</w:t>
            </w:r>
            <w:r w:rsidRPr="007C179F">
              <w:rPr>
                <w:rFonts w:ascii="Times New Roman" w:hAnsi="Times New Roman" w:cs="Times New Roman"/>
              </w:rPr>
              <w:tab/>
              <w:t>x - y</w:t>
            </w:r>
            <w:r w:rsidRPr="007C179F">
              <w:rPr>
                <w:rFonts w:ascii="Times New Roman" w:hAnsi="Times New Roman" w:cs="Times New Roman"/>
              </w:rPr>
              <w:tab/>
            </w:r>
          </w:p>
          <w:p w14:paraId="5D5F8493" w14:textId="77777777" w:rsidR="007C179F" w:rsidRPr="007C179F" w:rsidRDefault="007C179F" w:rsidP="007C179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7C179F">
              <w:rPr>
                <w:rFonts w:ascii="Times New Roman" w:hAnsi="Times New Roman" w:cs="Times New Roman"/>
              </w:rPr>
              <w:t>*</w:t>
            </w:r>
            <w:r w:rsidRPr="007C179F">
              <w:rPr>
                <w:rFonts w:ascii="Times New Roman" w:hAnsi="Times New Roman" w:cs="Times New Roman"/>
              </w:rPr>
              <w:tab/>
              <w:t>Multiplication</w:t>
            </w:r>
            <w:r w:rsidRPr="007C179F">
              <w:rPr>
                <w:rFonts w:ascii="Times New Roman" w:hAnsi="Times New Roman" w:cs="Times New Roman"/>
              </w:rPr>
              <w:tab/>
              <w:t>x * y</w:t>
            </w:r>
            <w:r w:rsidRPr="007C179F">
              <w:rPr>
                <w:rFonts w:ascii="Times New Roman" w:hAnsi="Times New Roman" w:cs="Times New Roman"/>
              </w:rPr>
              <w:tab/>
            </w:r>
          </w:p>
          <w:p w14:paraId="346DDFA8" w14:textId="77777777" w:rsidR="007C179F" w:rsidRPr="007C179F" w:rsidRDefault="007C179F" w:rsidP="007C179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7C179F">
              <w:rPr>
                <w:rFonts w:ascii="Times New Roman" w:hAnsi="Times New Roman" w:cs="Times New Roman"/>
              </w:rPr>
              <w:t>/</w:t>
            </w:r>
            <w:r w:rsidRPr="007C179F">
              <w:rPr>
                <w:rFonts w:ascii="Times New Roman" w:hAnsi="Times New Roman" w:cs="Times New Roman"/>
              </w:rPr>
              <w:tab/>
              <w:t>Division</w:t>
            </w:r>
            <w:r w:rsidRPr="007C179F">
              <w:rPr>
                <w:rFonts w:ascii="Times New Roman" w:hAnsi="Times New Roman" w:cs="Times New Roman"/>
              </w:rPr>
              <w:tab/>
              <w:t>x / y</w:t>
            </w:r>
            <w:r w:rsidRPr="007C179F">
              <w:rPr>
                <w:rFonts w:ascii="Times New Roman" w:hAnsi="Times New Roman" w:cs="Times New Roman"/>
              </w:rPr>
              <w:tab/>
            </w:r>
          </w:p>
          <w:p w14:paraId="762A0B37" w14:textId="77777777" w:rsidR="007C179F" w:rsidRPr="007C179F" w:rsidRDefault="007C179F" w:rsidP="007C179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7C179F">
              <w:rPr>
                <w:rFonts w:ascii="Times New Roman" w:hAnsi="Times New Roman" w:cs="Times New Roman"/>
              </w:rPr>
              <w:t>%</w:t>
            </w:r>
            <w:r w:rsidRPr="007C179F">
              <w:rPr>
                <w:rFonts w:ascii="Times New Roman" w:hAnsi="Times New Roman" w:cs="Times New Roman"/>
              </w:rPr>
              <w:tab/>
              <w:t>Modulus</w:t>
            </w:r>
            <w:r w:rsidRPr="007C179F">
              <w:rPr>
                <w:rFonts w:ascii="Times New Roman" w:hAnsi="Times New Roman" w:cs="Times New Roman"/>
              </w:rPr>
              <w:tab/>
              <w:t>x % y</w:t>
            </w:r>
            <w:r w:rsidRPr="007C179F">
              <w:rPr>
                <w:rFonts w:ascii="Times New Roman" w:hAnsi="Times New Roman" w:cs="Times New Roman"/>
              </w:rPr>
              <w:tab/>
            </w:r>
          </w:p>
          <w:p w14:paraId="45FD3F5B" w14:textId="77777777" w:rsidR="007C179F" w:rsidRPr="007C179F" w:rsidRDefault="007C179F" w:rsidP="007C179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7C179F">
              <w:rPr>
                <w:rFonts w:ascii="Times New Roman" w:hAnsi="Times New Roman" w:cs="Times New Roman"/>
              </w:rPr>
              <w:t>**</w:t>
            </w:r>
            <w:r w:rsidRPr="007C179F">
              <w:rPr>
                <w:rFonts w:ascii="Times New Roman" w:hAnsi="Times New Roman" w:cs="Times New Roman"/>
              </w:rPr>
              <w:tab/>
              <w:t>Exponentiation</w:t>
            </w:r>
            <w:r w:rsidRPr="007C179F">
              <w:rPr>
                <w:rFonts w:ascii="Times New Roman" w:hAnsi="Times New Roman" w:cs="Times New Roman"/>
              </w:rPr>
              <w:tab/>
              <w:t>x ** y</w:t>
            </w:r>
            <w:r w:rsidRPr="007C179F">
              <w:rPr>
                <w:rFonts w:ascii="Times New Roman" w:hAnsi="Times New Roman" w:cs="Times New Roman"/>
              </w:rPr>
              <w:tab/>
            </w:r>
          </w:p>
          <w:p w14:paraId="3E947F2F" w14:textId="77777777" w:rsidR="007C179F" w:rsidRDefault="007C179F" w:rsidP="007C179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7C179F">
              <w:rPr>
                <w:rFonts w:ascii="Times New Roman" w:hAnsi="Times New Roman" w:cs="Times New Roman"/>
              </w:rPr>
              <w:t>//</w:t>
            </w:r>
            <w:r w:rsidRPr="007C179F">
              <w:rPr>
                <w:rFonts w:ascii="Times New Roman" w:hAnsi="Times New Roman" w:cs="Times New Roman"/>
              </w:rPr>
              <w:tab/>
              <w:t>Floor division</w:t>
            </w:r>
            <w:r w:rsidRPr="007C179F">
              <w:rPr>
                <w:rFonts w:ascii="Times New Roman" w:hAnsi="Times New Roman" w:cs="Times New Roman"/>
              </w:rPr>
              <w:tab/>
              <w:t>x // y</w:t>
            </w:r>
          </w:p>
          <w:p w14:paraId="69351DD8" w14:textId="77777777" w:rsidR="007C179F" w:rsidRDefault="007C179F" w:rsidP="007C179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14:paraId="5CEB2494" w14:textId="77777777" w:rsidR="007C179F" w:rsidRDefault="00F628B9" w:rsidP="007C179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F628B9">
              <w:rPr>
                <w:rFonts w:ascii="Times New Roman" w:hAnsi="Times New Roman" w:cs="Times New Roman"/>
              </w:rPr>
              <w:t>Python Assignment Operators</w:t>
            </w:r>
          </w:p>
          <w:p w14:paraId="294CE219" w14:textId="13012310" w:rsidR="009A4795" w:rsidRPr="009A4795" w:rsidRDefault="009A4795" w:rsidP="009A479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9A4795">
              <w:rPr>
                <w:rFonts w:ascii="Times New Roman" w:hAnsi="Times New Roman" w:cs="Times New Roman"/>
              </w:rPr>
              <w:t>Operator</w:t>
            </w:r>
            <w:r w:rsidRPr="009A4795">
              <w:rPr>
                <w:rFonts w:ascii="Times New Roman" w:hAnsi="Times New Roman" w:cs="Times New Roman"/>
              </w:rPr>
              <w:tab/>
              <w:t>Example</w:t>
            </w:r>
            <w:r w:rsidRPr="009A4795">
              <w:rPr>
                <w:rFonts w:ascii="Times New Roman" w:hAnsi="Times New Roman" w:cs="Times New Roman"/>
              </w:rPr>
              <w:tab/>
            </w:r>
          </w:p>
          <w:p w14:paraId="058AA849" w14:textId="77777777" w:rsidR="009A4795" w:rsidRPr="009A4795" w:rsidRDefault="009A4795" w:rsidP="009A479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9A4795">
              <w:rPr>
                <w:rFonts w:ascii="Times New Roman" w:hAnsi="Times New Roman" w:cs="Times New Roman"/>
              </w:rPr>
              <w:t>=</w:t>
            </w:r>
            <w:r w:rsidRPr="009A4795">
              <w:rPr>
                <w:rFonts w:ascii="Times New Roman" w:hAnsi="Times New Roman" w:cs="Times New Roman"/>
              </w:rPr>
              <w:tab/>
              <w:t>x = 5</w:t>
            </w:r>
            <w:r w:rsidRPr="009A4795">
              <w:rPr>
                <w:rFonts w:ascii="Times New Roman" w:hAnsi="Times New Roman" w:cs="Times New Roman"/>
              </w:rPr>
              <w:tab/>
              <w:t>x = 5</w:t>
            </w:r>
            <w:r w:rsidRPr="009A4795">
              <w:rPr>
                <w:rFonts w:ascii="Times New Roman" w:hAnsi="Times New Roman" w:cs="Times New Roman"/>
              </w:rPr>
              <w:tab/>
            </w:r>
          </w:p>
          <w:p w14:paraId="3366ABC6" w14:textId="77777777" w:rsidR="009A4795" w:rsidRPr="009A4795" w:rsidRDefault="009A4795" w:rsidP="009A479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9A4795">
              <w:rPr>
                <w:rFonts w:ascii="Times New Roman" w:hAnsi="Times New Roman" w:cs="Times New Roman"/>
              </w:rPr>
              <w:t>+=</w:t>
            </w:r>
            <w:r w:rsidRPr="009A4795">
              <w:rPr>
                <w:rFonts w:ascii="Times New Roman" w:hAnsi="Times New Roman" w:cs="Times New Roman"/>
              </w:rPr>
              <w:tab/>
              <w:t>x += 3</w:t>
            </w:r>
            <w:r w:rsidRPr="009A4795">
              <w:rPr>
                <w:rFonts w:ascii="Times New Roman" w:hAnsi="Times New Roman" w:cs="Times New Roman"/>
              </w:rPr>
              <w:tab/>
              <w:t>x = x + 3</w:t>
            </w:r>
            <w:r w:rsidRPr="009A4795">
              <w:rPr>
                <w:rFonts w:ascii="Times New Roman" w:hAnsi="Times New Roman" w:cs="Times New Roman"/>
              </w:rPr>
              <w:tab/>
            </w:r>
          </w:p>
          <w:p w14:paraId="04D887B3" w14:textId="77777777" w:rsidR="009A4795" w:rsidRPr="009A4795" w:rsidRDefault="009A4795" w:rsidP="009A479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9A4795">
              <w:rPr>
                <w:rFonts w:ascii="Times New Roman" w:hAnsi="Times New Roman" w:cs="Times New Roman"/>
              </w:rPr>
              <w:t>-=</w:t>
            </w:r>
            <w:r w:rsidRPr="009A4795">
              <w:rPr>
                <w:rFonts w:ascii="Times New Roman" w:hAnsi="Times New Roman" w:cs="Times New Roman"/>
              </w:rPr>
              <w:tab/>
              <w:t>x -= 3</w:t>
            </w:r>
            <w:r w:rsidRPr="009A4795">
              <w:rPr>
                <w:rFonts w:ascii="Times New Roman" w:hAnsi="Times New Roman" w:cs="Times New Roman"/>
              </w:rPr>
              <w:tab/>
              <w:t>x = x - 3</w:t>
            </w:r>
            <w:r w:rsidRPr="009A4795">
              <w:rPr>
                <w:rFonts w:ascii="Times New Roman" w:hAnsi="Times New Roman" w:cs="Times New Roman"/>
              </w:rPr>
              <w:tab/>
            </w:r>
          </w:p>
          <w:p w14:paraId="01DA9D6C" w14:textId="77777777" w:rsidR="009A4795" w:rsidRPr="009A4795" w:rsidRDefault="009A4795" w:rsidP="009A479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9A4795">
              <w:rPr>
                <w:rFonts w:ascii="Times New Roman" w:hAnsi="Times New Roman" w:cs="Times New Roman"/>
              </w:rPr>
              <w:t>*=</w:t>
            </w:r>
            <w:r w:rsidRPr="009A4795">
              <w:rPr>
                <w:rFonts w:ascii="Times New Roman" w:hAnsi="Times New Roman" w:cs="Times New Roman"/>
              </w:rPr>
              <w:tab/>
              <w:t>x *= 3</w:t>
            </w:r>
            <w:r w:rsidRPr="009A4795">
              <w:rPr>
                <w:rFonts w:ascii="Times New Roman" w:hAnsi="Times New Roman" w:cs="Times New Roman"/>
              </w:rPr>
              <w:tab/>
              <w:t>x = x * 3</w:t>
            </w:r>
            <w:r w:rsidRPr="009A4795">
              <w:rPr>
                <w:rFonts w:ascii="Times New Roman" w:hAnsi="Times New Roman" w:cs="Times New Roman"/>
              </w:rPr>
              <w:tab/>
            </w:r>
          </w:p>
          <w:p w14:paraId="3AD5DEF9" w14:textId="77777777" w:rsidR="009A4795" w:rsidRPr="009A4795" w:rsidRDefault="009A4795" w:rsidP="009A479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9A4795">
              <w:rPr>
                <w:rFonts w:ascii="Times New Roman" w:hAnsi="Times New Roman" w:cs="Times New Roman"/>
              </w:rPr>
              <w:lastRenderedPageBreak/>
              <w:t>/=</w:t>
            </w:r>
            <w:r w:rsidRPr="009A4795">
              <w:rPr>
                <w:rFonts w:ascii="Times New Roman" w:hAnsi="Times New Roman" w:cs="Times New Roman"/>
              </w:rPr>
              <w:tab/>
              <w:t>x /= 3</w:t>
            </w:r>
            <w:r w:rsidRPr="009A4795">
              <w:rPr>
                <w:rFonts w:ascii="Times New Roman" w:hAnsi="Times New Roman" w:cs="Times New Roman"/>
              </w:rPr>
              <w:tab/>
              <w:t>x = x / 3</w:t>
            </w:r>
            <w:r w:rsidRPr="009A4795">
              <w:rPr>
                <w:rFonts w:ascii="Times New Roman" w:hAnsi="Times New Roman" w:cs="Times New Roman"/>
              </w:rPr>
              <w:tab/>
            </w:r>
          </w:p>
          <w:p w14:paraId="39D7CCC7" w14:textId="77777777" w:rsidR="009A4795" w:rsidRPr="009A4795" w:rsidRDefault="009A4795" w:rsidP="009A479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9A4795">
              <w:rPr>
                <w:rFonts w:ascii="Times New Roman" w:hAnsi="Times New Roman" w:cs="Times New Roman"/>
              </w:rPr>
              <w:t>%=</w:t>
            </w:r>
            <w:r w:rsidRPr="009A4795">
              <w:rPr>
                <w:rFonts w:ascii="Times New Roman" w:hAnsi="Times New Roman" w:cs="Times New Roman"/>
              </w:rPr>
              <w:tab/>
              <w:t>x %= 3</w:t>
            </w:r>
            <w:r w:rsidRPr="009A4795">
              <w:rPr>
                <w:rFonts w:ascii="Times New Roman" w:hAnsi="Times New Roman" w:cs="Times New Roman"/>
              </w:rPr>
              <w:tab/>
              <w:t>x = x % 3</w:t>
            </w:r>
            <w:r w:rsidRPr="009A4795">
              <w:rPr>
                <w:rFonts w:ascii="Times New Roman" w:hAnsi="Times New Roman" w:cs="Times New Roman"/>
              </w:rPr>
              <w:tab/>
            </w:r>
          </w:p>
          <w:p w14:paraId="26D7C25D" w14:textId="77777777" w:rsidR="009A4795" w:rsidRPr="009A4795" w:rsidRDefault="009A4795" w:rsidP="009A479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9A4795">
              <w:rPr>
                <w:rFonts w:ascii="Times New Roman" w:hAnsi="Times New Roman" w:cs="Times New Roman"/>
              </w:rPr>
              <w:t>//=</w:t>
            </w:r>
            <w:r w:rsidRPr="009A4795">
              <w:rPr>
                <w:rFonts w:ascii="Times New Roman" w:hAnsi="Times New Roman" w:cs="Times New Roman"/>
              </w:rPr>
              <w:tab/>
              <w:t>x //= 3</w:t>
            </w:r>
            <w:r w:rsidRPr="009A4795">
              <w:rPr>
                <w:rFonts w:ascii="Times New Roman" w:hAnsi="Times New Roman" w:cs="Times New Roman"/>
              </w:rPr>
              <w:tab/>
              <w:t>x = x // 3</w:t>
            </w:r>
            <w:r w:rsidRPr="009A4795">
              <w:rPr>
                <w:rFonts w:ascii="Times New Roman" w:hAnsi="Times New Roman" w:cs="Times New Roman"/>
              </w:rPr>
              <w:tab/>
            </w:r>
          </w:p>
          <w:p w14:paraId="3E483BFB" w14:textId="77777777" w:rsidR="009A4795" w:rsidRPr="009A4795" w:rsidRDefault="009A4795" w:rsidP="009A479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9A4795">
              <w:rPr>
                <w:rFonts w:ascii="Times New Roman" w:hAnsi="Times New Roman" w:cs="Times New Roman"/>
              </w:rPr>
              <w:t>**=</w:t>
            </w:r>
            <w:r w:rsidRPr="009A4795">
              <w:rPr>
                <w:rFonts w:ascii="Times New Roman" w:hAnsi="Times New Roman" w:cs="Times New Roman"/>
              </w:rPr>
              <w:tab/>
              <w:t>x **= 3</w:t>
            </w:r>
            <w:r w:rsidRPr="009A4795">
              <w:rPr>
                <w:rFonts w:ascii="Times New Roman" w:hAnsi="Times New Roman" w:cs="Times New Roman"/>
              </w:rPr>
              <w:tab/>
              <w:t>x = x ** 3</w:t>
            </w:r>
            <w:r w:rsidRPr="009A4795">
              <w:rPr>
                <w:rFonts w:ascii="Times New Roman" w:hAnsi="Times New Roman" w:cs="Times New Roman"/>
              </w:rPr>
              <w:tab/>
            </w:r>
          </w:p>
          <w:p w14:paraId="7431EFFC" w14:textId="77777777" w:rsidR="009A4795" w:rsidRPr="009A4795" w:rsidRDefault="009A4795" w:rsidP="009A479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9A4795">
              <w:rPr>
                <w:rFonts w:ascii="Times New Roman" w:hAnsi="Times New Roman" w:cs="Times New Roman"/>
              </w:rPr>
              <w:t>&amp;=</w:t>
            </w:r>
            <w:r w:rsidRPr="009A4795">
              <w:rPr>
                <w:rFonts w:ascii="Times New Roman" w:hAnsi="Times New Roman" w:cs="Times New Roman"/>
              </w:rPr>
              <w:tab/>
              <w:t>x &amp;= 3</w:t>
            </w:r>
            <w:r w:rsidRPr="009A4795">
              <w:rPr>
                <w:rFonts w:ascii="Times New Roman" w:hAnsi="Times New Roman" w:cs="Times New Roman"/>
              </w:rPr>
              <w:tab/>
              <w:t>x = x &amp; 3</w:t>
            </w:r>
            <w:r w:rsidRPr="009A4795">
              <w:rPr>
                <w:rFonts w:ascii="Times New Roman" w:hAnsi="Times New Roman" w:cs="Times New Roman"/>
              </w:rPr>
              <w:tab/>
            </w:r>
          </w:p>
          <w:p w14:paraId="3AD094A7" w14:textId="77777777" w:rsidR="009A4795" w:rsidRPr="009A4795" w:rsidRDefault="009A4795" w:rsidP="009A479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9A4795">
              <w:rPr>
                <w:rFonts w:ascii="Times New Roman" w:hAnsi="Times New Roman" w:cs="Times New Roman"/>
              </w:rPr>
              <w:t>|=</w:t>
            </w:r>
            <w:r w:rsidRPr="009A4795">
              <w:rPr>
                <w:rFonts w:ascii="Times New Roman" w:hAnsi="Times New Roman" w:cs="Times New Roman"/>
              </w:rPr>
              <w:tab/>
              <w:t>x |= 3</w:t>
            </w:r>
            <w:r w:rsidRPr="009A4795">
              <w:rPr>
                <w:rFonts w:ascii="Times New Roman" w:hAnsi="Times New Roman" w:cs="Times New Roman"/>
              </w:rPr>
              <w:tab/>
              <w:t>x = x | 3</w:t>
            </w:r>
            <w:r w:rsidRPr="009A4795">
              <w:rPr>
                <w:rFonts w:ascii="Times New Roman" w:hAnsi="Times New Roman" w:cs="Times New Roman"/>
              </w:rPr>
              <w:tab/>
            </w:r>
          </w:p>
          <w:p w14:paraId="6EE3991E" w14:textId="77777777" w:rsidR="009A4795" w:rsidRPr="009A4795" w:rsidRDefault="009A4795" w:rsidP="009A479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9A4795">
              <w:rPr>
                <w:rFonts w:ascii="Times New Roman" w:hAnsi="Times New Roman" w:cs="Times New Roman"/>
              </w:rPr>
              <w:t>^=</w:t>
            </w:r>
            <w:r w:rsidRPr="009A4795">
              <w:rPr>
                <w:rFonts w:ascii="Times New Roman" w:hAnsi="Times New Roman" w:cs="Times New Roman"/>
              </w:rPr>
              <w:tab/>
              <w:t>x ^= 3</w:t>
            </w:r>
            <w:r w:rsidRPr="009A4795">
              <w:rPr>
                <w:rFonts w:ascii="Times New Roman" w:hAnsi="Times New Roman" w:cs="Times New Roman"/>
              </w:rPr>
              <w:tab/>
              <w:t>x = x ^ 3</w:t>
            </w:r>
            <w:r w:rsidRPr="009A4795">
              <w:rPr>
                <w:rFonts w:ascii="Times New Roman" w:hAnsi="Times New Roman" w:cs="Times New Roman"/>
              </w:rPr>
              <w:tab/>
            </w:r>
          </w:p>
          <w:p w14:paraId="2C75F48F" w14:textId="77777777" w:rsidR="009A4795" w:rsidRPr="009A4795" w:rsidRDefault="009A4795" w:rsidP="009A479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9A4795">
              <w:rPr>
                <w:rFonts w:ascii="Times New Roman" w:hAnsi="Times New Roman" w:cs="Times New Roman"/>
              </w:rPr>
              <w:t>&gt;&gt;=</w:t>
            </w:r>
            <w:r w:rsidRPr="009A4795">
              <w:rPr>
                <w:rFonts w:ascii="Times New Roman" w:hAnsi="Times New Roman" w:cs="Times New Roman"/>
              </w:rPr>
              <w:tab/>
              <w:t>x &gt;&gt;= 3</w:t>
            </w:r>
            <w:r w:rsidRPr="009A4795">
              <w:rPr>
                <w:rFonts w:ascii="Times New Roman" w:hAnsi="Times New Roman" w:cs="Times New Roman"/>
              </w:rPr>
              <w:tab/>
              <w:t>x = x &gt;&gt; 3</w:t>
            </w:r>
            <w:r w:rsidRPr="009A4795">
              <w:rPr>
                <w:rFonts w:ascii="Times New Roman" w:hAnsi="Times New Roman" w:cs="Times New Roman"/>
              </w:rPr>
              <w:tab/>
            </w:r>
          </w:p>
          <w:p w14:paraId="4FA65D37" w14:textId="77777777" w:rsidR="009A4795" w:rsidRDefault="009A4795" w:rsidP="009A479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9A4795">
              <w:rPr>
                <w:rFonts w:ascii="Times New Roman" w:hAnsi="Times New Roman" w:cs="Times New Roman"/>
              </w:rPr>
              <w:t>&lt;&lt;=</w:t>
            </w:r>
            <w:r w:rsidRPr="009A4795">
              <w:rPr>
                <w:rFonts w:ascii="Times New Roman" w:hAnsi="Times New Roman" w:cs="Times New Roman"/>
              </w:rPr>
              <w:tab/>
              <w:t>x &lt;&lt;= 3</w:t>
            </w:r>
            <w:r w:rsidRPr="009A4795">
              <w:rPr>
                <w:rFonts w:ascii="Times New Roman" w:hAnsi="Times New Roman" w:cs="Times New Roman"/>
              </w:rPr>
              <w:tab/>
              <w:t>x = x &lt;&lt; 3</w:t>
            </w:r>
          </w:p>
          <w:p w14:paraId="52624BA4" w14:textId="77777777" w:rsidR="00615149" w:rsidRDefault="00615149" w:rsidP="009A479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14:paraId="328B9DCC" w14:textId="77777777" w:rsidR="00615149" w:rsidRDefault="00A866B0" w:rsidP="009A479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A866B0">
              <w:rPr>
                <w:rFonts w:ascii="Times New Roman" w:hAnsi="Times New Roman" w:cs="Times New Roman"/>
              </w:rPr>
              <w:t>Python Comparison Operators</w:t>
            </w:r>
          </w:p>
          <w:p w14:paraId="49EA99E3" w14:textId="4E1CF498" w:rsidR="00000249" w:rsidRPr="00000249" w:rsidRDefault="00000249" w:rsidP="00000249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000249">
              <w:rPr>
                <w:rFonts w:ascii="Times New Roman" w:hAnsi="Times New Roman" w:cs="Times New Roman"/>
              </w:rPr>
              <w:t>Operator</w:t>
            </w:r>
            <w:r w:rsidRPr="00000249">
              <w:rPr>
                <w:rFonts w:ascii="Times New Roman" w:hAnsi="Times New Roman" w:cs="Times New Roman"/>
              </w:rPr>
              <w:tab/>
              <w:t>Name</w:t>
            </w:r>
            <w:r w:rsidRPr="00000249">
              <w:rPr>
                <w:rFonts w:ascii="Times New Roman" w:hAnsi="Times New Roman" w:cs="Times New Roman"/>
              </w:rPr>
              <w:tab/>
              <w:t>Example</w:t>
            </w:r>
            <w:r w:rsidRPr="00000249">
              <w:rPr>
                <w:rFonts w:ascii="Times New Roman" w:hAnsi="Times New Roman" w:cs="Times New Roman"/>
              </w:rPr>
              <w:tab/>
            </w:r>
          </w:p>
          <w:p w14:paraId="481E7806" w14:textId="34A6D88C" w:rsidR="00000249" w:rsidRPr="00000249" w:rsidRDefault="00000249" w:rsidP="00000249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000249">
              <w:rPr>
                <w:rFonts w:ascii="Times New Roman" w:hAnsi="Times New Roman" w:cs="Times New Roman"/>
              </w:rPr>
              <w:t>==</w:t>
            </w:r>
            <w:r w:rsidRPr="00000249">
              <w:rPr>
                <w:rFonts w:ascii="Times New Roman" w:hAnsi="Times New Roman" w:cs="Times New Roman"/>
              </w:rPr>
              <w:tab/>
              <w:t>Equal</w:t>
            </w:r>
            <w:r w:rsidRPr="00000249">
              <w:rPr>
                <w:rFonts w:ascii="Times New Roman" w:hAnsi="Times New Roman" w:cs="Times New Roman"/>
              </w:rPr>
              <w:tab/>
            </w:r>
            <w:r>
              <w:rPr>
                <w:rFonts w:ascii="Times New Roman" w:hAnsi="Times New Roman" w:cs="Times New Roman"/>
              </w:rPr>
              <w:t xml:space="preserve">             </w:t>
            </w:r>
            <w:r w:rsidRPr="00000249">
              <w:rPr>
                <w:rFonts w:ascii="Times New Roman" w:hAnsi="Times New Roman" w:cs="Times New Roman"/>
              </w:rPr>
              <w:t>x == y</w:t>
            </w:r>
            <w:r w:rsidRPr="00000249">
              <w:rPr>
                <w:rFonts w:ascii="Times New Roman" w:hAnsi="Times New Roman" w:cs="Times New Roman"/>
              </w:rPr>
              <w:tab/>
            </w:r>
          </w:p>
          <w:p w14:paraId="53EF60DC" w14:textId="77777777" w:rsidR="00000249" w:rsidRPr="00000249" w:rsidRDefault="00000249" w:rsidP="00000249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proofErr w:type="gramStart"/>
            <w:r w:rsidRPr="00000249">
              <w:rPr>
                <w:rFonts w:ascii="Times New Roman" w:hAnsi="Times New Roman" w:cs="Times New Roman"/>
              </w:rPr>
              <w:t>!=</w:t>
            </w:r>
            <w:proofErr w:type="gramEnd"/>
            <w:r w:rsidRPr="00000249">
              <w:rPr>
                <w:rFonts w:ascii="Times New Roman" w:hAnsi="Times New Roman" w:cs="Times New Roman"/>
              </w:rPr>
              <w:tab/>
              <w:t>Not equal</w:t>
            </w:r>
            <w:r w:rsidRPr="00000249">
              <w:rPr>
                <w:rFonts w:ascii="Times New Roman" w:hAnsi="Times New Roman" w:cs="Times New Roman"/>
              </w:rPr>
              <w:tab/>
              <w:t>x != y</w:t>
            </w:r>
            <w:r w:rsidRPr="00000249">
              <w:rPr>
                <w:rFonts w:ascii="Times New Roman" w:hAnsi="Times New Roman" w:cs="Times New Roman"/>
              </w:rPr>
              <w:tab/>
            </w:r>
          </w:p>
          <w:p w14:paraId="2163BA3B" w14:textId="77777777" w:rsidR="00000249" w:rsidRPr="00000249" w:rsidRDefault="00000249" w:rsidP="00000249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000249">
              <w:rPr>
                <w:rFonts w:ascii="Times New Roman" w:hAnsi="Times New Roman" w:cs="Times New Roman"/>
              </w:rPr>
              <w:t>&gt;</w:t>
            </w:r>
            <w:r w:rsidRPr="00000249">
              <w:rPr>
                <w:rFonts w:ascii="Times New Roman" w:hAnsi="Times New Roman" w:cs="Times New Roman"/>
              </w:rPr>
              <w:tab/>
              <w:t>Greater than</w:t>
            </w:r>
            <w:r w:rsidRPr="00000249">
              <w:rPr>
                <w:rFonts w:ascii="Times New Roman" w:hAnsi="Times New Roman" w:cs="Times New Roman"/>
              </w:rPr>
              <w:tab/>
              <w:t>x &gt; y</w:t>
            </w:r>
            <w:r w:rsidRPr="00000249">
              <w:rPr>
                <w:rFonts w:ascii="Times New Roman" w:hAnsi="Times New Roman" w:cs="Times New Roman"/>
              </w:rPr>
              <w:tab/>
            </w:r>
          </w:p>
          <w:p w14:paraId="09EC28E7" w14:textId="77777777" w:rsidR="00000249" w:rsidRPr="00000249" w:rsidRDefault="00000249" w:rsidP="00000249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000249">
              <w:rPr>
                <w:rFonts w:ascii="Times New Roman" w:hAnsi="Times New Roman" w:cs="Times New Roman"/>
              </w:rPr>
              <w:t>&lt;</w:t>
            </w:r>
            <w:r w:rsidRPr="00000249">
              <w:rPr>
                <w:rFonts w:ascii="Times New Roman" w:hAnsi="Times New Roman" w:cs="Times New Roman"/>
              </w:rPr>
              <w:tab/>
              <w:t>Less than</w:t>
            </w:r>
            <w:r w:rsidRPr="00000249">
              <w:rPr>
                <w:rFonts w:ascii="Times New Roman" w:hAnsi="Times New Roman" w:cs="Times New Roman"/>
              </w:rPr>
              <w:tab/>
              <w:t>x &lt; y</w:t>
            </w:r>
            <w:r w:rsidRPr="00000249">
              <w:rPr>
                <w:rFonts w:ascii="Times New Roman" w:hAnsi="Times New Roman" w:cs="Times New Roman"/>
              </w:rPr>
              <w:tab/>
            </w:r>
          </w:p>
          <w:p w14:paraId="43E9D3A0" w14:textId="77777777" w:rsidR="00000249" w:rsidRPr="00000249" w:rsidRDefault="00000249" w:rsidP="00000249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000249">
              <w:rPr>
                <w:rFonts w:ascii="Times New Roman" w:hAnsi="Times New Roman" w:cs="Times New Roman"/>
              </w:rPr>
              <w:t>&gt;=</w:t>
            </w:r>
            <w:r w:rsidRPr="00000249">
              <w:rPr>
                <w:rFonts w:ascii="Times New Roman" w:hAnsi="Times New Roman" w:cs="Times New Roman"/>
              </w:rPr>
              <w:tab/>
              <w:t>Greater than or equal to</w:t>
            </w:r>
            <w:r w:rsidRPr="00000249">
              <w:rPr>
                <w:rFonts w:ascii="Times New Roman" w:hAnsi="Times New Roman" w:cs="Times New Roman"/>
              </w:rPr>
              <w:tab/>
              <w:t>x &gt;= y</w:t>
            </w:r>
            <w:r w:rsidRPr="00000249">
              <w:rPr>
                <w:rFonts w:ascii="Times New Roman" w:hAnsi="Times New Roman" w:cs="Times New Roman"/>
              </w:rPr>
              <w:tab/>
            </w:r>
          </w:p>
          <w:p w14:paraId="497239CD" w14:textId="77777777" w:rsidR="00A866B0" w:rsidRDefault="00000249" w:rsidP="00000249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000249">
              <w:rPr>
                <w:rFonts w:ascii="Times New Roman" w:hAnsi="Times New Roman" w:cs="Times New Roman"/>
              </w:rPr>
              <w:t>&lt;=</w:t>
            </w:r>
            <w:r w:rsidRPr="00000249">
              <w:rPr>
                <w:rFonts w:ascii="Times New Roman" w:hAnsi="Times New Roman" w:cs="Times New Roman"/>
              </w:rPr>
              <w:tab/>
              <w:t>Less than or equal to</w:t>
            </w:r>
            <w:r w:rsidRPr="00000249">
              <w:rPr>
                <w:rFonts w:ascii="Times New Roman" w:hAnsi="Times New Roman" w:cs="Times New Roman"/>
              </w:rPr>
              <w:tab/>
              <w:t>x &lt;= y</w:t>
            </w:r>
          </w:p>
          <w:p w14:paraId="7590C56D" w14:textId="77777777" w:rsidR="00DC5210" w:rsidRDefault="00DC5210" w:rsidP="00000249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14:paraId="7A33FC26" w14:textId="77777777" w:rsidR="00DC5210" w:rsidRDefault="00DC5210" w:rsidP="00000249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14:paraId="36B9C8BE" w14:textId="77777777" w:rsidR="00DC5210" w:rsidRDefault="00DC5210" w:rsidP="00000249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C5210">
              <w:rPr>
                <w:rFonts w:ascii="Times New Roman" w:hAnsi="Times New Roman" w:cs="Times New Roman"/>
              </w:rPr>
              <w:t>Python Logical Operators</w:t>
            </w:r>
          </w:p>
          <w:p w14:paraId="7A654D2D" w14:textId="5800E750" w:rsidR="00DC5210" w:rsidRPr="00DC5210" w:rsidRDefault="00DC5210" w:rsidP="00DC5210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C5210">
              <w:rPr>
                <w:rFonts w:ascii="Times New Roman" w:hAnsi="Times New Roman" w:cs="Times New Roman"/>
              </w:rPr>
              <w:t>Operator</w:t>
            </w:r>
            <w:r w:rsidRPr="00DC5210">
              <w:rPr>
                <w:rFonts w:ascii="Times New Roman" w:hAnsi="Times New Roman" w:cs="Times New Roman"/>
              </w:rPr>
              <w:tab/>
              <w:t>Description</w:t>
            </w:r>
            <w:r w:rsidRPr="00DC5210">
              <w:rPr>
                <w:rFonts w:ascii="Times New Roman" w:hAnsi="Times New Roman" w:cs="Times New Roman"/>
              </w:rPr>
              <w:tab/>
            </w:r>
            <w:r>
              <w:rPr>
                <w:rFonts w:ascii="Times New Roman" w:hAnsi="Times New Roman" w:cs="Times New Roman"/>
              </w:rPr>
              <w:t xml:space="preserve">                          </w:t>
            </w:r>
            <w:r w:rsidRPr="00DC5210">
              <w:rPr>
                <w:rFonts w:ascii="Times New Roman" w:hAnsi="Times New Roman" w:cs="Times New Roman"/>
              </w:rPr>
              <w:t>Example</w:t>
            </w:r>
            <w:r w:rsidRPr="00DC5210">
              <w:rPr>
                <w:rFonts w:ascii="Times New Roman" w:hAnsi="Times New Roman" w:cs="Times New Roman"/>
              </w:rPr>
              <w:tab/>
            </w:r>
          </w:p>
          <w:p w14:paraId="1B4EACEA" w14:textId="77777777" w:rsidR="00DC5210" w:rsidRPr="00DC5210" w:rsidRDefault="00DC5210" w:rsidP="00DC5210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C5210">
              <w:rPr>
                <w:rFonts w:ascii="Times New Roman" w:hAnsi="Times New Roman" w:cs="Times New Roman"/>
              </w:rPr>
              <w:t xml:space="preserve">and </w:t>
            </w:r>
            <w:r w:rsidRPr="00DC5210">
              <w:rPr>
                <w:rFonts w:ascii="Times New Roman" w:hAnsi="Times New Roman" w:cs="Times New Roman"/>
              </w:rPr>
              <w:tab/>
              <w:t>Returns True if both statements are true</w:t>
            </w:r>
            <w:r w:rsidRPr="00DC5210">
              <w:rPr>
                <w:rFonts w:ascii="Times New Roman" w:hAnsi="Times New Roman" w:cs="Times New Roman"/>
              </w:rPr>
              <w:tab/>
              <w:t xml:space="preserve">x &lt; 5 </w:t>
            </w:r>
            <w:proofErr w:type="gramStart"/>
            <w:r w:rsidRPr="00DC5210">
              <w:rPr>
                <w:rFonts w:ascii="Times New Roman" w:hAnsi="Times New Roman" w:cs="Times New Roman"/>
              </w:rPr>
              <w:t>and  x</w:t>
            </w:r>
            <w:proofErr w:type="gramEnd"/>
            <w:r w:rsidRPr="00DC5210">
              <w:rPr>
                <w:rFonts w:ascii="Times New Roman" w:hAnsi="Times New Roman" w:cs="Times New Roman"/>
              </w:rPr>
              <w:t xml:space="preserve"> &lt; 10</w:t>
            </w:r>
            <w:r w:rsidRPr="00DC5210">
              <w:rPr>
                <w:rFonts w:ascii="Times New Roman" w:hAnsi="Times New Roman" w:cs="Times New Roman"/>
              </w:rPr>
              <w:tab/>
            </w:r>
          </w:p>
          <w:p w14:paraId="344C4056" w14:textId="77777777" w:rsidR="00DC5210" w:rsidRPr="00DC5210" w:rsidRDefault="00DC5210" w:rsidP="00DC5210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C5210">
              <w:rPr>
                <w:rFonts w:ascii="Times New Roman" w:hAnsi="Times New Roman" w:cs="Times New Roman"/>
              </w:rPr>
              <w:t>or</w:t>
            </w:r>
            <w:r w:rsidRPr="00DC5210">
              <w:rPr>
                <w:rFonts w:ascii="Times New Roman" w:hAnsi="Times New Roman" w:cs="Times New Roman"/>
              </w:rPr>
              <w:tab/>
              <w:t>Returns True if one of the statements is true</w:t>
            </w:r>
            <w:r w:rsidRPr="00DC5210">
              <w:rPr>
                <w:rFonts w:ascii="Times New Roman" w:hAnsi="Times New Roman" w:cs="Times New Roman"/>
              </w:rPr>
              <w:tab/>
              <w:t>x &lt; 5 or x &lt; 4</w:t>
            </w:r>
            <w:r w:rsidRPr="00DC5210">
              <w:rPr>
                <w:rFonts w:ascii="Times New Roman" w:hAnsi="Times New Roman" w:cs="Times New Roman"/>
              </w:rPr>
              <w:tab/>
            </w:r>
          </w:p>
          <w:p w14:paraId="22254970" w14:textId="77777777" w:rsidR="00754E07" w:rsidRDefault="00DC5210" w:rsidP="00DC5210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C5210">
              <w:rPr>
                <w:rFonts w:ascii="Times New Roman" w:hAnsi="Times New Roman" w:cs="Times New Roman"/>
              </w:rPr>
              <w:t>not</w:t>
            </w:r>
            <w:r w:rsidRPr="00DC5210">
              <w:rPr>
                <w:rFonts w:ascii="Times New Roman" w:hAnsi="Times New Roman" w:cs="Times New Roman"/>
              </w:rPr>
              <w:tab/>
              <w:t>Reverse the result, returns False if the result is true</w:t>
            </w:r>
            <w:r w:rsidRPr="00DC5210">
              <w:rPr>
                <w:rFonts w:ascii="Times New Roman" w:hAnsi="Times New Roman" w:cs="Times New Roman"/>
              </w:rPr>
              <w:tab/>
            </w:r>
          </w:p>
          <w:p w14:paraId="603ECBC1" w14:textId="4D039439" w:rsidR="00DC5210" w:rsidRDefault="00754E07" w:rsidP="00DC5210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                                                                    </w:t>
            </w:r>
            <w:proofErr w:type="gramStart"/>
            <w:r w:rsidR="00DC5210" w:rsidRPr="00DC5210">
              <w:rPr>
                <w:rFonts w:ascii="Times New Roman" w:hAnsi="Times New Roman" w:cs="Times New Roman"/>
              </w:rPr>
              <w:t>not(</w:t>
            </w:r>
            <w:proofErr w:type="gramEnd"/>
            <w:r w:rsidR="00DC5210" w:rsidRPr="00DC5210">
              <w:rPr>
                <w:rFonts w:ascii="Times New Roman" w:hAnsi="Times New Roman" w:cs="Times New Roman"/>
              </w:rPr>
              <w:t>x &lt; 5 and x &lt; 10)</w:t>
            </w:r>
          </w:p>
          <w:p w14:paraId="0F103315" w14:textId="77777777" w:rsidR="00754E07" w:rsidRDefault="00754E07" w:rsidP="00DC5210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14:paraId="2D40D313" w14:textId="77777777" w:rsidR="00754E07" w:rsidRDefault="00767DD3" w:rsidP="00DC5210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767DD3">
              <w:rPr>
                <w:rFonts w:ascii="Times New Roman" w:hAnsi="Times New Roman" w:cs="Times New Roman"/>
              </w:rPr>
              <w:t>Python Bitwise Operators</w:t>
            </w:r>
          </w:p>
          <w:p w14:paraId="17B0D805" w14:textId="77777777" w:rsidR="003B24ED" w:rsidRPr="003B24ED" w:rsidRDefault="003B24ED" w:rsidP="003B24E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3B24ED">
              <w:rPr>
                <w:rFonts w:ascii="Times New Roman" w:hAnsi="Times New Roman" w:cs="Times New Roman"/>
              </w:rPr>
              <w:t>Operator</w:t>
            </w:r>
            <w:r w:rsidRPr="003B24ED">
              <w:rPr>
                <w:rFonts w:ascii="Times New Roman" w:hAnsi="Times New Roman" w:cs="Times New Roman"/>
              </w:rPr>
              <w:tab/>
              <w:t>Name</w:t>
            </w:r>
            <w:r w:rsidRPr="003B24ED">
              <w:rPr>
                <w:rFonts w:ascii="Times New Roman" w:hAnsi="Times New Roman" w:cs="Times New Roman"/>
              </w:rPr>
              <w:tab/>
              <w:t>Description</w:t>
            </w:r>
          </w:p>
          <w:p w14:paraId="765BE7FE" w14:textId="77777777" w:rsidR="003B24ED" w:rsidRPr="003B24ED" w:rsidRDefault="003B24ED" w:rsidP="003B24E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3B24ED">
              <w:rPr>
                <w:rFonts w:ascii="Times New Roman" w:hAnsi="Times New Roman" w:cs="Times New Roman"/>
              </w:rPr>
              <w:t xml:space="preserve">&amp; </w:t>
            </w:r>
            <w:r w:rsidRPr="003B24ED">
              <w:rPr>
                <w:rFonts w:ascii="Times New Roman" w:hAnsi="Times New Roman" w:cs="Times New Roman"/>
              </w:rPr>
              <w:tab/>
              <w:t>AND</w:t>
            </w:r>
            <w:r w:rsidRPr="003B24ED">
              <w:rPr>
                <w:rFonts w:ascii="Times New Roman" w:hAnsi="Times New Roman" w:cs="Times New Roman"/>
              </w:rPr>
              <w:tab/>
              <w:t>Sets each bit to 1 if both bits are 1</w:t>
            </w:r>
          </w:p>
          <w:p w14:paraId="3EDFF39C" w14:textId="77777777" w:rsidR="003B24ED" w:rsidRPr="003B24ED" w:rsidRDefault="003B24ED" w:rsidP="003B24E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3B24ED">
              <w:rPr>
                <w:rFonts w:ascii="Times New Roman" w:hAnsi="Times New Roman" w:cs="Times New Roman"/>
              </w:rPr>
              <w:t>|</w:t>
            </w:r>
            <w:r w:rsidRPr="003B24ED">
              <w:rPr>
                <w:rFonts w:ascii="Times New Roman" w:hAnsi="Times New Roman" w:cs="Times New Roman"/>
              </w:rPr>
              <w:tab/>
              <w:t>OR</w:t>
            </w:r>
            <w:r w:rsidRPr="003B24ED">
              <w:rPr>
                <w:rFonts w:ascii="Times New Roman" w:hAnsi="Times New Roman" w:cs="Times New Roman"/>
              </w:rPr>
              <w:tab/>
              <w:t>Sets each bit to 1 if one of two bits is 1</w:t>
            </w:r>
          </w:p>
          <w:p w14:paraId="309176B9" w14:textId="77777777" w:rsidR="003B24ED" w:rsidRPr="003B24ED" w:rsidRDefault="003B24ED" w:rsidP="003B24E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3B24ED">
              <w:rPr>
                <w:rFonts w:ascii="Times New Roman" w:hAnsi="Times New Roman" w:cs="Times New Roman"/>
              </w:rPr>
              <w:t>^</w:t>
            </w:r>
            <w:r w:rsidRPr="003B24ED">
              <w:rPr>
                <w:rFonts w:ascii="Times New Roman" w:hAnsi="Times New Roman" w:cs="Times New Roman"/>
              </w:rPr>
              <w:tab/>
              <w:t>XOR</w:t>
            </w:r>
            <w:r w:rsidRPr="003B24ED">
              <w:rPr>
                <w:rFonts w:ascii="Times New Roman" w:hAnsi="Times New Roman" w:cs="Times New Roman"/>
              </w:rPr>
              <w:tab/>
              <w:t>Sets each bit to 1 if only one of two bits is 1</w:t>
            </w:r>
          </w:p>
          <w:p w14:paraId="578462E2" w14:textId="77777777" w:rsidR="003B24ED" w:rsidRPr="003B24ED" w:rsidRDefault="003B24ED" w:rsidP="003B24E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3B24ED">
              <w:rPr>
                <w:rFonts w:ascii="Times New Roman" w:hAnsi="Times New Roman" w:cs="Times New Roman"/>
              </w:rPr>
              <w:t>~</w:t>
            </w:r>
            <w:r w:rsidRPr="003B24ED">
              <w:rPr>
                <w:rFonts w:ascii="Times New Roman" w:hAnsi="Times New Roman" w:cs="Times New Roman"/>
              </w:rPr>
              <w:tab/>
              <w:t>NOT</w:t>
            </w:r>
            <w:r w:rsidRPr="003B24ED">
              <w:rPr>
                <w:rFonts w:ascii="Times New Roman" w:hAnsi="Times New Roman" w:cs="Times New Roman"/>
              </w:rPr>
              <w:tab/>
              <w:t>Inverts all the bits</w:t>
            </w:r>
          </w:p>
          <w:p w14:paraId="0CD2637A" w14:textId="77777777" w:rsidR="003B24ED" w:rsidRPr="003B24ED" w:rsidRDefault="003B24ED" w:rsidP="003B24E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3B24ED">
              <w:rPr>
                <w:rFonts w:ascii="Times New Roman" w:hAnsi="Times New Roman" w:cs="Times New Roman"/>
              </w:rPr>
              <w:t>&lt;&lt;</w:t>
            </w:r>
            <w:r w:rsidRPr="003B24ED">
              <w:rPr>
                <w:rFonts w:ascii="Times New Roman" w:hAnsi="Times New Roman" w:cs="Times New Roman"/>
              </w:rPr>
              <w:tab/>
              <w:t>Zero fill left shift</w:t>
            </w:r>
            <w:r w:rsidRPr="003B24ED">
              <w:rPr>
                <w:rFonts w:ascii="Times New Roman" w:hAnsi="Times New Roman" w:cs="Times New Roman"/>
              </w:rPr>
              <w:tab/>
            </w:r>
            <w:proofErr w:type="spellStart"/>
            <w:r w:rsidRPr="003B24ED">
              <w:rPr>
                <w:rFonts w:ascii="Times New Roman" w:hAnsi="Times New Roman" w:cs="Times New Roman"/>
              </w:rPr>
              <w:t>Shift</w:t>
            </w:r>
            <w:proofErr w:type="spellEnd"/>
            <w:r w:rsidRPr="003B24ED">
              <w:rPr>
                <w:rFonts w:ascii="Times New Roman" w:hAnsi="Times New Roman" w:cs="Times New Roman"/>
              </w:rPr>
              <w:t xml:space="preserve"> left by pushing zeros in from the right and let the leftmost bits fall off</w:t>
            </w:r>
          </w:p>
          <w:p w14:paraId="2A0CA188" w14:textId="7E3EFDF5" w:rsidR="00767DD3" w:rsidRPr="00DD337C" w:rsidRDefault="003B24ED" w:rsidP="003B24E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3B24ED">
              <w:rPr>
                <w:rFonts w:ascii="Times New Roman" w:hAnsi="Times New Roman" w:cs="Times New Roman"/>
              </w:rPr>
              <w:t>&gt;&gt;</w:t>
            </w:r>
            <w:r w:rsidRPr="003B24ED">
              <w:rPr>
                <w:rFonts w:ascii="Times New Roman" w:hAnsi="Times New Roman" w:cs="Times New Roman"/>
              </w:rPr>
              <w:tab/>
              <w:t>Signed right shift</w:t>
            </w:r>
            <w:r w:rsidRPr="003B24ED">
              <w:rPr>
                <w:rFonts w:ascii="Times New Roman" w:hAnsi="Times New Roman" w:cs="Times New Roman"/>
              </w:rPr>
              <w:tab/>
            </w:r>
            <w:proofErr w:type="spellStart"/>
            <w:r w:rsidRPr="003B24ED">
              <w:rPr>
                <w:rFonts w:ascii="Times New Roman" w:hAnsi="Times New Roman" w:cs="Times New Roman"/>
              </w:rPr>
              <w:t>Shift</w:t>
            </w:r>
            <w:proofErr w:type="spellEnd"/>
            <w:r w:rsidRPr="003B24ED">
              <w:rPr>
                <w:rFonts w:ascii="Times New Roman" w:hAnsi="Times New Roman" w:cs="Times New Roman"/>
              </w:rPr>
              <w:t xml:space="preserve"> right by pushing copies of the leftmost bit in from the left, and let the rightmost bits fall off</w:t>
            </w:r>
          </w:p>
        </w:tc>
        <w:tc>
          <w:tcPr>
            <w:tcW w:w="643" w:type="dxa"/>
            <w:shd w:val="clear" w:color="auto" w:fill="auto"/>
            <w:vAlign w:val="center"/>
          </w:tcPr>
          <w:p w14:paraId="419DABE2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lastRenderedPageBreak/>
              <w:t>[5]</w:t>
            </w:r>
          </w:p>
        </w:tc>
        <w:tc>
          <w:tcPr>
            <w:tcW w:w="582" w:type="dxa"/>
            <w:vAlign w:val="center"/>
          </w:tcPr>
          <w:p w14:paraId="58D7CFE5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13" w:type="dxa"/>
            <w:shd w:val="clear" w:color="auto" w:fill="auto"/>
            <w:vAlign w:val="center"/>
          </w:tcPr>
          <w:p w14:paraId="6A4F7961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Understand (L2)</w:t>
            </w:r>
          </w:p>
        </w:tc>
      </w:tr>
      <w:tr w:rsidR="00691B44" w:rsidRPr="00DD337C" w14:paraId="3074733C" w14:textId="77777777" w:rsidTr="00451B4F">
        <w:trPr>
          <w:trHeight w:val="332"/>
        </w:trPr>
        <w:tc>
          <w:tcPr>
            <w:tcW w:w="321" w:type="dxa"/>
            <w:shd w:val="clear" w:color="auto" w:fill="auto"/>
            <w:vAlign w:val="center"/>
          </w:tcPr>
          <w:p w14:paraId="70EE433F" w14:textId="77777777" w:rsidR="00691B44" w:rsidRPr="00DD337C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21" w:type="dxa"/>
            <w:shd w:val="clear" w:color="auto" w:fill="auto"/>
            <w:vAlign w:val="center"/>
          </w:tcPr>
          <w:p w14:paraId="7F96ABC3" w14:textId="77777777" w:rsidR="00691B44" w:rsidRPr="00DD337C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666" w:type="dxa"/>
            <w:gridSpan w:val="3"/>
            <w:shd w:val="clear" w:color="auto" w:fill="auto"/>
            <w:vAlign w:val="center"/>
          </w:tcPr>
          <w:p w14:paraId="37EFAFD7" w14:textId="77777777" w:rsidR="00691B44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xplain </w:t>
            </w:r>
            <w:r w:rsidRPr="00DD337C">
              <w:rPr>
                <w:rFonts w:ascii="Times New Roman" w:hAnsi="Times New Roman" w:cs="Times New Roman"/>
              </w:rPr>
              <w:t>Python IDE</w:t>
            </w:r>
            <w:r>
              <w:rPr>
                <w:rFonts w:ascii="Times New Roman" w:hAnsi="Times New Roman" w:cs="Times New Roman"/>
              </w:rPr>
              <w:t xml:space="preserve"> and write the name of any four python IDE</w:t>
            </w:r>
            <w:r w:rsidRPr="00DD337C">
              <w:rPr>
                <w:rFonts w:ascii="Times New Roman" w:hAnsi="Times New Roman" w:cs="Times New Roman"/>
              </w:rPr>
              <w:t xml:space="preserve">? Explain </w:t>
            </w:r>
            <w:r>
              <w:rPr>
                <w:rFonts w:ascii="Times New Roman" w:hAnsi="Times New Roman" w:cs="Times New Roman"/>
              </w:rPr>
              <w:t>applications of python in detail.</w:t>
            </w:r>
          </w:p>
          <w:p w14:paraId="295D8D54" w14:textId="77777777" w:rsidR="00483ACF" w:rsidRPr="00483ACF" w:rsidRDefault="00483ACF" w:rsidP="00483AC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483ACF">
              <w:rPr>
                <w:rFonts w:ascii="Times New Roman" w:hAnsi="Times New Roman" w:cs="Times New Roman"/>
              </w:rPr>
              <w:t>1. IDE is a software package that consists of several tools for developing and testing the software.</w:t>
            </w:r>
          </w:p>
          <w:p w14:paraId="05039E32" w14:textId="77777777" w:rsidR="00483ACF" w:rsidRPr="00483ACF" w:rsidRDefault="00483ACF" w:rsidP="00483AC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483ACF">
              <w:rPr>
                <w:rFonts w:ascii="Times New Roman" w:hAnsi="Times New Roman" w:cs="Times New Roman"/>
              </w:rPr>
              <w:t>2. An IDE helps the developer by automating the process.</w:t>
            </w:r>
          </w:p>
          <w:p w14:paraId="76D88CFF" w14:textId="77777777" w:rsidR="00483ACF" w:rsidRPr="00483ACF" w:rsidRDefault="00483ACF" w:rsidP="00483AC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483ACF">
              <w:rPr>
                <w:rFonts w:ascii="Times New Roman" w:hAnsi="Times New Roman" w:cs="Times New Roman"/>
              </w:rPr>
              <w:t>3. IDEs integrate many tools that are designed for SDLC.</w:t>
            </w:r>
          </w:p>
          <w:p w14:paraId="6CA6129D" w14:textId="77777777" w:rsidR="00483ACF" w:rsidRPr="00483ACF" w:rsidRDefault="00483ACF" w:rsidP="00483AC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483ACF">
              <w:rPr>
                <w:rFonts w:ascii="Times New Roman" w:hAnsi="Times New Roman" w:cs="Times New Roman"/>
              </w:rPr>
              <w:t>4. IDEs were introduced to diminish the coding and typing errors.</w:t>
            </w:r>
          </w:p>
          <w:p w14:paraId="0C0C9189" w14:textId="77777777" w:rsidR="00483ACF" w:rsidRDefault="00483ACF" w:rsidP="00483AC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483ACF">
              <w:rPr>
                <w:rFonts w:ascii="Times New Roman" w:hAnsi="Times New Roman" w:cs="Times New Roman"/>
              </w:rPr>
              <w:t xml:space="preserve">5. Some of the Python IDEs are </w:t>
            </w:r>
            <w:proofErr w:type="spellStart"/>
            <w:proofErr w:type="gramStart"/>
            <w:r w:rsidRPr="00483ACF">
              <w:rPr>
                <w:rFonts w:ascii="Times New Roman" w:hAnsi="Times New Roman" w:cs="Times New Roman"/>
              </w:rPr>
              <w:t>pycharm</w:t>
            </w:r>
            <w:r>
              <w:rPr>
                <w:rFonts w:ascii="Times New Roman" w:hAnsi="Times New Roman" w:cs="Times New Roman"/>
              </w:rPr>
              <w:t>,pydev</w:t>
            </w:r>
            <w:proofErr w:type="gramEnd"/>
            <w:r>
              <w:rPr>
                <w:rFonts w:ascii="Times New Roman" w:hAnsi="Times New Roman" w:cs="Times New Roman"/>
              </w:rPr>
              <w:t>,spyder,idle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  <w:p w14:paraId="53482E5D" w14:textId="77777777" w:rsidR="00483ACF" w:rsidRDefault="00483ACF" w:rsidP="00483AC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14:paraId="709F4908" w14:textId="5774484D" w:rsidR="00483ACF" w:rsidRDefault="00483ACF" w:rsidP="00483AC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ython Applications</w:t>
            </w:r>
          </w:p>
          <w:p w14:paraId="3341BECD" w14:textId="77777777" w:rsidR="00483ACF" w:rsidRPr="00483ACF" w:rsidRDefault="00483ACF" w:rsidP="00483AC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483ACF">
              <w:rPr>
                <w:rFonts w:ascii="Times New Roman" w:hAnsi="Times New Roman" w:cs="Times New Roman"/>
              </w:rPr>
              <w:t>1) Web Applications</w:t>
            </w:r>
          </w:p>
          <w:p w14:paraId="7C41837A" w14:textId="77777777" w:rsidR="00483ACF" w:rsidRPr="00483ACF" w:rsidRDefault="00483ACF" w:rsidP="00483AC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483ACF">
              <w:rPr>
                <w:rFonts w:ascii="Times New Roman" w:hAnsi="Times New Roman" w:cs="Times New Roman"/>
              </w:rPr>
              <w:t xml:space="preserve">We can use Python to develop web applications. It provides libraries to handle internet protocols such as HTML and XML, JSON, Email </w:t>
            </w:r>
            <w:proofErr w:type="spellStart"/>
            <w:proofErr w:type="gramStart"/>
            <w:r w:rsidRPr="00483ACF">
              <w:rPr>
                <w:rFonts w:ascii="Times New Roman" w:hAnsi="Times New Roman" w:cs="Times New Roman"/>
              </w:rPr>
              <w:t>processing.It</w:t>
            </w:r>
            <w:proofErr w:type="spellEnd"/>
            <w:proofErr w:type="gramEnd"/>
            <w:r w:rsidRPr="00483ACF">
              <w:rPr>
                <w:rFonts w:ascii="Times New Roman" w:hAnsi="Times New Roman" w:cs="Times New Roman"/>
              </w:rPr>
              <w:t xml:space="preserve"> also provides Frameworks such as Django, Pyramid, Flask </w:t>
            </w:r>
            <w:proofErr w:type="spellStart"/>
            <w:r w:rsidRPr="00483ACF">
              <w:rPr>
                <w:rFonts w:ascii="Times New Roman" w:hAnsi="Times New Roman" w:cs="Times New Roman"/>
              </w:rPr>
              <w:t>etc</w:t>
            </w:r>
            <w:proofErr w:type="spellEnd"/>
            <w:r w:rsidRPr="00483ACF">
              <w:rPr>
                <w:rFonts w:ascii="Times New Roman" w:hAnsi="Times New Roman" w:cs="Times New Roman"/>
              </w:rPr>
              <w:t xml:space="preserve"> to design web based applications</w:t>
            </w:r>
          </w:p>
          <w:p w14:paraId="785DEAAF" w14:textId="77777777" w:rsidR="00483ACF" w:rsidRPr="00483ACF" w:rsidRDefault="00483ACF" w:rsidP="00483AC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483ACF">
              <w:rPr>
                <w:rFonts w:ascii="Times New Roman" w:hAnsi="Times New Roman" w:cs="Times New Roman"/>
              </w:rPr>
              <w:t>2) Desktop GUI Applications</w:t>
            </w:r>
          </w:p>
          <w:p w14:paraId="46013615" w14:textId="77777777" w:rsidR="00483ACF" w:rsidRPr="00483ACF" w:rsidRDefault="00483ACF" w:rsidP="00483AC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483ACF">
              <w:rPr>
                <w:rFonts w:ascii="Times New Roman" w:hAnsi="Times New Roman" w:cs="Times New Roman"/>
              </w:rPr>
              <w:t xml:space="preserve">Python provides Tk GUI library to develop user interface in </w:t>
            </w:r>
            <w:proofErr w:type="gramStart"/>
            <w:r w:rsidRPr="00483ACF">
              <w:rPr>
                <w:rFonts w:ascii="Times New Roman" w:hAnsi="Times New Roman" w:cs="Times New Roman"/>
              </w:rPr>
              <w:t>python based</w:t>
            </w:r>
            <w:proofErr w:type="gramEnd"/>
            <w:r w:rsidRPr="00483ACF">
              <w:rPr>
                <w:rFonts w:ascii="Times New Roman" w:hAnsi="Times New Roman" w:cs="Times New Roman"/>
              </w:rPr>
              <w:t xml:space="preserve"> application. Some other useful toolkits </w:t>
            </w:r>
            <w:proofErr w:type="spellStart"/>
            <w:r w:rsidRPr="00483ACF">
              <w:rPr>
                <w:rFonts w:ascii="Times New Roman" w:hAnsi="Times New Roman" w:cs="Times New Roman"/>
              </w:rPr>
              <w:t>wxWidgets</w:t>
            </w:r>
            <w:proofErr w:type="spellEnd"/>
            <w:r w:rsidRPr="00483AC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483ACF">
              <w:rPr>
                <w:rFonts w:ascii="Times New Roman" w:hAnsi="Times New Roman" w:cs="Times New Roman"/>
              </w:rPr>
              <w:t>Kivy</w:t>
            </w:r>
            <w:proofErr w:type="spellEnd"/>
            <w:r w:rsidRPr="00483AC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483ACF">
              <w:rPr>
                <w:rFonts w:ascii="Times New Roman" w:hAnsi="Times New Roman" w:cs="Times New Roman"/>
              </w:rPr>
              <w:t>pyqt</w:t>
            </w:r>
            <w:proofErr w:type="spellEnd"/>
            <w:r w:rsidRPr="00483ACF">
              <w:rPr>
                <w:rFonts w:ascii="Times New Roman" w:hAnsi="Times New Roman" w:cs="Times New Roman"/>
              </w:rPr>
              <w:t xml:space="preserve"> that are useable on several platforms. The </w:t>
            </w:r>
            <w:proofErr w:type="spellStart"/>
            <w:r w:rsidRPr="00483ACF">
              <w:rPr>
                <w:rFonts w:ascii="Times New Roman" w:hAnsi="Times New Roman" w:cs="Times New Roman"/>
              </w:rPr>
              <w:t>Kivy</w:t>
            </w:r>
            <w:proofErr w:type="spellEnd"/>
            <w:r w:rsidRPr="00483ACF">
              <w:rPr>
                <w:rFonts w:ascii="Times New Roman" w:hAnsi="Times New Roman" w:cs="Times New Roman"/>
              </w:rPr>
              <w:t xml:space="preserve"> is popular for writing multitouch applications.</w:t>
            </w:r>
          </w:p>
          <w:p w14:paraId="37849CDF" w14:textId="77777777" w:rsidR="00483ACF" w:rsidRPr="00483ACF" w:rsidRDefault="00483ACF" w:rsidP="00483AC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483ACF">
              <w:rPr>
                <w:rFonts w:ascii="Times New Roman" w:hAnsi="Times New Roman" w:cs="Times New Roman"/>
              </w:rPr>
              <w:lastRenderedPageBreak/>
              <w:t>3) Software Development</w:t>
            </w:r>
          </w:p>
          <w:p w14:paraId="23069302" w14:textId="23E22126" w:rsidR="00483ACF" w:rsidRDefault="00483ACF" w:rsidP="00483AC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483ACF">
              <w:rPr>
                <w:rFonts w:ascii="Times New Roman" w:hAnsi="Times New Roman" w:cs="Times New Roman"/>
              </w:rPr>
              <w:t>Python is helpful for software development process. It works as a support language and can be used for build control and management, testing etc</w:t>
            </w:r>
            <w:r>
              <w:rPr>
                <w:rFonts w:ascii="Times New Roman" w:hAnsi="Times New Roman" w:cs="Times New Roman"/>
              </w:rPr>
              <w:t>.</w:t>
            </w:r>
          </w:p>
          <w:p w14:paraId="351E76BD" w14:textId="77777777" w:rsidR="008C00CF" w:rsidRDefault="008C00CF" w:rsidP="00483AC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14:paraId="63091511" w14:textId="77777777" w:rsidR="00C05F31" w:rsidRPr="00C05F31" w:rsidRDefault="00C05F31" w:rsidP="00C05F31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C05F31">
              <w:rPr>
                <w:rFonts w:ascii="Times New Roman" w:hAnsi="Times New Roman" w:cs="Times New Roman"/>
              </w:rPr>
              <w:t>4) Scientific and Numeric</w:t>
            </w:r>
          </w:p>
          <w:p w14:paraId="6E7A2369" w14:textId="77777777" w:rsidR="00C05F31" w:rsidRPr="00C05F31" w:rsidRDefault="00C05F31" w:rsidP="00C05F31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C05F31">
              <w:rPr>
                <w:rFonts w:ascii="Times New Roman" w:hAnsi="Times New Roman" w:cs="Times New Roman"/>
              </w:rPr>
              <w:t xml:space="preserve">Python is popular and widely used in scientific and numeric computing. Some useful library and package are SciPy, Pandas, </w:t>
            </w:r>
            <w:proofErr w:type="spellStart"/>
            <w:r w:rsidRPr="00C05F31">
              <w:rPr>
                <w:rFonts w:ascii="Times New Roman" w:hAnsi="Times New Roman" w:cs="Times New Roman"/>
              </w:rPr>
              <w:t>IPython</w:t>
            </w:r>
            <w:proofErr w:type="spellEnd"/>
            <w:r w:rsidRPr="00C05F31">
              <w:rPr>
                <w:rFonts w:ascii="Times New Roman" w:hAnsi="Times New Roman" w:cs="Times New Roman"/>
              </w:rPr>
              <w:t xml:space="preserve"> etc. SciPy is group of packages of engineering, science and mathematics.</w:t>
            </w:r>
          </w:p>
          <w:p w14:paraId="5EAD651C" w14:textId="77777777" w:rsidR="00C05F31" w:rsidRPr="00C05F31" w:rsidRDefault="00C05F31" w:rsidP="00C05F31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C05F31">
              <w:rPr>
                <w:rFonts w:ascii="Times New Roman" w:hAnsi="Times New Roman" w:cs="Times New Roman"/>
              </w:rPr>
              <w:t>5) Business Applications</w:t>
            </w:r>
          </w:p>
          <w:p w14:paraId="3D0CC7A7" w14:textId="77777777" w:rsidR="00C05F31" w:rsidRPr="00C05F31" w:rsidRDefault="00C05F31" w:rsidP="00C05F31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C05F31">
              <w:rPr>
                <w:rFonts w:ascii="Times New Roman" w:hAnsi="Times New Roman" w:cs="Times New Roman"/>
              </w:rPr>
              <w:t xml:space="preserve">Python is used to build </w:t>
            </w:r>
            <w:proofErr w:type="spellStart"/>
            <w:r w:rsidRPr="00C05F31">
              <w:rPr>
                <w:rFonts w:ascii="Times New Roman" w:hAnsi="Times New Roman" w:cs="Times New Roman"/>
              </w:rPr>
              <w:t>Bussiness</w:t>
            </w:r>
            <w:proofErr w:type="spellEnd"/>
            <w:r w:rsidRPr="00C05F31">
              <w:rPr>
                <w:rFonts w:ascii="Times New Roman" w:hAnsi="Times New Roman" w:cs="Times New Roman"/>
              </w:rPr>
              <w:t xml:space="preserve"> applications like ERP and e-commerce systems. </w:t>
            </w:r>
            <w:proofErr w:type="spellStart"/>
            <w:r w:rsidRPr="00C05F31">
              <w:rPr>
                <w:rFonts w:ascii="Times New Roman" w:hAnsi="Times New Roman" w:cs="Times New Roman"/>
              </w:rPr>
              <w:t>Tryton</w:t>
            </w:r>
            <w:proofErr w:type="spellEnd"/>
            <w:r w:rsidRPr="00C05F31">
              <w:rPr>
                <w:rFonts w:ascii="Times New Roman" w:hAnsi="Times New Roman" w:cs="Times New Roman"/>
              </w:rPr>
              <w:t xml:space="preserve"> is a </w:t>
            </w:r>
            <w:proofErr w:type="gramStart"/>
            <w:r w:rsidRPr="00C05F31">
              <w:rPr>
                <w:rFonts w:ascii="Times New Roman" w:hAnsi="Times New Roman" w:cs="Times New Roman"/>
              </w:rPr>
              <w:t>high level</w:t>
            </w:r>
            <w:proofErr w:type="gramEnd"/>
            <w:r w:rsidRPr="00C05F31">
              <w:rPr>
                <w:rFonts w:ascii="Times New Roman" w:hAnsi="Times New Roman" w:cs="Times New Roman"/>
              </w:rPr>
              <w:t xml:space="preserve"> application platform.</w:t>
            </w:r>
          </w:p>
          <w:p w14:paraId="2E541B66" w14:textId="77777777" w:rsidR="00C05F31" w:rsidRPr="00C05F31" w:rsidRDefault="00C05F31" w:rsidP="00C05F31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C05F31">
              <w:rPr>
                <w:rFonts w:ascii="Times New Roman" w:hAnsi="Times New Roman" w:cs="Times New Roman"/>
              </w:rPr>
              <w:t>6) Console Based Application</w:t>
            </w:r>
          </w:p>
          <w:p w14:paraId="44F04A96" w14:textId="6BABE7B3" w:rsidR="00483ACF" w:rsidRDefault="00C05F31" w:rsidP="00C05F31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C05F31">
              <w:rPr>
                <w:rFonts w:ascii="Times New Roman" w:hAnsi="Times New Roman" w:cs="Times New Roman"/>
              </w:rPr>
              <w:t xml:space="preserve">We can use Python to develop </w:t>
            </w:r>
            <w:proofErr w:type="gramStart"/>
            <w:r w:rsidRPr="00C05F31">
              <w:rPr>
                <w:rFonts w:ascii="Times New Roman" w:hAnsi="Times New Roman" w:cs="Times New Roman"/>
              </w:rPr>
              <w:t>console based</w:t>
            </w:r>
            <w:proofErr w:type="gramEnd"/>
            <w:r w:rsidRPr="00C05F31">
              <w:rPr>
                <w:rFonts w:ascii="Times New Roman" w:hAnsi="Times New Roman" w:cs="Times New Roman"/>
              </w:rPr>
              <w:t xml:space="preserve"> applications. For example: </w:t>
            </w:r>
            <w:proofErr w:type="spellStart"/>
            <w:r w:rsidRPr="00C05F31">
              <w:rPr>
                <w:rFonts w:ascii="Times New Roman" w:hAnsi="Times New Roman" w:cs="Times New Roman"/>
              </w:rPr>
              <w:t>IPython</w:t>
            </w:r>
            <w:proofErr w:type="spellEnd"/>
            <w:r w:rsidRPr="00C05F31">
              <w:rPr>
                <w:rFonts w:ascii="Times New Roman" w:hAnsi="Times New Roman" w:cs="Times New Roman"/>
              </w:rPr>
              <w:t>.</w:t>
            </w:r>
          </w:p>
          <w:p w14:paraId="4BF87D9B" w14:textId="77777777" w:rsidR="0031319D" w:rsidRPr="0031319D" w:rsidRDefault="0031319D" w:rsidP="0031319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31319D">
              <w:rPr>
                <w:rFonts w:ascii="Times New Roman" w:hAnsi="Times New Roman" w:cs="Times New Roman"/>
              </w:rPr>
              <w:t>7) Audio or Video based Applications</w:t>
            </w:r>
          </w:p>
          <w:p w14:paraId="16F77D27" w14:textId="77777777" w:rsidR="0031319D" w:rsidRPr="0031319D" w:rsidRDefault="0031319D" w:rsidP="0031319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31319D">
              <w:rPr>
                <w:rFonts w:ascii="Times New Roman" w:hAnsi="Times New Roman" w:cs="Times New Roman"/>
              </w:rPr>
              <w:t xml:space="preserve">Python is awesome to perform multiple tasks and can be used to develop multimedia applications. Some of real applications are: </w:t>
            </w:r>
            <w:proofErr w:type="spellStart"/>
            <w:r w:rsidRPr="0031319D">
              <w:rPr>
                <w:rFonts w:ascii="Times New Roman" w:hAnsi="Times New Roman" w:cs="Times New Roman"/>
              </w:rPr>
              <w:t>TimPlayer</w:t>
            </w:r>
            <w:proofErr w:type="spellEnd"/>
            <w:r w:rsidRPr="0031319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31319D">
              <w:rPr>
                <w:rFonts w:ascii="Times New Roman" w:hAnsi="Times New Roman" w:cs="Times New Roman"/>
              </w:rPr>
              <w:t>cplay</w:t>
            </w:r>
            <w:proofErr w:type="spellEnd"/>
            <w:r w:rsidRPr="0031319D">
              <w:rPr>
                <w:rFonts w:ascii="Times New Roman" w:hAnsi="Times New Roman" w:cs="Times New Roman"/>
              </w:rPr>
              <w:t xml:space="preserve"> etc.</w:t>
            </w:r>
          </w:p>
          <w:p w14:paraId="2F88EC7A" w14:textId="77777777" w:rsidR="0031319D" w:rsidRPr="0031319D" w:rsidRDefault="0031319D" w:rsidP="0031319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31319D">
              <w:rPr>
                <w:rFonts w:ascii="Times New Roman" w:hAnsi="Times New Roman" w:cs="Times New Roman"/>
              </w:rPr>
              <w:t>8) 3D CAD Applications</w:t>
            </w:r>
          </w:p>
          <w:p w14:paraId="32E4DDB6" w14:textId="77777777" w:rsidR="0031319D" w:rsidRPr="0031319D" w:rsidRDefault="0031319D" w:rsidP="0031319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31319D">
              <w:rPr>
                <w:rFonts w:ascii="Times New Roman" w:hAnsi="Times New Roman" w:cs="Times New Roman"/>
              </w:rPr>
              <w:t>To create CAD application Fandango is a real application which provides full features of CAD.</w:t>
            </w:r>
          </w:p>
          <w:p w14:paraId="111A5D58" w14:textId="77777777" w:rsidR="0031319D" w:rsidRPr="0031319D" w:rsidRDefault="0031319D" w:rsidP="0031319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31319D">
              <w:rPr>
                <w:rFonts w:ascii="Times New Roman" w:hAnsi="Times New Roman" w:cs="Times New Roman"/>
              </w:rPr>
              <w:t>9) Enterprise Applications</w:t>
            </w:r>
          </w:p>
          <w:p w14:paraId="3B7BC4B9" w14:textId="77777777" w:rsidR="0031319D" w:rsidRPr="0031319D" w:rsidRDefault="0031319D" w:rsidP="0031319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31319D">
              <w:rPr>
                <w:rFonts w:ascii="Times New Roman" w:hAnsi="Times New Roman" w:cs="Times New Roman"/>
              </w:rPr>
              <w:t xml:space="preserve">Python can be used to create applications which can be used within an Enterprise or an Organization. Some real time applications are: </w:t>
            </w:r>
            <w:proofErr w:type="spellStart"/>
            <w:r w:rsidRPr="0031319D">
              <w:rPr>
                <w:rFonts w:ascii="Times New Roman" w:hAnsi="Times New Roman" w:cs="Times New Roman"/>
              </w:rPr>
              <w:t>OpenErp</w:t>
            </w:r>
            <w:proofErr w:type="spellEnd"/>
            <w:r w:rsidRPr="0031319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31319D">
              <w:rPr>
                <w:rFonts w:ascii="Times New Roman" w:hAnsi="Times New Roman" w:cs="Times New Roman"/>
              </w:rPr>
              <w:t>Tryton</w:t>
            </w:r>
            <w:proofErr w:type="spellEnd"/>
            <w:r w:rsidRPr="0031319D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31319D">
              <w:rPr>
                <w:rFonts w:ascii="Times New Roman" w:hAnsi="Times New Roman" w:cs="Times New Roman"/>
              </w:rPr>
              <w:t>Picalo</w:t>
            </w:r>
            <w:proofErr w:type="spellEnd"/>
            <w:r w:rsidRPr="0031319D">
              <w:rPr>
                <w:rFonts w:ascii="Times New Roman" w:hAnsi="Times New Roman" w:cs="Times New Roman"/>
              </w:rPr>
              <w:t xml:space="preserve"> etc.</w:t>
            </w:r>
          </w:p>
          <w:p w14:paraId="553BAA2A" w14:textId="77777777" w:rsidR="009B3275" w:rsidRPr="009B3275" w:rsidRDefault="009B3275" w:rsidP="009B327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9B3275">
              <w:rPr>
                <w:rFonts w:ascii="Times New Roman" w:hAnsi="Times New Roman" w:cs="Times New Roman"/>
              </w:rPr>
              <w:t>10) Applications for Images</w:t>
            </w:r>
          </w:p>
          <w:p w14:paraId="6CFBEE36" w14:textId="77777777" w:rsidR="009B3275" w:rsidRPr="009B3275" w:rsidRDefault="009B3275" w:rsidP="009B327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9B3275">
              <w:rPr>
                <w:rFonts w:ascii="Times New Roman" w:hAnsi="Times New Roman" w:cs="Times New Roman"/>
              </w:rPr>
              <w:t xml:space="preserve">Using Python several </w:t>
            </w:r>
            <w:proofErr w:type="gramStart"/>
            <w:r w:rsidRPr="009B3275">
              <w:rPr>
                <w:rFonts w:ascii="Times New Roman" w:hAnsi="Times New Roman" w:cs="Times New Roman"/>
              </w:rPr>
              <w:t>application</w:t>
            </w:r>
            <w:proofErr w:type="gramEnd"/>
            <w:r w:rsidRPr="009B3275">
              <w:rPr>
                <w:rFonts w:ascii="Times New Roman" w:hAnsi="Times New Roman" w:cs="Times New Roman"/>
              </w:rPr>
              <w:t xml:space="preserve"> can be developed for image. Applications developed are: </w:t>
            </w:r>
            <w:proofErr w:type="spellStart"/>
            <w:r w:rsidRPr="009B3275">
              <w:rPr>
                <w:rFonts w:ascii="Times New Roman" w:hAnsi="Times New Roman" w:cs="Times New Roman"/>
              </w:rPr>
              <w:t>VPython</w:t>
            </w:r>
            <w:proofErr w:type="spellEnd"/>
            <w:r w:rsidRPr="009B3275">
              <w:rPr>
                <w:rFonts w:ascii="Times New Roman" w:hAnsi="Times New Roman" w:cs="Times New Roman"/>
              </w:rPr>
              <w:t xml:space="preserve">, Gogh, </w:t>
            </w:r>
            <w:proofErr w:type="spellStart"/>
            <w:r w:rsidRPr="009B3275">
              <w:rPr>
                <w:rFonts w:ascii="Times New Roman" w:hAnsi="Times New Roman" w:cs="Times New Roman"/>
              </w:rPr>
              <w:t>imgSeek</w:t>
            </w:r>
            <w:proofErr w:type="spellEnd"/>
            <w:r w:rsidRPr="009B3275">
              <w:rPr>
                <w:rFonts w:ascii="Times New Roman" w:hAnsi="Times New Roman" w:cs="Times New Roman"/>
              </w:rPr>
              <w:t xml:space="preserve"> etc.</w:t>
            </w:r>
          </w:p>
          <w:p w14:paraId="05933503" w14:textId="77777777" w:rsidR="00483ACF" w:rsidRDefault="00483ACF" w:rsidP="00483AC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14:paraId="52485CFD" w14:textId="29C1A993" w:rsidR="00483ACF" w:rsidRPr="00DD337C" w:rsidRDefault="00483ACF" w:rsidP="00483AC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3D242735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lastRenderedPageBreak/>
              <w:t>[5]</w:t>
            </w:r>
          </w:p>
        </w:tc>
        <w:tc>
          <w:tcPr>
            <w:tcW w:w="582" w:type="dxa"/>
            <w:vAlign w:val="center"/>
          </w:tcPr>
          <w:p w14:paraId="2F00F92B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13" w:type="dxa"/>
            <w:shd w:val="clear" w:color="auto" w:fill="auto"/>
            <w:vAlign w:val="center"/>
          </w:tcPr>
          <w:p w14:paraId="5363A316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Remember (L1)</w:t>
            </w:r>
          </w:p>
        </w:tc>
      </w:tr>
      <w:tr w:rsidR="00691B44" w:rsidRPr="00DD337C" w14:paraId="6A788E37" w14:textId="77777777" w:rsidTr="00451B4F">
        <w:trPr>
          <w:trHeight w:val="377"/>
        </w:trPr>
        <w:tc>
          <w:tcPr>
            <w:tcW w:w="7308" w:type="dxa"/>
            <w:gridSpan w:val="5"/>
            <w:shd w:val="clear" w:color="auto" w:fill="D9D9D9" w:themeFill="background1" w:themeFillShade="D9"/>
            <w:vAlign w:val="center"/>
          </w:tcPr>
          <w:p w14:paraId="7E75A261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  <w:b/>
              </w:rPr>
              <w:t>SECTION C (Attempt any two question) Long answer</w:t>
            </w:r>
          </w:p>
        </w:tc>
        <w:tc>
          <w:tcPr>
            <w:tcW w:w="643" w:type="dxa"/>
            <w:shd w:val="clear" w:color="auto" w:fill="D9D9D9" w:themeFill="background1" w:themeFillShade="D9"/>
            <w:vAlign w:val="center"/>
          </w:tcPr>
          <w:p w14:paraId="01E35E6D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337C">
              <w:rPr>
                <w:rFonts w:ascii="Times New Roman" w:hAnsi="Times New Roman" w:cs="Times New Roman"/>
                <w:b/>
                <w:sz w:val="20"/>
                <w:szCs w:val="20"/>
              </w:rPr>
              <w:t>[10]</w:t>
            </w:r>
          </w:p>
        </w:tc>
        <w:tc>
          <w:tcPr>
            <w:tcW w:w="582" w:type="dxa"/>
            <w:shd w:val="clear" w:color="auto" w:fill="D9D9D9" w:themeFill="background1" w:themeFillShade="D9"/>
            <w:vAlign w:val="center"/>
          </w:tcPr>
          <w:p w14:paraId="0AAA2064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913" w:type="dxa"/>
            <w:shd w:val="clear" w:color="auto" w:fill="D9D9D9" w:themeFill="background1" w:themeFillShade="D9"/>
            <w:vAlign w:val="center"/>
          </w:tcPr>
          <w:p w14:paraId="3BA956ED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691B44" w:rsidRPr="00DD337C" w14:paraId="16C14CF9" w14:textId="77777777" w:rsidTr="00451B4F">
        <w:trPr>
          <w:trHeight w:val="377"/>
        </w:trPr>
        <w:tc>
          <w:tcPr>
            <w:tcW w:w="321" w:type="dxa"/>
            <w:shd w:val="clear" w:color="auto" w:fill="auto"/>
            <w:vAlign w:val="center"/>
          </w:tcPr>
          <w:p w14:paraId="2DF4B384" w14:textId="77777777" w:rsidR="00691B44" w:rsidRPr="00DD337C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21" w:type="dxa"/>
            <w:shd w:val="clear" w:color="auto" w:fill="auto"/>
            <w:vAlign w:val="center"/>
          </w:tcPr>
          <w:p w14:paraId="1F979922" w14:textId="77777777" w:rsidR="00691B44" w:rsidRPr="00DD337C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666" w:type="dxa"/>
            <w:gridSpan w:val="3"/>
            <w:shd w:val="clear" w:color="auto" w:fill="auto"/>
            <w:vAlign w:val="center"/>
          </w:tcPr>
          <w:p w14:paraId="15DA8073" w14:textId="77777777" w:rsidR="00691B44" w:rsidRPr="00DD337C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plement the</w:t>
            </w:r>
            <w:r w:rsidRPr="00DD337C">
              <w:rPr>
                <w:rFonts w:ascii="Times New Roman" w:hAnsi="Times New Roman" w:cs="Times New Roman"/>
                <w:sz w:val="24"/>
                <w:szCs w:val="24"/>
              </w:rPr>
              <w:t xml:space="preserve"> python program to construct the following pattern using nested for loop:</w:t>
            </w:r>
          </w:p>
          <w:p w14:paraId="7A7E801C" w14:textId="77777777" w:rsidR="00691B44" w:rsidRPr="00BB285F" w:rsidRDefault="00C338C1" w:rsidP="00691B4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B285F">
              <w:rPr>
                <w:rFonts w:ascii="Times New Roman" w:hAnsi="Times New Roman" w:cs="Times New Roman"/>
                <w:sz w:val="24"/>
                <w:szCs w:val="24"/>
              </w:rPr>
              <w:t xml:space="preserve">            *</w:t>
            </w:r>
          </w:p>
          <w:p w14:paraId="6205A52F" w14:textId="77777777" w:rsidR="00C338C1" w:rsidRPr="00BB285F" w:rsidRDefault="00C338C1" w:rsidP="00691B4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B285F">
              <w:rPr>
                <w:rFonts w:ascii="Times New Roman" w:hAnsi="Times New Roman" w:cs="Times New Roman"/>
                <w:sz w:val="24"/>
                <w:szCs w:val="24"/>
              </w:rPr>
              <w:t xml:space="preserve">         * * *</w:t>
            </w:r>
          </w:p>
          <w:p w14:paraId="0D9EF563" w14:textId="77777777" w:rsidR="00C338C1" w:rsidRPr="00BB285F" w:rsidRDefault="00C338C1" w:rsidP="00691B4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B285F">
              <w:rPr>
                <w:rFonts w:ascii="Times New Roman" w:hAnsi="Times New Roman" w:cs="Times New Roman"/>
                <w:sz w:val="24"/>
                <w:szCs w:val="24"/>
              </w:rPr>
              <w:t xml:space="preserve">      * * * * *</w:t>
            </w:r>
          </w:p>
          <w:p w14:paraId="26388D5D" w14:textId="77777777" w:rsidR="00C338C1" w:rsidRPr="00BB285F" w:rsidRDefault="00C338C1" w:rsidP="00691B4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B285F">
              <w:rPr>
                <w:rFonts w:ascii="Times New Roman" w:hAnsi="Times New Roman" w:cs="Times New Roman"/>
                <w:sz w:val="24"/>
                <w:szCs w:val="24"/>
              </w:rPr>
              <w:t xml:space="preserve">   * * * * * * *</w:t>
            </w:r>
          </w:p>
          <w:p w14:paraId="7B715601" w14:textId="77777777" w:rsidR="00C338C1" w:rsidRPr="00BB285F" w:rsidRDefault="00C338C1" w:rsidP="00C338C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B285F">
              <w:rPr>
                <w:rFonts w:ascii="Times New Roman" w:hAnsi="Times New Roman" w:cs="Times New Roman"/>
                <w:sz w:val="24"/>
                <w:szCs w:val="24"/>
              </w:rPr>
              <w:t>* * * * * * * * *</w:t>
            </w:r>
          </w:p>
          <w:p w14:paraId="26F64A2E" w14:textId="77777777" w:rsidR="00BB285F" w:rsidRPr="00BB285F" w:rsidRDefault="00BB285F" w:rsidP="00C338C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7AC6EA" w14:textId="77777777" w:rsidR="00BB285F" w:rsidRPr="00BB285F" w:rsidRDefault="00BB285F" w:rsidP="00BB285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B285F">
              <w:rPr>
                <w:rFonts w:ascii="Times New Roman" w:hAnsi="Times New Roman" w:cs="Times New Roman"/>
                <w:sz w:val="24"/>
                <w:szCs w:val="24"/>
              </w:rPr>
              <w:t xml:space="preserve">rows = </w:t>
            </w:r>
            <w:proofErr w:type="gramStart"/>
            <w:r w:rsidRPr="00BB285F">
              <w:rPr>
                <w:rFonts w:ascii="Times New Roman" w:hAnsi="Times New Roman" w:cs="Times New Roman"/>
                <w:sz w:val="24"/>
                <w:szCs w:val="24"/>
              </w:rPr>
              <w:t>int(</w:t>
            </w:r>
            <w:proofErr w:type="gramEnd"/>
            <w:r w:rsidRPr="00BB285F">
              <w:rPr>
                <w:rFonts w:ascii="Times New Roman" w:hAnsi="Times New Roman" w:cs="Times New Roman"/>
                <w:sz w:val="24"/>
                <w:szCs w:val="24"/>
              </w:rPr>
              <w:t>input("Enter number of rows: "))</w:t>
            </w:r>
            <w:r w:rsidRPr="00BB285F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for </w:t>
            </w:r>
            <w:proofErr w:type="spellStart"/>
            <w:r w:rsidRPr="00BB285F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BB285F">
              <w:rPr>
                <w:rFonts w:ascii="Times New Roman" w:hAnsi="Times New Roman" w:cs="Times New Roman"/>
                <w:sz w:val="24"/>
                <w:szCs w:val="24"/>
              </w:rPr>
              <w:t xml:space="preserve"> in range(1, rows + 1):</w:t>
            </w:r>
            <w:r w:rsidRPr="00BB285F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    </w:t>
            </w:r>
            <w:proofErr w:type="spellStart"/>
            <w:r w:rsidRPr="00BB285F">
              <w:rPr>
                <w:rFonts w:ascii="Times New Roman" w:hAnsi="Times New Roman" w:cs="Times New Roman"/>
                <w:sz w:val="24"/>
                <w:szCs w:val="24"/>
              </w:rPr>
              <w:t>for k</w:t>
            </w:r>
            <w:proofErr w:type="spellEnd"/>
            <w:r w:rsidRPr="00BB285F">
              <w:rPr>
                <w:rFonts w:ascii="Times New Roman" w:hAnsi="Times New Roman" w:cs="Times New Roman"/>
                <w:sz w:val="24"/>
                <w:szCs w:val="24"/>
              </w:rPr>
              <w:t xml:space="preserve"> in range(1, (rows - </w:t>
            </w:r>
            <w:proofErr w:type="spellStart"/>
            <w:r w:rsidRPr="00BB285F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BB285F">
              <w:rPr>
                <w:rFonts w:ascii="Times New Roman" w:hAnsi="Times New Roman" w:cs="Times New Roman"/>
                <w:sz w:val="24"/>
                <w:szCs w:val="24"/>
              </w:rPr>
              <w:t>) + 1):</w:t>
            </w:r>
            <w:r w:rsidRPr="00BB285F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        print(end="  ")</w:t>
            </w:r>
            <w:r w:rsidRPr="00BB285F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    for j in range(2*i-1):</w:t>
            </w:r>
            <w:r w:rsidRPr="00BB285F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        print("* ",end='')</w:t>
            </w:r>
            <w:r w:rsidRPr="00BB285F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    print()</w:t>
            </w:r>
          </w:p>
          <w:p w14:paraId="6293FDAD" w14:textId="45FD7174" w:rsidR="00BB285F" w:rsidRPr="00BB285F" w:rsidRDefault="00BB285F" w:rsidP="00C338C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6277CE55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[5]</w:t>
            </w:r>
          </w:p>
        </w:tc>
        <w:tc>
          <w:tcPr>
            <w:tcW w:w="582" w:type="dxa"/>
            <w:vAlign w:val="center"/>
          </w:tcPr>
          <w:p w14:paraId="29336FB7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913" w:type="dxa"/>
            <w:shd w:val="clear" w:color="auto" w:fill="auto"/>
            <w:vAlign w:val="center"/>
          </w:tcPr>
          <w:p w14:paraId="35519B58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Apply (L3)</w:t>
            </w:r>
          </w:p>
        </w:tc>
      </w:tr>
      <w:tr w:rsidR="00691B44" w:rsidRPr="00DD337C" w14:paraId="1D079D8A" w14:textId="77777777" w:rsidTr="00451B4F">
        <w:trPr>
          <w:trHeight w:val="377"/>
        </w:trPr>
        <w:tc>
          <w:tcPr>
            <w:tcW w:w="321" w:type="dxa"/>
            <w:shd w:val="clear" w:color="auto" w:fill="auto"/>
            <w:vAlign w:val="center"/>
          </w:tcPr>
          <w:p w14:paraId="10B2A34F" w14:textId="77777777" w:rsidR="00691B44" w:rsidRPr="00DD337C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21" w:type="dxa"/>
            <w:shd w:val="clear" w:color="auto" w:fill="auto"/>
            <w:vAlign w:val="center"/>
          </w:tcPr>
          <w:p w14:paraId="302FBFAD" w14:textId="77777777" w:rsidR="00691B44" w:rsidRPr="00DD337C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666" w:type="dxa"/>
            <w:gridSpan w:val="3"/>
            <w:shd w:val="clear" w:color="auto" w:fill="auto"/>
            <w:vAlign w:val="center"/>
          </w:tcPr>
          <w:p w14:paraId="5F8645C1" w14:textId="77777777" w:rsidR="00691B44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mplement the program in python to count the number of vowels, consonants and number in a given string.</w:t>
            </w:r>
          </w:p>
          <w:p w14:paraId="07DDA606" w14:textId="77777777" w:rsidR="006C52C8" w:rsidRDefault="006C52C8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lution:</w:t>
            </w:r>
          </w:p>
          <w:p w14:paraId="0D24C916" w14:textId="77777777" w:rsidR="006C52C8" w:rsidRPr="006C52C8" w:rsidRDefault="006C52C8" w:rsidP="006C52C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C52C8">
              <w:rPr>
                <w:rFonts w:ascii="Times New Roman" w:hAnsi="Times New Roman" w:cs="Times New Roman"/>
              </w:rPr>
              <w:t>str1=</w:t>
            </w:r>
            <w:proofErr w:type="gramStart"/>
            <w:r w:rsidRPr="006C52C8">
              <w:rPr>
                <w:rFonts w:ascii="Times New Roman" w:hAnsi="Times New Roman" w:cs="Times New Roman"/>
              </w:rPr>
              <w:t>input(</w:t>
            </w:r>
            <w:proofErr w:type="gramEnd"/>
            <w:r w:rsidRPr="006C52C8">
              <w:rPr>
                <w:rFonts w:ascii="Times New Roman" w:hAnsi="Times New Roman" w:cs="Times New Roman"/>
              </w:rPr>
              <w:t>"Enter any string")</w:t>
            </w:r>
          </w:p>
          <w:p w14:paraId="57430C42" w14:textId="77777777" w:rsidR="006C52C8" w:rsidRPr="006C52C8" w:rsidRDefault="006C52C8" w:rsidP="006C52C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C52C8">
              <w:rPr>
                <w:rFonts w:ascii="Times New Roman" w:hAnsi="Times New Roman" w:cs="Times New Roman"/>
              </w:rPr>
              <w:t>str1=str1.lower()</w:t>
            </w:r>
          </w:p>
          <w:p w14:paraId="423A33D1" w14:textId="77777777" w:rsidR="006C52C8" w:rsidRPr="006C52C8" w:rsidRDefault="006C52C8" w:rsidP="006C52C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C52C8">
              <w:rPr>
                <w:rFonts w:ascii="Times New Roman" w:hAnsi="Times New Roman" w:cs="Times New Roman"/>
              </w:rPr>
              <w:t>v=c=n=0</w:t>
            </w:r>
          </w:p>
          <w:p w14:paraId="4DE2ABB9" w14:textId="77777777" w:rsidR="006C52C8" w:rsidRPr="006C52C8" w:rsidRDefault="006C52C8" w:rsidP="006C52C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C52C8">
              <w:rPr>
                <w:rFonts w:ascii="Times New Roman" w:hAnsi="Times New Roman" w:cs="Times New Roman"/>
              </w:rPr>
              <w:t xml:space="preserve">for </w:t>
            </w:r>
            <w:proofErr w:type="spellStart"/>
            <w:r w:rsidRPr="006C52C8">
              <w:rPr>
                <w:rFonts w:ascii="Times New Roman" w:hAnsi="Times New Roman" w:cs="Times New Roman"/>
              </w:rPr>
              <w:t>i</w:t>
            </w:r>
            <w:proofErr w:type="spellEnd"/>
            <w:r w:rsidRPr="006C52C8">
              <w:rPr>
                <w:rFonts w:ascii="Times New Roman" w:hAnsi="Times New Roman" w:cs="Times New Roman"/>
              </w:rPr>
              <w:t xml:space="preserve"> in str1:</w:t>
            </w:r>
          </w:p>
          <w:p w14:paraId="0BE2A709" w14:textId="77777777" w:rsidR="006C52C8" w:rsidRPr="006C52C8" w:rsidRDefault="006C52C8" w:rsidP="006C52C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C52C8">
              <w:rPr>
                <w:rFonts w:ascii="Times New Roman" w:hAnsi="Times New Roman" w:cs="Times New Roman"/>
              </w:rPr>
              <w:t xml:space="preserve">    </w:t>
            </w:r>
            <w:proofErr w:type="gramStart"/>
            <w:r w:rsidRPr="006C52C8">
              <w:rPr>
                <w:rFonts w:ascii="Times New Roman" w:hAnsi="Times New Roman" w:cs="Times New Roman"/>
              </w:rPr>
              <w:t>if(</w:t>
            </w:r>
            <w:proofErr w:type="spellStart"/>
            <w:proofErr w:type="gramEnd"/>
            <w:r w:rsidRPr="006C52C8">
              <w:rPr>
                <w:rFonts w:ascii="Times New Roman" w:hAnsi="Times New Roman" w:cs="Times New Roman"/>
              </w:rPr>
              <w:t>i</w:t>
            </w:r>
            <w:proofErr w:type="spellEnd"/>
            <w:r w:rsidRPr="006C52C8">
              <w:rPr>
                <w:rFonts w:ascii="Times New Roman" w:hAnsi="Times New Roman" w:cs="Times New Roman"/>
              </w:rPr>
              <w:t xml:space="preserve">=='a' or </w:t>
            </w:r>
            <w:proofErr w:type="spellStart"/>
            <w:r w:rsidRPr="006C52C8">
              <w:rPr>
                <w:rFonts w:ascii="Times New Roman" w:hAnsi="Times New Roman" w:cs="Times New Roman"/>
              </w:rPr>
              <w:t>i</w:t>
            </w:r>
            <w:proofErr w:type="spellEnd"/>
            <w:r w:rsidRPr="006C52C8">
              <w:rPr>
                <w:rFonts w:ascii="Times New Roman" w:hAnsi="Times New Roman" w:cs="Times New Roman"/>
              </w:rPr>
              <w:t>=='</w:t>
            </w:r>
            <w:proofErr w:type="spellStart"/>
            <w:r w:rsidRPr="006C52C8">
              <w:rPr>
                <w:rFonts w:ascii="Times New Roman" w:hAnsi="Times New Roman" w:cs="Times New Roman"/>
              </w:rPr>
              <w:t>i</w:t>
            </w:r>
            <w:proofErr w:type="spellEnd"/>
            <w:r w:rsidRPr="006C52C8">
              <w:rPr>
                <w:rFonts w:ascii="Times New Roman" w:hAnsi="Times New Roman" w:cs="Times New Roman"/>
              </w:rPr>
              <w:t xml:space="preserve">' or </w:t>
            </w:r>
            <w:proofErr w:type="spellStart"/>
            <w:r w:rsidRPr="006C52C8">
              <w:rPr>
                <w:rFonts w:ascii="Times New Roman" w:hAnsi="Times New Roman" w:cs="Times New Roman"/>
              </w:rPr>
              <w:t>i</w:t>
            </w:r>
            <w:proofErr w:type="spellEnd"/>
            <w:r w:rsidRPr="006C52C8">
              <w:rPr>
                <w:rFonts w:ascii="Times New Roman" w:hAnsi="Times New Roman" w:cs="Times New Roman"/>
              </w:rPr>
              <w:t xml:space="preserve">=='e' or </w:t>
            </w:r>
            <w:proofErr w:type="spellStart"/>
            <w:r w:rsidRPr="006C52C8">
              <w:rPr>
                <w:rFonts w:ascii="Times New Roman" w:hAnsi="Times New Roman" w:cs="Times New Roman"/>
              </w:rPr>
              <w:t>i</w:t>
            </w:r>
            <w:proofErr w:type="spellEnd"/>
            <w:r w:rsidRPr="006C52C8">
              <w:rPr>
                <w:rFonts w:ascii="Times New Roman" w:hAnsi="Times New Roman" w:cs="Times New Roman"/>
              </w:rPr>
              <w:t xml:space="preserve">=='o' or </w:t>
            </w:r>
            <w:proofErr w:type="spellStart"/>
            <w:r w:rsidRPr="006C52C8">
              <w:rPr>
                <w:rFonts w:ascii="Times New Roman" w:hAnsi="Times New Roman" w:cs="Times New Roman"/>
              </w:rPr>
              <w:t>i</w:t>
            </w:r>
            <w:proofErr w:type="spellEnd"/>
            <w:r w:rsidRPr="006C52C8">
              <w:rPr>
                <w:rFonts w:ascii="Times New Roman" w:hAnsi="Times New Roman" w:cs="Times New Roman"/>
              </w:rPr>
              <w:t>=='u'):</w:t>
            </w:r>
          </w:p>
          <w:p w14:paraId="112EBB0C" w14:textId="77777777" w:rsidR="006C52C8" w:rsidRPr="006C52C8" w:rsidRDefault="006C52C8" w:rsidP="006C52C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C52C8">
              <w:rPr>
                <w:rFonts w:ascii="Times New Roman" w:hAnsi="Times New Roman" w:cs="Times New Roman"/>
              </w:rPr>
              <w:lastRenderedPageBreak/>
              <w:t xml:space="preserve">        v=v+1</w:t>
            </w:r>
          </w:p>
          <w:p w14:paraId="48CA665E" w14:textId="77777777" w:rsidR="006C52C8" w:rsidRPr="006C52C8" w:rsidRDefault="006C52C8" w:rsidP="006C52C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C52C8">
              <w:rPr>
                <w:rFonts w:ascii="Times New Roman" w:hAnsi="Times New Roman" w:cs="Times New Roman"/>
              </w:rPr>
              <w:t xml:space="preserve">    </w:t>
            </w:r>
            <w:proofErr w:type="spellStart"/>
            <w:r w:rsidRPr="006C52C8">
              <w:rPr>
                <w:rFonts w:ascii="Times New Roman" w:hAnsi="Times New Roman" w:cs="Times New Roman"/>
              </w:rPr>
              <w:t>elif</w:t>
            </w:r>
            <w:proofErr w:type="spellEnd"/>
            <w:r w:rsidRPr="006C52C8">
              <w:rPr>
                <w:rFonts w:ascii="Times New Roman" w:hAnsi="Times New Roman" w:cs="Times New Roman"/>
              </w:rPr>
              <w:t>(</w:t>
            </w:r>
            <w:proofErr w:type="spellStart"/>
            <w:proofErr w:type="gramStart"/>
            <w:r w:rsidRPr="006C52C8">
              <w:rPr>
                <w:rFonts w:ascii="Times New Roman" w:hAnsi="Times New Roman" w:cs="Times New Roman"/>
              </w:rPr>
              <w:t>i.isdigit</w:t>
            </w:r>
            <w:proofErr w:type="spellEnd"/>
            <w:proofErr w:type="gramEnd"/>
            <w:r w:rsidRPr="006C52C8">
              <w:rPr>
                <w:rFonts w:ascii="Times New Roman" w:hAnsi="Times New Roman" w:cs="Times New Roman"/>
              </w:rPr>
              <w:t>()):</w:t>
            </w:r>
          </w:p>
          <w:p w14:paraId="17C60808" w14:textId="77777777" w:rsidR="006C52C8" w:rsidRPr="006C52C8" w:rsidRDefault="006C52C8" w:rsidP="006C52C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C52C8">
              <w:rPr>
                <w:rFonts w:ascii="Times New Roman" w:hAnsi="Times New Roman" w:cs="Times New Roman"/>
              </w:rPr>
              <w:t xml:space="preserve">        n=n+1</w:t>
            </w:r>
          </w:p>
          <w:p w14:paraId="232ED341" w14:textId="77777777" w:rsidR="006C52C8" w:rsidRPr="006C52C8" w:rsidRDefault="006C52C8" w:rsidP="006C52C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C52C8">
              <w:rPr>
                <w:rFonts w:ascii="Times New Roman" w:hAnsi="Times New Roman" w:cs="Times New Roman"/>
              </w:rPr>
              <w:t xml:space="preserve">    </w:t>
            </w:r>
            <w:proofErr w:type="spellStart"/>
            <w:proofErr w:type="gramStart"/>
            <w:r w:rsidRPr="006C52C8">
              <w:rPr>
                <w:rFonts w:ascii="Times New Roman" w:hAnsi="Times New Roman" w:cs="Times New Roman"/>
              </w:rPr>
              <w:t>elif</w:t>
            </w:r>
            <w:proofErr w:type="spellEnd"/>
            <w:r w:rsidRPr="006C52C8">
              <w:rPr>
                <w:rFonts w:ascii="Times New Roman" w:hAnsi="Times New Roman" w:cs="Times New Roman"/>
              </w:rPr>
              <w:t>(</w:t>
            </w:r>
            <w:proofErr w:type="spellStart"/>
            <w:proofErr w:type="gramEnd"/>
            <w:r w:rsidRPr="006C52C8">
              <w:rPr>
                <w:rFonts w:ascii="Times New Roman" w:hAnsi="Times New Roman" w:cs="Times New Roman"/>
              </w:rPr>
              <w:t>i</w:t>
            </w:r>
            <w:proofErr w:type="spellEnd"/>
            <w:r w:rsidRPr="006C52C8">
              <w:rPr>
                <w:rFonts w:ascii="Times New Roman" w:hAnsi="Times New Roman" w:cs="Times New Roman"/>
              </w:rPr>
              <w:t>==' '):</w:t>
            </w:r>
          </w:p>
          <w:p w14:paraId="566B2EDE" w14:textId="77777777" w:rsidR="006C52C8" w:rsidRPr="006C52C8" w:rsidRDefault="006C52C8" w:rsidP="006C52C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C52C8">
              <w:rPr>
                <w:rFonts w:ascii="Times New Roman" w:hAnsi="Times New Roman" w:cs="Times New Roman"/>
              </w:rPr>
              <w:t xml:space="preserve">        continue</w:t>
            </w:r>
          </w:p>
          <w:p w14:paraId="68F1D4B6" w14:textId="77777777" w:rsidR="006C52C8" w:rsidRPr="006C52C8" w:rsidRDefault="006C52C8" w:rsidP="006C52C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C52C8">
              <w:rPr>
                <w:rFonts w:ascii="Times New Roman" w:hAnsi="Times New Roman" w:cs="Times New Roman"/>
              </w:rPr>
              <w:t xml:space="preserve">    else:</w:t>
            </w:r>
          </w:p>
          <w:p w14:paraId="207A30B2" w14:textId="77777777" w:rsidR="006C52C8" w:rsidRPr="006C52C8" w:rsidRDefault="006C52C8" w:rsidP="006C52C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C52C8">
              <w:rPr>
                <w:rFonts w:ascii="Times New Roman" w:hAnsi="Times New Roman" w:cs="Times New Roman"/>
              </w:rPr>
              <w:t xml:space="preserve">        c=c+1</w:t>
            </w:r>
          </w:p>
          <w:p w14:paraId="0AAAE9B2" w14:textId="77777777" w:rsidR="006C52C8" w:rsidRPr="006C52C8" w:rsidRDefault="006C52C8" w:rsidP="006C52C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proofErr w:type="gramStart"/>
            <w:r w:rsidRPr="006C52C8">
              <w:rPr>
                <w:rFonts w:ascii="Times New Roman" w:hAnsi="Times New Roman" w:cs="Times New Roman"/>
              </w:rPr>
              <w:t>print(</w:t>
            </w:r>
            <w:proofErr w:type="gramEnd"/>
            <w:r w:rsidRPr="006C52C8">
              <w:rPr>
                <w:rFonts w:ascii="Times New Roman" w:hAnsi="Times New Roman" w:cs="Times New Roman"/>
              </w:rPr>
              <w:t>"</w:t>
            </w:r>
            <w:proofErr w:type="spellStart"/>
            <w:r w:rsidRPr="006C52C8">
              <w:rPr>
                <w:rFonts w:ascii="Times New Roman" w:hAnsi="Times New Roman" w:cs="Times New Roman"/>
              </w:rPr>
              <w:t>Vowel",v,"Numbers</w:t>
            </w:r>
            <w:proofErr w:type="spellEnd"/>
            <w:r w:rsidRPr="006C52C8">
              <w:rPr>
                <w:rFonts w:ascii="Times New Roman" w:hAnsi="Times New Roman" w:cs="Times New Roman"/>
              </w:rPr>
              <w:t xml:space="preserve"> ",</w:t>
            </w:r>
            <w:proofErr w:type="spellStart"/>
            <w:r w:rsidRPr="006C52C8">
              <w:rPr>
                <w:rFonts w:ascii="Times New Roman" w:hAnsi="Times New Roman" w:cs="Times New Roman"/>
              </w:rPr>
              <w:t>n,"Consonants</w:t>
            </w:r>
            <w:proofErr w:type="spellEnd"/>
            <w:r w:rsidRPr="006C52C8">
              <w:rPr>
                <w:rFonts w:ascii="Times New Roman" w:hAnsi="Times New Roman" w:cs="Times New Roman"/>
              </w:rPr>
              <w:t xml:space="preserve"> ",c)</w:t>
            </w:r>
          </w:p>
          <w:p w14:paraId="59D3FAA6" w14:textId="77777777" w:rsidR="006C52C8" w:rsidRPr="006C52C8" w:rsidRDefault="006C52C8" w:rsidP="006C52C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14:paraId="344399DB" w14:textId="77777777" w:rsidR="006C52C8" w:rsidRPr="006C52C8" w:rsidRDefault="006C52C8" w:rsidP="006C52C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14:paraId="20724173" w14:textId="77777777" w:rsidR="006C52C8" w:rsidRPr="006C52C8" w:rsidRDefault="006C52C8" w:rsidP="006C52C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14:paraId="5A4598EA" w14:textId="77777777" w:rsidR="006C52C8" w:rsidRPr="006C52C8" w:rsidRDefault="006C52C8" w:rsidP="006C52C8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14:paraId="32D92F9B" w14:textId="5BA5EF64" w:rsidR="006C52C8" w:rsidRPr="00DD337C" w:rsidRDefault="006C52C8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51042C64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lastRenderedPageBreak/>
              <w:t>[5]</w:t>
            </w:r>
          </w:p>
        </w:tc>
        <w:tc>
          <w:tcPr>
            <w:tcW w:w="582" w:type="dxa"/>
            <w:vAlign w:val="center"/>
          </w:tcPr>
          <w:p w14:paraId="2827E56D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913" w:type="dxa"/>
            <w:shd w:val="clear" w:color="auto" w:fill="auto"/>
            <w:vAlign w:val="center"/>
          </w:tcPr>
          <w:p w14:paraId="1D994C0F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Apply (L3)</w:t>
            </w:r>
          </w:p>
        </w:tc>
      </w:tr>
      <w:tr w:rsidR="00691B44" w:rsidRPr="00DD337C" w14:paraId="2C6CD1CC" w14:textId="77777777" w:rsidTr="00451B4F">
        <w:trPr>
          <w:trHeight w:val="377"/>
        </w:trPr>
        <w:tc>
          <w:tcPr>
            <w:tcW w:w="321" w:type="dxa"/>
            <w:shd w:val="clear" w:color="auto" w:fill="auto"/>
            <w:vAlign w:val="center"/>
          </w:tcPr>
          <w:p w14:paraId="4833728D" w14:textId="77777777" w:rsidR="00691B44" w:rsidRPr="00DD337C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321" w:type="dxa"/>
            <w:shd w:val="clear" w:color="auto" w:fill="auto"/>
            <w:vAlign w:val="center"/>
          </w:tcPr>
          <w:p w14:paraId="78BE66A2" w14:textId="77777777" w:rsidR="00691B44" w:rsidRPr="00DD337C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666" w:type="dxa"/>
            <w:gridSpan w:val="3"/>
            <w:shd w:val="clear" w:color="auto" w:fill="auto"/>
            <w:vAlign w:val="center"/>
          </w:tcPr>
          <w:p w14:paraId="2BA3BF48" w14:textId="77777777" w:rsidR="00691B44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xplain </w:t>
            </w:r>
            <w:r w:rsidRPr="00267C11">
              <w:rPr>
                <w:rFonts w:ascii="Times New Roman" w:hAnsi="Times New Roman" w:cs="Times New Roman"/>
              </w:rPr>
              <w:t>loops in python</w:t>
            </w:r>
            <w:r>
              <w:rPr>
                <w:rFonts w:ascii="Times New Roman" w:hAnsi="Times New Roman" w:cs="Times New Roman"/>
              </w:rPr>
              <w:t xml:space="preserve">. Implement a </w:t>
            </w:r>
            <w:proofErr w:type="spellStart"/>
            <w:r>
              <w:rPr>
                <w:rFonts w:ascii="Times New Roman" w:hAnsi="Times New Roman" w:cs="Times New Roman"/>
              </w:rPr>
              <w:t>programusing</w:t>
            </w:r>
            <w:proofErr w:type="spellEnd"/>
            <w:r w:rsidRPr="00267C11">
              <w:rPr>
                <w:rFonts w:ascii="Times New Roman" w:hAnsi="Times New Roman" w:cs="Times New Roman"/>
              </w:rPr>
              <w:t xml:space="preserve"> loop to display elements from a given list present at odd index positions</w:t>
            </w:r>
            <w:r>
              <w:rPr>
                <w:rFonts w:ascii="Times New Roman" w:hAnsi="Times New Roman" w:cs="Times New Roman"/>
              </w:rPr>
              <w:t>.</w:t>
            </w:r>
          </w:p>
          <w:p w14:paraId="09A907EF" w14:textId="77777777" w:rsidR="00550B7F" w:rsidRDefault="00550B7F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lution:</w:t>
            </w:r>
          </w:p>
          <w:p w14:paraId="6C6C89EC" w14:textId="77777777" w:rsidR="00550B7F" w:rsidRPr="00550B7F" w:rsidRDefault="00550B7F" w:rsidP="00550B7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550B7F">
              <w:rPr>
                <w:rFonts w:ascii="Times New Roman" w:hAnsi="Times New Roman" w:cs="Times New Roman"/>
              </w:rPr>
              <w:t>l</w:t>
            </w:r>
            <w:proofErr w:type="gramStart"/>
            <w:r w:rsidRPr="00550B7F">
              <w:rPr>
                <w:rFonts w:ascii="Times New Roman" w:hAnsi="Times New Roman" w:cs="Times New Roman"/>
              </w:rPr>
              <w:t>=[</w:t>
            </w:r>
            <w:proofErr w:type="gramEnd"/>
            <w:r w:rsidRPr="00550B7F">
              <w:rPr>
                <w:rFonts w:ascii="Times New Roman" w:hAnsi="Times New Roman" w:cs="Times New Roman"/>
              </w:rPr>
              <w:t>1,2,3,4,5,6,6,7,8]</w:t>
            </w:r>
          </w:p>
          <w:p w14:paraId="1AF40FFC" w14:textId="77777777" w:rsidR="00550B7F" w:rsidRPr="00550B7F" w:rsidRDefault="00550B7F" w:rsidP="00550B7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550B7F">
              <w:rPr>
                <w:rFonts w:ascii="Times New Roman" w:hAnsi="Times New Roman" w:cs="Times New Roman"/>
              </w:rPr>
              <w:t xml:space="preserve">for </w:t>
            </w:r>
            <w:proofErr w:type="spellStart"/>
            <w:r w:rsidRPr="00550B7F">
              <w:rPr>
                <w:rFonts w:ascii="Times New Roman" w:hAnsi="Times New Roman" w:cs="Times New Roman"/>
              </w:rPr>
              <w:t>i</w:t>
            </w:r>
            <w:proofErr w:type="spellEnd"/>
            <w:r w:rsidRPr="00550B7F">
              <w:rPr>
                <w:rFonts w:ascii="Times New Roman" w:hAnsi="Times New Roman" w:cs="Times New Roman"/>
              </w:rPr>
              <w:t xml:space="preserve"> in range(</w:t>
            </w:r>
            <w:proofErr w:type="gramStart"/>
            <w:r w:rsidRPr="00550B7F">
              <w:rPr>
                <w:rFonts w:ascii="Times New Roman" w:hAnsi="Times New Roman" w:cs="Times New Roman"/>
              </w:rPr>
              <w:t>1,len</w:t>
            </w:r>
            <w:proofErr w:type="gramEnd"/>
            <w:r w:rsidRPr="00550B7F">
              <w:rPr>
                <w:rFonts w:ascii="Times New Roman" w:hAnsi="Times New Roman" w:cs="Times New Roman"/>
              </w:rPr>
              <w:t>(l),2):</w:t>
            </w:r>
          </w:p>
          <w:p w14:paraId="3B7445C5" w14:textId="2015E3BB" w:rsidR="00550B7F" w:rsidRPr="00DD337C" w:rsidRDefault="00550B7F" w:rsidP="00550B7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550B7F">
              <w:rPr>
                <w:rFonts w:ascii="Times New Roman" w:hAnsi="Times New Roman" w:cs="Times New Roman"/>
              </w:rPr>
              <w:t xml:space="preserve">    print(l[</w:t>
            </w:r>
            <w:proofErr w:type="spellStart"/>
            <w:r w:rsidRPr="00550B7F">
              <w:rPr>
                <w:rFonts w:ascii="Times New Roman" w:hAnsi="Times New Roman" w:cs="Times New Roman"/>
              </w:rPr>
              <w:t>i</w:t>
            </w:r>
            <w:proofErr w:type="spellEnd"/>
            <w:r w:rsidRPr="00550B7F">
              <w:rPr>
                <w:rFonts w:ascii="Times New Roman" w:hAnsi="Times New Roman" w:cs="Times New Roman"/>
              </w:rPr>
              <w:t>])</w:t>
            </w:r>
          </w:p>
        </w:tc>
        <w:tc>
          <w:tcPr>
            <w:tcW w:w="643" w:type="dxa"/>
            <w:shd w:val="clear" w:color="auto" w:fill="auto"/>
            <w:vAlign w:val="center"/>
          </w:tcPr>
          <w:p w14:paraId="76A56636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[5]</w:t>
            </w:r>
          </w:p>
        </w:tc>
        <w:tc>
          <w:tcPr>
            <w:tcW w:w="582" w:type="dxa"/>
            <w:vAlign w:val="center"/>
          </w:tcPr>
          <w:p w14:paraId="424F290B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913" w:type="dxa"/>
            <w:shd w:val="clear" w:color="auto" w:fill="auto"/>
            <w:vAlign w:val="center"/>
          </w:tcPr>
          <w:p w14:paraId="71E6558C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Apply (L3)</w:t>
            </w:r>
          </w:p>
        </w:tc>
      </w:tr>
      <w:tr w:rsidR="00691B44" w:rsidRPr="00DD337C" w14:paraId="6127505F" w14:textId="77777777" w:rsidTr="00451B4F">
        <w:trPr>
          <w:trHeight w:val="117"/>
        </w:trPr>
        <w:tc>
          <w:tcPr>
            <w:tcW w:w="7308" w:type="dxa"/>
            <w:gridSpan w:val="5"/>
            <w:shd w:val="clear" w:color="auto" w:fill="D9D9D9"/>
            <w:vAlign w:val="center"/>
          </w:tcPr>
          <w:p w14:paraId="65B9555A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  <w:b/>
              </w:rPr>
              <w:t>SECTION D (Attempt any one question) Long answer</w:t>
            </w:r>
          </w:p>
        </w:tc>
        <w:tc>
          <w:tcPr>
            <w:tcW w:w="643" w:type="dxa"/>
            <w:shd w:val="clear" w:color="auto" w:fill="D9D9D9"/>
            <w:vAlign w:val="center"/>
          </w:tcPr>
          <w:p w14:paraId="120C3A29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D337C">
              <w:rPr>
                <w:rFonts w:ascii="Times New Roman" w:hAnsi="Times New Roman" w:cs="Times New Roman"/>
                <w:b/>
                <w:sz w:val="20"/>
                <w:szCs w:val="20"/>
              </w:rPr>
              <w:t>[5]</w:t>
            </w:r>
          </w:p>
        </w:tc>
        <w:tc>
          <w:tcPr>
            <w:tcW w:w="582" w:type="dxa"/>
            <w:shd w:val="clear" w:color="auto" w:fill="D9D9D9"/>
            <w:vAlign w:val="center"/>
          </w:tcPr>
          <w:p w14:paraId="7A1FEFE9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913" w:type="dxa"/>
            <w:shd w:val="clear" w:color="auto" w:fill="D9D9D9"/>
            <w:vAlign w:val="center"/>
          </w:tcPr>
          <w:p w14:paraId="3643C69D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691B44" w:rsidRPr="00DD337C" w14:paraId="20BA483F" w14:textId="77777777" w:rsidTr="00451B4F">
        <w:trPr>
          <w:trHeight w:val="117"/>
        </w:trPr>
        <w:tc>
          <w:tcPr>
            <w:tcW w:w="321" w:type="dxa"/>
            <w:shd w:val="clear" w:color="auto" w:fill="auto"/>
            <w:vAlign w:val="center"/>
          </w:tcPr>
          <w:p w14:paraId="3C433676" w14:textId="77777777" w:rsidR="00691B44" w:rsidRPr="00DD337C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321" w:type="dxa"/>
            <w:shd w:val="clear" w:color="auto" w:fill="auto"/>
            <w:vAlign w:val="center"/>
          </w:tcPr>
          <w:p w14:paraId="798D208F" w14:textId="77777777" w:rsidR="00691B44" w:rsidRPr="00DD337C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666" w:type="dxa"/>
            <w:gridSpan w:val="3"/>
            <w:shd w:val="clear" w:color="auto" w:fill="auto"/>
            <w:vAlign w:val="center"/>
          </w:tcPr>
          <w:p w14:paraId="5B3B1375" w14:textId="77777777" w:rsidR="00691B44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mplement the program in</w:t>
            </w:r>
            <w:r w:rsidRPr="00DD337C">
              <w:rPr>
                <w:rFonts w:ascii="Times New Roman" w:hAnsi="Times New Roman" w:cs="Times New Roman"/>
              </w:rPr>
              <w:t xml:space="preserve"> python to reverse a string</w:t>
            </w:r>
            <w:r>
              <w:rPr>
                <w:rFonts w:ascii="Times New Roman" w:hAnsi="Times New Roman" w:cs="Times New Roman"/>
              </w:rPr>
              <w:t xml:space="preserve"> without using python function.</w:t>
            </w:r>
          </w:p>
          <w:p w14:paraId="59E35124" w14:textId="77777777" w:rsidR="009847A7" w:rsidRDefault="009847A7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lution:</w:t>
            </w:r>
          </w:p>
          <w:p w14:paraId="7A691242" w14:textId="77777777" w:rsidR="009847A7" w:rsidRDefault="009847A7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14:paraId="78B7FA1C" w14:textId="77777777" w:rsidR="009847A7" w:rsidRPr="009847A7" w:rsidRDefault="009847A7" w:rsidP="00922C8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9847A7">
              <w:rPr>
                <w:rFonts w:ascii="Times New Roman" w:hAnsi="Times New Roman" w:cs="Times New Roman"/>
                <w:sz w:val="24"/>
              </w:rPr>
              <w:t>def reverse(s):</w:t>
            </w:r>
          </w:p>
          <w:p w14:paraId="4502EE32" w14:textId="77777777" w:rsidR="009847A7" w:rsidRPr="009847A7" w:rsidRDefault="009847A7" w:rsidP="00922C8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9847A7">
              <w:rPr>
                <w:rFonts w:ascii="Times New Roman" w:hAnsi="Times New Roman" w:cs="Times New Roman"/>
                <w:sz w:val="24"/>
              </w:rPr>
              <w:t>    str = ""</w:t>
            </w:r>
          </w:p>
          <w:p w14:paraId="1C78CEE8" w14:textId="77777777" w:rsidR="009847A7" w:rsidRPr="009847A7" w:rsidRDefault="009847A7" w:rsidP="00922C8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9847A7">
              <w:rPr>
                <w:rFonts w:ascii="Times New Roman" w:hAnsi="Times New Roman" w:cs="Times New Roman"/>
                <w:sz w:val="24"/>
              </w:rPr>
              <w:t xml:space="preserve">    for </w:t>
            </w:r>
            <w:proofErr w:type="spellStart"/>
            <w:r w:rsidRPr="009847A7">
              <w:rPr>
                <w:rFonts w:ascii="Times New Roman" w:hAnsi="Times New Roman" w:cs="Times New Roman"/>
                <w:sz w:val="24"/>
              </w:rPr>
              <w:t>i</w:t>
            </w:r>
            <w:proofErr w:type="spellEnd"/>
            <w:r w:rsidRPr="009847A7">
              <w:rPr>
                <w:rFonts w:ascii="Times New Roman" w:hAnsi="Times New Roman" w:cs="Times New Roman"/>
                <w:sz w:val="24"/>
              </w:rPr>
              <w:t xml:space="preserve"> in s:</w:t>
            </w:r>
          </w:p>
          <w:p w14:paraId="61A64C7B" w14:textId="77777777" w:rsidR="009847A7" w:rsidRPr="009847A7" w:rsidRDefault="009847A7" w:rsidP="00922C8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9847A7">
              <w:rPr>
                <w:rFonts w:ascii="Times New Roman" w:hAnsi="Times New Roman" w:cs="Times New Roman"/>
                <w:sz w:val="24"/>
              </w:rPr>
              <w:t xml:space="preserve">        str = </w:t>
            </w:r>
            <w:proofErr w:type="spellStart"/>
            <w:r w:rsidRPr="009847A7">
              <w:rPr>
                <w:rFonts w:ascii="Times New Roman" w:hAnsi="Times New Roman" w:cs="Times New Roman"/>
                <w:sz w:val="24"/>
              </w:rPr>
              <w:t>i</w:t>
            </w:r>
            <w:proofErr w:type="spellEnd"/>
            <w:r w:rsidRPr="009847A7">
              <w:rPr>
                <w:rFonts w:ascii="Times New Roman" w:hAnsi="Times New Roman" w:cs="Times New Roman"/>
                <w:sz w:val="24"/>
              </w:rPr>
              <w:t xml:space="preserve"> + str</w:t>
            </w:r>
          </w:p>
          <w:p w14:paraId="43D0FF59" w14:textId="695C8397" w:rsidR="009847A7" w:rsidRDefault="009847A7" w:rsidP="00922C8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9847A7">
              <w:rPr>
                <w:rFonts w:ascii="Times New Roman" w:hAnsi="Times New Roman" w:cs="Times New Roman"/>
                <w:sz w:val="24"/>
              </w:rPr>
              <w:t>    return str</w:t>
            </w:r>
          </w:p>
          <w:p w14:paraId="1D312747" w14:textId="4B589C2A" w:rsidR="00C86B3E" w:rsidRDefault="00C86B3E" w:rsidP="00922C8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</w:p>
          <w:p w14:paraId="216BCD6D" w14:textId="0D51DA08" w:rsidR="003F1109" w:rsidRDefault="003F1109" w:rsidP="00922C8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or </w:t>
            </w:r>
          </w:p>
          <w:p w14:paraId="182616BC" w14:textId="77777777" w:rsidR="003F1109" w:rsidRDefault="003F1109" w:rsidP="00922C8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</w:p>
          <w:p w14:paraId="5CE61408" w14:textId="77777777" w:rsidR="00C86B3E" w:rsidRPr="00C86B3E" w:rsidRDefault="00C86B3E" w:rsidP="006B66B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C86B3E">
              <w:rPr>
                <w:rFonts w:ascii="Times New Roman" w:hAnsi="Times New Roman" w:cs="Times New Roman"/>
              </w:rPr>
              <w:t>def reverse(string):</w:t>
            </w:r>
          </w:p>
          <w:p w14:paraId="019B52D9" w14:textId="77777777" w:rsidR="00C86B3E" w:rsidRPr="00C86B3E" w:rsidRDefault="00C86B3E" w:rsidP="006B66B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C86B3E">
              <w:rPr>
                <w:rFonts w:ascii="Times New Roman" w:hAnsi="Times New Roman" w:cs="Times New Roman"/>
              </w:rPr>
              <w:t>    string = string</w:t>
            </w:r>
            <w:proofErr w:type="gramStart"/>
            <w:r w:rsidRPr="00C86B3E">
              <w:rPr>
                <w:rFonts w:ascii="Times New Roman" w:hAnsi="Times New Roman" w:cs="Times New Roman"/>
              </w:rPr>
              <w:t>[::</w:t>
            </w:r>
            <w:proofErr w:type="gramEnd"/>
            <w:r w:rsidRPr="00C86B3E">
              <w:rPr>
                <w:rFonts w:ascii="Times New Roman" w:hAnsi="Times New Roman" w:cs="Times New Roman"/>
              </w:rPr>
              <w:t>-1]</w:t>
            </w:r>
          </w:p>
          <w:p w14:paraId="3EC5FD70" w14:textId="77777777" w:rsidR="00C86B3E" w:rsidRPr="00C86B3E" w:rsidRDefault="00C86B3E" w:rsidP="006B66B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C86B3E">
              <w:rPr>
                <w:rFonts w:ascii="Times New Roman" w:hAnsi="Times New Roman" w:cs="Times New Roman"/>
              </w:rPr>
              <w:t>    return string</w:t>
            </w:r>
          </w:p>
          <w:p w14:paraId="3870FC25" w14:textId="77777777" w:rsidR="00C86B3E" w:rsidRPr="009847A7" w:rsidRDefault="00C86B3E" w:rsidP="00922C8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</w:p>
          <w:p w14:paraId="36270A08" w14:textId="00ACA601" w:rsidR="009847A7" w:rsidRPr="00DD337C" w:rsidRDefault="009847A7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12B8A6F5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[5]</w:t>
            </w:r>
          </w:p>
        </w:tc>
        <w:tc>
          <w:tcPr>
            <w:tcW w:w="582" w:type="dxa"/>
            <w:vAlign w:val="center"/>
          </w:tcPr>
          <w:p w14:paraId="50E9B482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913" w:type="dxa"/>
            <w:shd w:val="clear" w:color="auto" w:fill="auto"/>
            <w:vAlign w:val="center"/>
          </w:tcPr>
          <w:p w14:paraId="30BEBF36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Apply (L3)</w:t>
            </w:r>
          </w:p>
        </w:tc>
      </w:tr>
      <w:tr w:rsidR="00691B44" w:rsidRPr="00DD337C" w14:paraId="35CE1B8A" w14:textId="77777777" w:rsidTr="00451B4F">
        <w:trPr>
          <w:trHeight w:val="483"/>
        </w:trPr>
        <w:tc>
          <w:tcPr>
            <w:tcW w:w="321" w:type="dxa"/>
            <w:shd w:val="clear" w:color="auto" w:fill="auto"/>
            <w:vAlign w:val="center"/>
          </w:tcPr>
          <w:p w14:paraId="25725342" w14:textId="77777777" w:rsidR="00691B44" w:rsidRPr="00DD337C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321" w:type="dxa"/>
            <w:shd w:val="clear" w:color="auto" w:fill="auto"/>
            <w:vAlign w:val="center"/>
          </w:tcPr>
          <w:p w14:paraId="2DF0D18F" w14:textId="77777777" w:rsidR="00691B44" w:rsidRPr="00DD337C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666" w:type="dxa"/>
            <w:gridSpan w:val="3"/>
            <w:shd w:val="clear" w:color="auto" w:fill="auto"/>
            <w:vAlign w:val="center"/>
          </w:tcPr>
          <w:p w14:paraId="5CC3C4D2" w14:textId="7A7F42A4" w:rsidR="00691B44" w:rsidRDefault="00691B44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A37709">
              <w:rPr>
                <w:rFonts w:ascii="Times New Roman" w:hAnsi="Times New Roman" w:cs="Times New Roman"/>
              </w:rPr>
              <w:t>Implement</w:t>
            </w:r>
            <w:r>
              <w:rPr>
                <w:rFonts w:ascii="Times New Roman" w:hAnsi="Times New Roman" w:cs="Times New Roman"/>
              </w:rPr>
              <w:t>th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A37709">
              <w:rPr>
                <w:rFonts w:ascii="Times New Roman" w:hAnsi="Times New Roman" w:cs="Times New Roman"/>
              </w:rPr>
              <w:t>program</w:t>
            </w:r>
            <w:r>
              <w:rPr>
                <w:rFonts w:ascii="Times New Roman" w:hAnsi="Times New Roman" w:cs="Times New Roman"/>
              </w:rPr>
              <w:t xml:space="preserve"> in python</w:t>
            </w:r>
            <w:r w:rsidRPr="00A37709">
              <w:rPr>
                <w:rFonts w:ascii="Times New Roman" w:hAnsi="Times New Roman" w:cs="Times New Roman"/>
              </w:rPr>
              <w:t xml:space="preserve"> to display all prime numbers </w:t>
            </w:r>
            <w:r>
              <w:rPr>
                <w:rFonts w:ascii="Times New Roman" w:hAnsi="Times New Roman" w:cs="Times New Roman"/>
              </w:rPr>
              <w:t>from 1 to 100 using function.</w:t>
            </w:r>
          </w:p>
          <w:p w14:paraId="7F2C74C0" w14:textId="56DF1EFF" w:rsidR="004378FE" w:rsidRDefault="004378FE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lution:</w:t>
            </w:r>
          </w:p>
          <w:p w14:paraId="48B4F6ED" w14:textId="77777777" w:rsidR="004378FE" w:rsidRDefault="004378FE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14:paraId="068EEB26" w14:textId="77777777" w:rsidR="00617BE2" w:rsidRPr="00617BE2" w:rsidRDefault="00617BE2" w:rsidP="00617BE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17BE2">
              <w:rPr>
                <w:rFonts w:ascii="Times New Roman" w:hAnsi="Times New Roman" w:cs="Times New Roman"/>
              </w:rPr>
              <w:t xml:space="preserve">def </w:t>
            </w:r>
            <w:proofErr w:type="spellStart"/>
            <w:r w:rsidRPr="00617BE2">
              <w:rPr>
                <w:rFonts w:ascii="Times New Roman" w:hAnsi="Times New Roman" w:cs="Times New Roman"/>
              </w:rPr>
              <w:t>checkPrime</w:t>
            </w:r>
            <w:proofErr w:type="spellEnd"/>
            <w:r w:rsidRPr="00617BE2">
              <w:rPr>
                <w:rFonts w:ascii="Times New Roman" w:hAnsi="Times New Roman" w:cs="Times New Roman"/>
              </w:rPr>
              <w:t>(num):</w:t>
            </w:r>
          </w:p>
          <w:p w14:paraId="33DFD24B" w14:textId="77777777" w:rsidR="00617BE2" w:rsidRPr="00617BE2" w:rsidRDefault="00617BE2" w:rsidP="00617BE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14:paraId="2C9357A5" w14:textId="77777777" w:rsidR="00617BE2" w:rsidRPr="00617BE2" w:rsidRDefault="00617BE2" w:rsidP="00617BE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17BE2">
              <w:rPr>
                <w:rFonts w:ascii="Times New Roman" w:hAnsi="Times New Roman" w:cs="Times New Roman"/>
              </w:rPr>
              <w:t xml:space="preserve">    #  0, 1 and negative numbers are not prime</w:t>
            </w:r>
          </w:p>
          <w:p w14:paraId="2B962AF6" w14:textId="77777777" w:rsidR="00617BE2" w:rsidRPr="00617BE2" w:rsidRDefault="00617BE2" w:rsidP="00617BE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17BE2">
              <w:rPr>
                <w:rFonts w:ascii="Times New Roman" w:hAnsi="Times New Roman" w:cs="Times New Roman"/>
              </w:rPr>
              <w:t xml:space="preserve">    if num &lt; 2:</w:t>
            </w:r>
          </w:p>
          <w:p w14:paraId="3AFAE6ED" w14:textId="77777777" w:rsidR="00617BE2" w:rsidRPr="00617BE2" w:rsidRDefault="00617BE2" w:rsidP="00617BE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17BE2">
              <w:rPr>
                <w:rFonts w:ascii="Times New Roman" w:hAnsi="Times New Roman" w:cs="Times New Roman"/>
              </w:rPr>
              <w:t xml:space="preserve">        return 0</w:t>
            </w:r>
          </w:p>
          <w:p w14:paraId="4679D77B" w14:textId="77777777" w:rsidR="00617BE2" w:rsidRPr="00617BE2" w:rsidRDefault="00617BE2" w:rsidP="00617BE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17BE2">
              <w:rPr>
                <w:rFonts w:ascii="Times New Roman" w:hAnsi="Times New Roman" w:cs="Times New Roman"/>
              </w:rPr>
              <w:t xml:space="preserve">    else:</w:t>
            </w:r>
          </w:p>
          <w:p w14:paraId="2FFD2885" w14:textId="77777777" w:rsidR="00617BE2" w:rsidRPr="00617BE2" w:rsidRDefault="00617BE2" w:rsidP="00617BE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17BE2">
              <w:rPr>
                <w:rFonts w:ascii="Times New Roman" w:hAnsi="Times New Roman" w:cs="Times New Roman"/>
              </w:rPr>
              <w:t xml:space="preserve">        x = num // 2</w:t>
            </w:r>
          </w:p>
          <w:p w14:paraId="1E083017" w14:textId="77777777" w:rsidR="00617BE2" w:rsidRPr="00617BE2" w:rsidRDefault="00617BE2" w:rsidP="00617BE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17BE2">
              <w:rPr>
                <w:rFonts w:ascii="Times New Roman" w:hAnsi="Times New Roman" w:cs="Times New Roman"/>
              </w:rPr>
              <w:t xml:space="preserve">        for j in </w:t>
            </w:r>
            <w:proofErr w:type="gramStart"/>
            <w:r w:rsidRPr="00617BE2">
              <w:rPr>
                <w:rFonts w:ascii="Times New Roman" w:hAnsi="Times New Roman" w:cs="Times New Roman"/>
              </w:rPr>
              <w:t>range(</w:t>
            </w:r>
            <w:proofErr w:type="gramEnd"/>
            <w:r w:rsidRPr="00617BE2">
              <w:rPr>
                <w:rFonts w:ascii="Times New Roman" w:hAnsi="Times New Roman" w:cs="Times New Roman"/>
              </w:rPr>
              <w:t>2, x + 1):</w:t>
            </w:r>
          </w:p>
          <w:p w14:paraId="3B29978E" w14:textId="77777777" w:rsidR="00617BE2" w:rsidRPr="00617BE2" w:rsidRDefault="00617BE2" w:rsidP="00617BE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17BE2">
              <w:rPr>
                <w:rFonts w:ascii="Times New Roman" w:hAnsi="Times New Roman" w:cs="Times New Roman"/>
              </w:rPr>
              <w:t xml:space="preserve">            if num % j == 0:</w:t>
            </w:r>
          </w:p>
          <w:p w14:paraId="45A7FB14" w14:textId="77777777" w:rsidR="00617BE2" w:rsidRPr="00617BE2" w:rsidRDefault="00617BE2" w:rsidP="00617BE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17BE2">
              <w:rPr>
                <w:rFonts w:ascii="Times New Roman" w:hAnsi="Times New Roman" w:cs="Times New Roman"/>
              </w:rPr>
              <w:t xml:space="preserve">                return 0</w:t>
            </w:r>
          </w:p>
          <w:p w14:paraId="5857F599" w14:textId="77777777" w:rsidR="00617BE2" w:rsidRPr="00617BE2" w:rsidRDefault="00617BE2" w:rsidP="00617BE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14:paraId="4175C56D" w14:textId="77777777" w:rsidR="00617BE2" w:rsidRPr="00617BE2" w:rsidRDefault="00617BE2" w:rsidP="00617BE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17BE2">
              <w:rPr>
                <w:rFonts w:ascii="Times New Roman" w:hAnsi="Times New Roman" w:cs="Times New Roman"/>
              </w:rPr>
              <w:t xml:space="preserve">    # the number would be prime if we reach here</w:t>
            </w:r>
          </w:p>
          <w:p w14:paraId="5E23AE14" w14:textId="77777777" w:rsidR="00617BE2" w:rsidRPr="00617BE2" w:rsidRDefault="00617BE2" w:rsidP="00617BE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17BE2">
              <w:rPr>
                <w:rFonts w:ascii="Times New Roman" w:hAnsi="Times New Roman" w:cs="Times New Roman"/>
              </w:rPr>
              <w:t xml:space="preserve">    return 1</w:t>
            </w:r>
          </w:p>
          <w:p w14:paraId="19DA1A0C" w14:textId="77777777" w:rsidR="00617BE2" w:rsidRPr="00617BE2" w:rsidRDefault="00617BE2" w:rsidP="00617BE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14:paraId="5F25FD99" w14:textId="77777777" w:rsidR="00617BE2" w:rsidRPr="00617BE2" w:rsidRDefault="00617BE2" w:rsidP="00617BE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14:paraId="4F7EBC1C" w14:textId="77777777" w:rsidR="00617BE2" w:rsidRPr="00617BE2" w:rsidRDefault="00617BE2" w:rsidP="00617BE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17BE2">
              <w:rPr>
                <w:rFonts w:ascii="Times New Roman" w:hAnsi="Times New Roman" w:cs="Times New Roman"/>
              </w:rPr>
              <w:t>a, b = 1, 100</w:t>
            </w:r>
          </w:p>
          <w:p w14:paraId="4C035CBB" w14:textId="77777777" w:rsidR="00617BE2" w:rsidRPr="00617BE2" w:rsidRDefault="00617BE2" w:rsidP="00617BE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17BE2">
              <w:rPr>
                <w:rFonts w:ascii="Times New Roman" w:hAnsi="Times New Roman" w:cs="Times New Roman"/>
              </w:rPr>
              <w:t xml:space="preserve">for </w:t>
            </w:r>
            <w:proofErr w:type="spellStart"/>
            <w:r w:rsidRPr="00617BE2">
              <w:rPr>
                <w:rFonts w:ascii="Times New Roman" w:hAnsi="Times New Roman" w:cs="Times New Roman"/>
              </w:rPr>
              <w:t>i</w:t>
            </w:r>
            <w:proofErr w:type="spellEnd"/>
            <w:r w:rsidRPr="00617BE2">
              <w:rPr>
                <w:rFonts w:ascii="Times New Roman" w:hAnsi="Times New Roman" w:cs="Times New Roman"/>
              </w:rPr>
              <w:t xml:space="preserve"> in </w:t>
            </w:r>
            <w:proofErr w:type="gramStart"/>
            <w:r w:rsidRPr="00617BE2">
              <w:rPr>
                <w:rFonts w:ascii="Times New Roman" w:hAnsi="Times New Roman" w:cs="Times New Roman"/>
              </w:rPr>
              <w:t>range(</w:t>
            </w:r>
            <w:proofErr w:type="gramEnd"/>
            <w:r w:rsidRPr="00617BE2">
              <w:rPr>
                <w:rFonts w:ascii="Times New Roman" w:hAnsi="Times New Roman" w:cs="Times New Roman"/>
              </w:rPr>
              <w:t>a, b + 1):</w:t>
            </w:r>
          </w:p>
          <w:p w14:paraId="3809549D" w14:textId="77777777" w:rsidR="00617BE2" w:rsidRPr="00617BE2" w:rsidRDefault="00617BE2" w:rsidP="00617BE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17BE2">
              <w:rPr>
                <w:rFonts w:ascii="Times New Roman" w:hAnsi="Times New Roman" w:cs="Times New Roman"/>
              </w:rPr>
              <w:lastRenderedPageBreak/>
              <w:t xml:space="preserve">    if </w:t>
            </w:r>
            <w:proofErr w:type="spellStart"/>
            <w:r w:rsidRPr="00617BE2">
              <w:rPr>
                <w:rFonts w:ascii="Times New Roman" w:hAnsi="Times New Roman" w:cs="Times New Roman"/>
              </w:rPr>
              <w:t>checkPrime</w:t>
            </w:r>
            <w:proofErr w:type="spellEnd"/>
            <w:r w:rsidRPr="00617BE2">
              <w:rPr>
                <w:rFonts w:ascii="Times New Roman" w:hAnsi="Times New Roman" w:cs="Times New Roman"/>
              </w:rPr>
              <w:t>(</w:t>
            </w:r>
            <w:proofErr w:type="spellStart"/>
            <w:r w:rsidRPr="00617BE2">
              <w:rPr>
                <w:rFonts w:ascii="Times New Roman" w:hAnsi="Times New Roman" w:cs="Times New Roman"/>
              </w:rPr>
              <w:t>i</w:t>
            </w:r>
            <w:proofErr w:type="spellEnd"/>
            <w:r w:rsidRPr="00617BE2">
              <w:rPr>
                <w:rFonts w:ascii="Times New Roman" w:hAnsi="Times New Roman" w:cs="Times New Roman"/>
              </w:rPr>
              <w:t>):</w:t>
            </w:r>
          </w:p>
          <w:p w14:paraId="29755E01" w14:textId="58FFED57" w:rsidR="00617BE2" w:rsidRDefault="00617BE2" w:rsidP="00617BE2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17BE2">
              <w:rPr>
                <w:rFonts w:ascii="Times New Roman" w:hAnsi="Times New Roman" w:cs="Times New Roman"/>
              </w:rPr>
              <w:t xml:space="preserve">        </w:t>
            </w:r>
            <w:proofErr w:type="gramStart"/>
            <w:r w:rsidRPr="00617BE2">
              <w:rPr>
                <w:rFonts w:ascii="Times New Roman" w:hAnsi="Times New Roman" w:cs="Times New Roman"/>
              </w:rPr>
              <w:t>print(</w:t>
            </w:r>
            <w:proofErr w:type="spellStart"/>
            <w:proofErr w:type="gramEnd"/>
            <w:r w:rsidRPr="00617BE2">
              <w:rPr>
                <w:rFonts w:ascii="Times New Roman" w:hAnsi="Times New Roman" w:cs="Times New Roman"/>
              </w:rPr>
              <w:t>i</w:t>
            </w:r>
            <w:proofErr w:type="spellEnd"/>
            <w:r w:rsidRPr="00617BE2">
              <w:rPr>
                <w:rFonts w:ascii="Times New Roman" w:hAnsi="Times New Roman" w:cs="Times New Roman"/>
              </w:rPr>
              <w:t>, end=" ")</w:t>
            </w:r>
          </w:p>
          <w:p w14:paraId="0AA438D7" w14:textId="5D629184" w:rsidR="00617BE2" w:rsidRPr="00DD337C" w:rsidRDefault="00617BE2" w:rsidP="00691B4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643" w:type="dxa"/>
            <w:shd w:val="clear" w:color="auto" w:fill="auto"/>
            <w:vAlign w:val="center"/>
          </w:tcPr>
          <w:p w14:paraId="59253412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lastRenderedPageBreak/>
              <w:t>[5]</w:t>
            </w:r>
          </w:p>
        </w:tc>
        <w:tc>
          <w:tcPr>
            <w:tcW w:w="582" w:type="dxa"/>
            <w:vAlign w:val="center"/>
          </w:tcPr>
          <w:p w14:paraId="034B7793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913" w:type="dxa"/>
            <w:shd w:val="clear" w:color="auto" w:fill="auto"/>
            <w:vAlign w:val="center"/>
          </w:tcPr>
          <w:p w14:paraId="0136FE80" w14:textId="77777777" w:rsidR="00691B44" w:rsidRPr="00DD337C" w:rsidRDefault="00691B44" w:rsidP="00691B4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D337C">
              <w:rPr>
                <w:rFonts w:ascii="Times New Roman" w:hAnsi="Times New Roman" w:cs="Times New Roman"/>
              </w:rPr>
              <w:t>Apply (L3)</w:t>
            </w:r>
          </w:p>
        </w:tc>
      </w:tr>
    </w:tbl>
    <w:p w14:paraId="3F035FF5" w14:textId="77777777" w:rsidR="00692A22" w:rsidRDefault="00692A22" w:rsidP="001B4BC9">
      <w:pPr>
        <w:spacing w:after="0" w:line="240" w:lineRule="auto"/>
        <w:rPr>
          <w:sz w:val="18"/>
          <w:szCs w:val="18"/>
        </w:rPr>
      </w:pPr>
    </w:p>
    <w:tbl>
      <w:tblPr>
        <w:tblStyle w:val="TableGrid"/>
        <w:tblW w:w="10308" w:type="dxa"/>
        <w:tblInd w:w="-702" w:type="dxa"/>
        <w:tblLook w:val="04A0" w:firstRow="1" w:lastRow="0" w:firstColumn="1" w:lastColumn="0" w:noHBand="0" w:noVBand="1"/>
      </w:tblPr>
      <w:tblGrid>
        <w:gridCol w:w="2765"/>
        <w:gridCol w:w="30"/>
        <w:gridCol w:w="1417"/>
        <w:gridCol w:w="145"/>
        <w:gridCol w:w="989"/>
        <w:gridCol w:w="603"/>
        <w:gridCol w:w="673"/>
        <w:gridCol w:w="919"/>
        <w:gridCol w:w="357"/>
        <w:gridCol w:w="1235"/>
        <w:gridCol w:w="182"/>
        <w:gridCol w:w="993"/>
      </w:tblGrid>
      <w:tr w:rsidR="00FD670B" w14:paraId="63FC2DDF" w14:textId="77777777" w:rsidTr="00691B44">
        <w:trPr>
          <w:trHeight w:val="337"/>
        </w:trPr>
        <w:tc>
          <w:tcPr>
            <w:tcW w:w="2765" w:type="dxa"/>
            <w:vMerge w:val="restart"/>
          </w:tcPr>
          <w:p w14:paraId="7F851723" w14:textId="77777777" w:rsidR="00FD670B" w:rsidRDefault="00FD670B" w:rsidP="001B4BC9">
            <w:pPr>
              <w:rPr>
                <w:sz w:val="18"/>
                <w:szCs w:val="18"/>
              </w:rPr>
            </w:pPr>
            <w:r w:rsidRPr="00E51E38">
              <w:rPr>
                <w:rFonts w:eastAsiaTheme="minorHAnsi"/>
                <w:b/>
                <w:color w:val="000000"/>
                <w:sz w:val="18"/>
                <w:szCs w:val="18"/>
                <w:lang w:val="en-IN"/>
              </w:rPr>
              <w:t>Course Outcome</w:t>
            </w:r>
            <w:r w:rsidR="00692A22" w:rsidRPr="00E51E38">
              <w:rPr>
                <w:rFonts w:eastAsiaTheme="minorHAnsi"/>
                <w:b/>
                <w:color w:val="000000"/>
                <w:sz w:val="18"/>
                <w:szCs w:val="18"/>
                <w:lang w:val="en-IN"/>
              </w:rPr>
              <w:t xml:space="preserve"> Wise Marks Distribution</w:t>
            </w:r>
          </w:p>
        </w:tc>
        <w:tc>
          <w:tcPr>
            <w:tcW w:w="1592" w:type="dxa"/>
            <w:gridSpan w:val="3"/>
          </w:tcPr>
          <w:p w14:paraId="2FD59174" w14:textId="77777777" w:rsidR="00FD670B" w:rsidRPr="00692A22" w:rsidRDefault="00FD670B" w:rsidP="00692A22">
            <w:pPr>
              <w:jc w:val="center"/>
            </w:pPr>
            <w:r w:rsidRPr="00692A22">
              <w:t>CO1</w:t>
            </w:r>
          </w:p>
        </w:tc>
        <w:tc>
          <w:tcPr>
            <w:tcW w:w="1592" w:type="dxa"/>
            <w:gridSpan w:val="2"/>
          </w:tcPr>
          <w:p w14:paraId="2F39CCCF" w14:textId="77777777" w:rsidR="00FD670B" w:rsidRPr="00692A22" w:rsidRDefault="00FD670B" w:rsidP="00692A22">
            <w:pPr>
              <w:jc w:val="center"/>
            </w:pPr>
            <w:r w:rsidRPr="00692A22">
              <w:t>CO2</w:t>
            </w:r>
          </w:p>
        </w:tc>
        <w:tc>
          <w:tcPr>
            <w:tcW w:w="1592" w:type="dxa"/>
            <w:gridSpan w:val="2"/>
          </w:tcPr>
          <w:p w14:paraId="5772E77B" w14:textId="77777777" w:rsidR="00FD670B" w:rsidRPr="00692A22" w:rsidRDefault="00FD670B" w:rsidP="00692A22">
            <w:pPr>
              <w:jc w:val="center"/>
            </w:pPr>
            <w:r w:rsidRPr="00692A22">
              <w:t>CO3</w:t>
            </w:r>
          </w:p>
        </w:tc>
        <w:tc>
          <w:tcPr>
            <w:tcW w:w="1592" w:type="dxa"/>
            <w:gridSpan w:val="2"/>
          </w:tcPr>
          <w:p w14:paraId="6E27420E" w14:textId="77777777" w:rsidR="00FD670B" w:rsidRPr="00692A22" w:rsidRDefault="00FD670B" w:rsidP="00692A22">
            <w:pPr>
              <w:jc w:val="center"/>
            </w:pPr>
            <w:r w:rsidRPr="00692A22">
              <w:t>CO4</w:t>
            </w:r>
          </w:p>
        </w:tc>
        <w:tc>
          <w:tcPr>
            <w:tcW w:w="1175" w:type="dxa"/>
            <w:gridSpan w:val="2"/>
          </w:tcPr>
          <w:p w14:paraId="731E1442" w14:textId="77777777" w:rsidR="00FD670B" w:rsidRPr="00692A22" w:rsidRDefault="00FD670B" w:rsidP="00692A22">
            <w:pPr>
              <w:jc w:val="center"/>
            </w:pPr>
            <w:r w:rsidRPr="00692A22">
              <w:t>CO5</w:t>
            </w:r>
          </w:p>
        </w:tc>
      </w:tr>
      <w:tr w:rsidR="00FD670B" w14:paraId="16C1C17E" w14:textId="77777777" w:rsidTr="00691B44">
        <w:trPr>
          <w:trHeight w:val="257"/>
        </w:trPr>
        <w:tc>
          <w:tcPr>
            <w:tcW w:w="2765" w:type="dxa"/>
            <w:vMerge/>
          </w:tcPr>
          <w:p w14:paraId="5C78B4A1" w14:textId="77777777" w:rsidR="00FD670B" w:rsidRDefault="00FD670B" w:rsidP="001B4BC9">
            <w:pPr>
              <w:rPr>
                <w:sz w:val="18"/>
                <w:szCs w:val="18"/>
              </w:rPr>
            </w:pPr>
          </w:p>
        </w:tc>
        <w:tc>
          <w:tcPr>
            <w:tcW w:w="1592" w:type="dxa"/>
            <w:gridSpan w:val="3"/>
          </w:tcPr>
          <w:p w14:paraId="1DB65E8E" w14:textId="77777777" w:rsidR="00FD670B" w:rsidRDefault="00E01163" w:rsidP="00E0116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1592" w:type="dxa"/>
            <w:gridSpan w:val="2"/>
          </w:tcPr>
          <w:p w14:paraId="78562DCC" w14:textId="77777777" w:rsidR="00FD670B" w:rsidRDefault="00E01163" w:rsidP="00E0116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1592" w:type="dxa"/>
            <w:gridSpan w:val="2"/>
          </w:tcPr>
          <w:p w14:paraId="1D27DE80" w14:textId="77777777" w:rsidR="00FD670B" w:rsidRDefault="00E01163" w:rsidP="00E0116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1592" w:type="dxa"/>
            <w:gridSpan w:val="2"/>
          </w:tcPr>
          <w:p w14:paraId="1D8FA3DA" w14:textId="77777777" w:rsidR="00FD670B" w:rsidRDefault="00A33209" w:rsidP="00E0116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175" w:type="dxa"/>
            <w:gridSpan w:val="2"/>
          </w:tcPr>
          <w:p w14:paraId="2A8DA362" w14:textId="77777777" w:rsidR="00FD670B" w:rsidRDefault="00A33209" w:rsidP="00E0116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692A22" w14:paraId="23A1B4AA" w14:textId="77777777" w:rsidTr="00691B44">
        <w:trPr>
          <w:trHeight w:val="279"/>
        </w:trPr>
        <w:tc>
          <w:tcPr>
            <w:tcW w:w="2795" w:type="dxa"/>
            <w:gridSpan w:val="2"/>
            <w:vMerge w:val="restart"/>
          </w:tcPr>
          <w:p w14:paraId="2228BEEA" w14:textId="77777777" w:rsidR="00FD670B" w:rsidRPr="00E51E38" w:rsidRDefault="00FD670B" w:rsidP="001B4BC9">
            <w:pPr>
              <w:rPr>
                <w:sz w:val="18"/>
                <w:szCs w:val="18"/>
              </w:rPr>
            </w:pPr>
            <w:r w:rsidRPr="00E51E38">
              <w:rPr>
                <w:b/>
                <w:sz w:val="18"/>
                <w:szCs w:val="18"/>
              </w:rPr>
              <w:t xml:space="preserve">Bloom’s Taxonomy </w:t>
            </w:r>
            <w:r w:rsidR="00692A22" w:rsidRPr="00E51E38">
              <w:rPr>
                <w:rFonts w:eastAsiaTheme="minorHAnsi"/>
                <w:b/>
                <w:color w:val="000000"/>
                <w:sz w:val="18"/>
                <w:szCs w:val="18"/>
                <w:lang w:val="en-IN"/>
              </w:rPr>
              <w:t>Wise Marks Distribution</w:t>
            </w:r>
          </w:p>
        </w:tc>
        <w:tc>
          <w:tcPr>
            <w:tcW w:w="1417" w:type="dxa"/>
          </w:tcPr>
          <w:p w14:paraId="1030DD12" w14:textId="77777777" w:rsidR="00FD670B" w:rsidRPr="00692A22" w:rsidRDefault="00FD670B" w:rsidP="00692A22">
            <w:pPr>
              <w:jc w:val="center"/>
            </w:pPr>
            <w:r w:rsidRPr="00692A22">
              <w:t>L1</w:t>
            </w:r>
          </w:p>
        </w:tc>
        <w:tc>
          <w:tcPr>
            <w:tcW w:w="1134" w:type="dxa"/>
            <w:gridSpan w:val="2"/>
          </w:tcPr>
          <w:p w14:paraId="3D9DA8A5" w14:textId="77777777" w:rsidR="00FD670B" w:rsidRPr="00692A22" w:rsidRDefault="00FD670B" w:rsidP="00692A22">
            <w:pPr>
              <w:jc w:val="center"/>
            </w:pPr>
            <w:r w:rsidRPr="00692A22">
              <w:t>L2</w:t>
            </w:r>
          </w:p>
        </w:tc>
        <w:tc>
          <w:tcPr>
            <w:tcW w:w="1276" w:type="dxa"/>
            <w:gridSpan w:val="2"/>
          </w:tcPr>
          <w:p w14:paraId="645BA91E" w14:textId="77777777" w:rsidR="00FD670B" w:rsidRPr="00692A22" w:rsidRDefault="00FD670B" w:rsidP="00692A22">
            <w:pPr>
              <w:jc w:val="center"/>
            </w:pPr>
            <w:r w:rsidRPr="00692A22">
              <w:t>L3</w:t>
            </w:r>
          </w:p>
        </w:tc>
        <w:tc>
          <w:tcPr>
            <w:tcW w:w="1276" w:type="dxa"/>
            <w:gridSpan w:val="2"/>
          </w:tcPr>
          <w:p w14:paraId="2B73C24F" w14:textId="77777777" w:rsidR="00FD670B" w:rsidRPr="00692A22" w:rsidRDefault="00FD670B" w:rsidP="00692A22">
            <w:pPr>
              <w:jc w:val="center"/>
            </w:pPr>
            <w:r w:rsidRPr="00692A22">
              <w:t>L4</w:t>
            </w:r>
          </w:p>
        </w:tc>
        <w:tc>
          <w:tcPr>
            <w:tcW w:w="1417" w:type="dxa"/>
            <w:gridSpan w:val="2"/>
          </w:tcPr>
          <w:p w14:paraId="12F22572" w14:textId="77777777" w:rsidR="00FD670B" w:rsidRPr="00692A22" w:rsidRDefault="00FD670B" w:rsidP="00692A22">
            <w:pPr>
              <w:jc w:val="center"/>
            </w:pPr>
            <w:r w:rsidRPr="00692A22">
              <w:t>L5</w:t>
            </w:r>
          </w:p>
        </w:tc>
        <w:tc>
          <w:tcPr>
            <w:tcW w:w="993" w:type="dxa"/>
          </w:tcPr>
          <w:p w14:paraId="6E934A99" w14:textId="77777777" w:rsidR="00FD670B" w:rsidRPr="00692A22" w:rsidRDefault="00FD670B" w:rsidP="00692A22">
            <w:pPr>
              <w:jc w:val="center"/>
            </w:pPr>
            <w:r w:rsidRPr="00692A22">
              <w:t>L6</w:t>
            </w:r>
          </w:p>
        </w:tc>
      </w:tr>
      <w:tr w:rsidR="00692A22" w14:paraId="49B3C405" w14:textId="77777777" w:rsidTr="00691B44">
        <w:trPr>
          <w:trHeight w:val="282"/>
        </w:trPr>
        <w:tc>
          <w:tcPr>
            <w:tcW w:w="2795" w:type="dxa"/>
            <w:gridSpan w:val="2"/>
            <w:vMerge/>
          </w:tcPr>
          <w:p w14:paraId="0D9C9296" w14:textId="77777777" w:rsidR="00FD670B" w:rsidRDefault="00FD670B" w:rsidP="001B4BC9">
            <w:pPr>
              <w:rPr>
                <w:sz w:val="18"/>
                <w:szCs w:val="18"/>
              </w:rPr>
            </w:pPr>
          </w:p>
        </w:tc>
        <w:tc>
          <w:tcPr>
            <w:tcW w:w="1417" w:type="dxa"/>
          </w:tcPr>
          <w:p w14:paraId="4AB03A24" w14:textId="77777777" w:rsidR="00FD670B" w:rsidRDefault="00691B44" w:rsidP="00DD14B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1134" w:type="dxa"/>
            <w:gridSpan w:val="2"/>
          </w:tcPr>
          <w:p w14:paraId="65B35303" w14:textId="77777777" w:rsidR="00FD670B" w:rsidRDefault="00691B44" w:rsidP="00DD14B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1276" w:type="dxa"/>
            <w:gridSpan w:val="2"/>
          </w:tcPr>
          <w:p w14:paraId="2B84956C" w14:textId="77777777" w:rsidR="00FD670B" w:rsidRDefault="00691B44" w:rsidP="00DD14B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</w:t>
            </w:r>
          </w:p>
        </w:tc>
        <w:tc>
          <w:tcPr>
            <w:tcW w:w="1276" w:type="dxa"/>
            <w:gridSpan w:val="2"/>
          </w:tcPr>
          <w:p w14:paraId="18652954" w14:textId="77777777" w:rsidR="00FD670B" w:rsidRDefault="00691B44" w:rsidP="00DD14B8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1417" w:type="dxa"/>
            <w:gridSpan w:val="2"/>
          </w:tcPr>
          <w:p w14:paraId="7BEF2DDD" w14:textId="77777777" w:rsidR="00FD670B" w:rsidRDefault="00884263" w:rsidP="0088426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993" w:type="dxa"/>
          </w:tcPr>
          <w:p w14:paraId="21BF79E3" w14:textId="77777777" w:rsidR="00FD670B" w:rsidRDefault="00884263" w:rsidP="0088426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</w:tbl>
    <w:p w14:paraId="1073C365" w14:textId="77777777" w:rsidR="00FD670B" w:rsidRDefault="00FD670B" w:rsidP="001B4BC9">
      <w:pPr>
        <w:spacing w:after="0" w:line="240" w:lineRule="auto"/>
        <w:rPr>
          <w:sz w:val="18"/>
          <w:szCs w:val="18"/>
        </w:rPr>
      </w:pPr>
    </w:p>
    <w:sectPr w:rsidR="00FD670B" w:rsidSect="00164C91">
      <w:headerReference w:type="default" r:id="rId9"/>
      <w:pgSz w:w="11909" w:h="16834" w:code="9"/>
      <w:pgMar w:top="1440" w:right="1134" w:bottom="180" w:left="144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7335AA" w14:textId="77777777" w:rsidR="00E14187" w:rsidRDefault="00E14187" w:rsidP="00E671C1">
      <w:pPr>
        <w:spacing w:after="0" w:line="240" w:lineRule="auto"/>
      </w:pPr>
      <w:r>
        <w:separator/>
      </w:r>
    </w:p>
  </w:endnote>
  <w:endnote w:type="continuationSeparator" w:id="0">
    <w:p w14:paraId="2720C681" w14:textId="77777777" w:rsidR="00E14187" w:rsidRDefault="00E14187" w:rsidP="00E671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B9B0A8" w14:textId="77777777" w:rsidR="00E14187" w:rsidRDefault="00E14187" w:rsidP="00E671C1">
      <w:pPr>
        <w:spacing w:after="0" w:line="240" w:lineRule="auto"/>
      </w:pPr>
      <w:r>
        <w:separator/>
      </w:r>
    </w:p>
  </w:footnote>
  <w:footnote w:type="continuationSeparator" w:id="0">
    <w:p w14:paraId="0E2B4DE6" w14:textId="77777777" w:rsidR="00E14187" w:rsidRDefault="00E14187" w:rsidP="00E671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117" w:type="dxa"/>
      <w:tblInd w:w="250" w:type="dxa"/>
      <w:tblLook w:val="04A0" w:firstRow="1" w:lastRow="0" w:firstColumn="1" w:lastColumn="0" w:noHBand="0" w:noVBand="1"/>
    </w:tblPr>
    <w:tblGrid>
      <w:gridCol w:w="1001"/>
      <w:gridCol w:w="624"/>
      <w:gridCol w:w="624"/>
      <w:gridCol w:w="625"/>
      <w:gridCol w:w="624"/>
      <w:gridCol w:w="624"/>
      <w:gridCol w:w="625"/>
      <w:gridCol w:w="624"/>
      <w:gridCol w:w="624"/>
      <w:gridCol w:w="624"/>
      <w:gridCol w:w="625"/>
      <w:gridCol w:w="624"/>
      <w:gridCol w:w="624"/>
      <w:gridCol w:w="625"/>
    </w:tblGrid>
    <w:tr w:rsidR="00A44D58" w14:paraId="39971510" w14:textId="77777777" w:rsidTr="00A44D58">
      <w:trPr>
        <w:trHeight w:val="419"/>
      </w:trPr>
      <w:tc>
        <w:tcPr>
          <w:tcW w:w="1001" w:type="dxa"/>
        </w:tcPr>
        <w:p w14:paraId="0CC3557C" w14:textId="77777777" w:rsidR="00A44D58" w:rsidRDefault="0020726D">
          <w:pPr>
            <w:pStyle w:val="Header"/>
          </w:pPr>
          <w:r>
            <w:t>Uni. RN</w:t>
          </w:r>
        </w:p>
      </w:tc>
      <w:tc>
        <w:tcPr>
          <w:tcW w:w="624" w:type="dxa"/>
        </w:tcPr>
        <w:p w14:paraId="3CB33B0E" w14:textId="77777777" w:rsidR="00A44D58" w:rsidRDefault="00A44D58">
          <w:pPr>
            <w:pStyle w:val="Header"/>
          </w:pPr>
        </w:p>
      </w:tc>
      <w:tc>
        <w:tcPr>
          <w:tcW w:w="624" w:type="dxa"/>
        </w:tcPr>
        <w:p w14:paraId="42ED6D17" w14:textId="77777777" w:rsidR="00A44D58" w:rsidRDefault="00A44D58">
          <w:pPr>
            <w:pStyle w:val="Header"/>
          </w:pPr>
        </w:p>
      </w:tc>
      <w:tc>
        <w:tcPr>
          <w:tcW w:w="625" w:type="dxa"/>
        </w:tcPr>
        <w:p w14:paraId="297EDF80" w14:textId="77777777" w:rsidR="00A44D58" w:rsidRDefault="00A44D58">
          <w:pPr>
            <w:pStyle w:val="Header"/>
          </w:pPr>
        </w:p>
      </w:tc>
      <w:tc>
        <w:tcPr>
          <w:tcW w:w="624" w:type="dxa"/>
        </w:tcPr>
        <w:p w14:paraId="03510AAB" w14:textId="77777777" w:rsidR="00A44D58" w:rsidRDefault="00A44D58">
          <w:pPr>
            <w:pStyle w:val="Header"/>
          </w:pPr>
        </w:p>
      </w:tc>
      <w:tc>
        <w:tcPr>
          <w:tcW w:w="624" w:type="dxa"/>
        </w:tcPr>
        <w:p w14:paraId="5712FB71" w14:textId="77777777" w:rsidR="00A44D58" w:rsidRDefault="00A44D58">
          <w:pPr>
            <w:pStyle w:val="Header"/>
          </w:pPr>
        </w:p>
      </w:tc>
      <w:tc>
        <w:tcPr>
          <w:tcW w:w="625" w:type="dxa"/>
        </w:tcPr>
        <w:p w14:paraId="0E44F62C" w14:textId="77777777" w:rsidR="00A44D58" w:rsidRDefault="00A44D58">
          <w:pPr>
            <w:pStyle w:val="Header"/>
          </w:pPr>
        </w:p>
      </w:tc>
      <w:tc>
        <w:tcPr>
          <w:tcW w:w="624" w:type="dxa"/>
        </w:tcPr>
        <w:p w14:paraId="06A4B17B" w14:textId="77777777" w:rsidR="00A44D58" w:rsidRDefault="00A44D58">
          <w:pPr>
            <w:pStyle w:val="Header"/>
          </w:pPr>
        </w:p>
      </w:tc>
      <w:tc>
        <w:tcPr>
          <w:tcW w:w="624" w:type="dxa"/>
        </w:tcPr>
        <w:p w14:paraId="773977B3" w14:textId="77777777" w:rsidR="00A44D58" w:rsidRDefault="00A44D58">
          <w:pPr>
            <w:pStyle w:val="Header"/>
          </w:pPr>
        </w:p>
      </w:tc>
      <w:tc>
        <w:tcPr>
          <w:tcW w:w="624" w:type="dxa"/>
        </w:tcPr>
        <w:p w14:paraId="72B1FAD2" w14:textId="77777777" w:rsidR="00A44D58" w:rsidRDefault="00A44D58">
          <w:pPr>
            <w:pStyle w:val="Header"/>
          </w:pPr>
        </w:p>
      </w:tc>
      <w:tc>
        <w:tcPr>
          <w:tcW w:w="625" w:type="dxa"/>
        </w:tcPr>
        <w:p w14:paraId="30F0409A" w14:textId="77777777" w:rsidR="00A44D58" w:rsidRDefault="00A44D58">
          <w:pPr>
            <w:pStyle w:val="Header"/>
          </w:pPr>
        </w:p>
      </w:tc>
      <w:tc>
        <w:tcPr>
          <w:tcW w:w="624" w:type="dxa"/>
        </w:tcPr>
        <w:p w14:paraId="0BEB2698" w14:textId="77777777" w:rsidR="00A44D58" w:rsidRDefault="00A44D58">
          <w:pPr>
            <w:pStyle w:val="Header"/>
          </w:pPr>
        </w:p>
      </w:tc>
      <w:tc>
        <w:tcPr>
          <w:tcW w:w="624" w:type="dxa"/>
        </w:tcPr>
        <w:p w14:paraId="5734561B" w14:textId="77777777" w:rsidR="00A44D58" w:rsidRDefault="00A44D58">
          <w:pPr>
            <w:pStyle w:val="Header"/>
          </w:pPr>
        </w:p>
      </w:tc>
      <w:tc>
        <w:tcPr>
          <w:tcW w:w="625" w:type="dxa"/>
        </w:tcPr>
        <w:p w14:paraId="0DD82F31" w14:textId="77777777" w:rsidR="00A44D58" w:rsidRDefault="00A44D58">
          <w:pPr>
            <w:pStyle w:val="Header"/>
          </w:pPr>
        </w:p>
      </w:tc>
    </w:tr>
  </w:tbl>
  <w:p w14:paraId="740FCB5E" w14:textId="77777777" w:rsidR="00A44D58" w:rsidRDefault="00A44D58">
    <w:pPr>
      <w:pStyle w:val="Header"/>
    </w:pPr>
  </w:p>
  <w:p w14:paraId="1CF9DD12" w14:textId="77777777" w:rsidR="00A44D58" w:rsidRDefault="00A44D58">
    <w:pPr>
      <w:pStyle w:val="Header"/>
    </w:pPr>
  </w:p>
  <w:p w14:paraId="38A2C232" w14:textId="77777777" w:rsidR="00A44D58" w:rsidRDefault="00A44D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E14FA7"/>
    <w:multiLevelType w:val="hybridMultilevel"/>
    <w:tmpl w:val="802A73D4"/>
    <w:lvl w:ilvl="0" w:tplc="4E72C84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97EE0"/>
    <w:multiLevelType w:val="multilevel"/>
    <w:tmpl w:val="6F12A58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34BE112D"/>
    <w:multiLevelType w:val="hybridMultilevel"/>
    <w:tmpl w:val="25C698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4933FE"/>
    <w:multiLevelType w:val="hybridMultilevel"/>
    <w:tmpl w:val="558EA110"/>
    <w:lvl w:ilvl="0" w:tplc="6DBA1062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DC66B1"/>
    <w:multiLevelType w:val="hybridMultilevel"/>
    <w:tmpl w:val="77601A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7963C7"/>
    <w:multiLevelType w:val="hybridMultilevel"/>
    <w:tmpl w:val="332ED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0D693F"/>
    <w:multiLevelType w:val="hybridMultilevel"/>
    <w:tmpl w:val="13F8807A"/>
    <w:lvl w:ilvl="0" w:tplc="2B92E8F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6A6A01"/>
    <w:multiLevelType w:val="hybridMultilevel"/>
    <w:tmpl w:val="4A4E2434"/>
    <w:lvl w:ilvl="0" w:tplc="5F08365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C86C08"/>
    <w:multiLevelType w:val="hybridMultilevel"/>
    <w:tmpl w:val="026AE024"/>
    <w:lvl w:ilvl="0" w:tplc="F34C559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4"/>
  </w:num>
  <w:num w:numId="4">
    <w:abstractNumId w:val="1"/>
  </w:num>
  <w:num w:numId="5">
    <w:abstractNumId w:val="7"/>
  </w:num>
  <w:num w:numId="6">
    <w:abstractNumId w:val="0"/>
  </w:num>
  <w:num w:numId="7">
    <w:abstractNumId w:val="3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sDA3NTSwNDM1NzdQ0lEKTi0uzszPAykwqgUAk9ALOywAAAA="/>
  </w:docVars>
  <w:rsids>
    <w:rsidRoot w:val="00B62C04"/>
    <w:rsid w:val="0000015C"/>
    <w:rsid w:val="00000249"/>
    <w:rsid w:val="00001C8C"/>
    <w:rsid w:val="00003700"/>
    <w:rsid w:val="00007B21"/>
    <w:rsid w:val="00015F8D"/>
    <w:rsid w:val="00016BA0"/>
    <w:rsid w:val="000233E2"/>
    <w:rsid w:val="00024A59"/>
    <w:rsid w:val="00031E4D"/>
    <w:rsid w:val="00032BC4"/>
    <w:rsid w:val="000343DF"/>
    <w:rsid w:val="00034B53"/>
    <w:rsid w:val="0003573F"/>
    <w:rsid w:val="000412EC"/>
    <w:rsid w:val="00045CAB"/>
    <w:rsid w:val="00056650"/>
    <w:rsid w:val="0006757B"/>
    <w:rsid w:val="00071490"/>
    <w:rsid w:val="00076677"/>
    <w:rsid w:val="000774FF"/>
    <w:rsid w:val="00090EDF"/>
    <w:rsid w:val="000923EB"/>
    <w:rsid w:val="000934D9"/>
    <w:rsid w:val="000A590C"/>
    <w:rsid w:val="000A6E5D"/>
    <w:rsid w:val="000C1311"/>
    <w:rsid w:val="000D332D"/>
    <w:rsid w:val="000E71C8"/>
    <w:rsid w:val="000F27C5"/>
    <w:rsid w:val="000F3015"/>
    <w:rsid w:val="00107551"/>
    <w:rsid w:val="00112B78"/>
    <w:rsid w:val="00121E13"/>
    <w:rsid w:val="0012617C"/>
    <w:rsid w:val="00132B60"/>
    <w:rsid w:val="00137A61"/>
    <w:rsid w:val="00144806"/>
    <w:rsid w:val="0014788D"/>
    <w:rsid w:val="00150C39"/>
    <w:rsid w:val="00152042"/>
    <w:rsid w:val="00154BA5"/>
    <w:rsid w:val="00164C91"/>
    <w:rsid w:val="0017335E"/>
    <w:rsid w:val="00174CF2"/>
    <w:rsid w:val="00180BBB"/>
    <w:rsid w:val="00180CC8"/>
    <w:rsid w:val="00185801"/>
    <w:rsid w:val="00186392"/>
    <w:rsid w:val="00192A2A"/>
    <w:rsid w:val="001A6416"/>
    <w:rsid w:val="001B4BC9"/>
    <w:rsid w:val="001C60F8"/>
    <w:rsid w:val="001C722C"/>
    <w:rsid w:val="001D02B3"/>
    <w:rsid w:val="001D69E9"/>
    <w:rsid w:val="001E4D6E"/>
    <w:rsid w:val="001F4BE8"/>
    <w:rsid w:val="001F73BB"/>
    <w:rsid w:val="001F79EC"/>
    <w:rsid w:val="00201935"/>
    <w:rsid w:val="0020726D"/>
    <w:rsid w:val="002101DC"/>
    <w:rsid w:val="002223E3"/>
    <w:rsid w:val="002228A6"/>
    <w:rsid w:val="00231952"/>
    <w:rsid w:val="0024046A"/>
    <w:rsid w:val="00243DD2"/>
    <w:rsid w:val="00245361"/>
    <w:rsid w:val="00246578"/>
    <w:rsid w:val="00251CDB"/>
    <w:rsid w:val="002539F6"/>
    <w:rsid w:val="00256025"/>
    <w:rsid w:val="00261A12"/>
    <w:rsid w:val="00261C5D"/>
    <w:rsid w:val="00267C11"/>
    <w:rsid w:val="00272CA6"/>
    <w:rsid w:val="002732D2"/>
    <w:rsid w:val="00273344"/>
    <w:rsid w:val="00277B4B"/>
    <w:rsid w:val="00293788"/>
    <w:rsid w:val="00297B8E"/>
    <w:rsid w:val="002C14B5"/>
    <w:rsid w:val="002C4CBD"/>
    <w:rsid w:val="002C5753"/>
    <w:rsid w:val="002C69E9"/>
    <w:rsid w:val="002D146C"/>
    <w:rsid w:val="002D4BB6"/>
    <w:rsid w:val="002E2CF9"/>
    <w:rsid w:val="002E2F8E"/>
    <w:rsid w:val="002F25F7"/>
    <w:rsid w:val="00301778"/>
    <w:rsid w:val="00304996"/>
    <w:rsid w:val="003053A2"/>
    <w:rsid w:val="0031319D"/>
    <w:rsid w:val="0031577F"/>
    <w:rsid w:val="003205CA"/>
    <w:rsid w:val="003212F8"/>
    <w:rsid w:val="003219FC"/>
    <w:rsid w:val="00327C9D"/>
    <w:rsid w:val="00331692"/>
    <w:rsid w:val="003317FE"/>
    <w:rsid w:val="003359D1"/>
    <w:rsid w:val="00336587"/>
    <w:rsid w:val="00345A03"/>
    <w:rsid w:val="00347043"/>
    <w:rsid w:val="00352F7A"/>
    <w:rsid w:val="00356C1B"/>
    <w:rsid w:val="00361F9C"/>
    <w:rsid w:val="00363DD5"/>
    <w:rsid w:val="0037498B"/>
    <w:rsid w:val="00376DEA"/>
    <w:rsid w:val="00381571"/>
    <w:rsid w:val="0039084B"/>
    <w:rsid w:val="003954A2"/>
    <w:rsid w:val="0039570B"/>
    <w:rsid w:val="003A133C"/>
    <w:rsid w:val="003A36A6"/>
    <w:rsid w:val="003A5A56"/>
    <w:rsid w:val="003A6636"/>
    <w:rsid w:val="003A6A15"/>
    <w:rsid w:val="003B24ED"/>
    <w:rsid w:val="003B48A7"/>
    <w:rsid w:val="003B4F20"/>
    <w:rsid w:val="003B5575"/>
    <w:rsid w:val="003C11AC"/>
    <w:rsid w:val="003E7B2B"/>
    <w:rsid w:val="003F1109"/>
    <w:rsid w:val="003F3BD8"/>
    <w:rsid w:val="00401C26"/>
    <w:rsid w:val="00404488"/>
    <w:rsid w:val="0040538E"/>
    <w:rsid w:val="00406D4F"/>
    <w:rsid w:val="004127A9"/>
    <w:rsid w:val="00413D7C"/>
    <w:rsid w:val="0042253D"/>
    <w:rsid w:val="00423660"/>
    <w:rsid w:val="00430AA9"/>
    <w:rsid w:val="00434A2F"/>
    <w:rsid w:val="004378FE"/>
    <w:rsid w:val="00440892"/>
    <w:rsid w:val="004409E9"/>
    <w:rsid w:val="00450735"/>
    <w:rsid w:val="00451B4F"/>
    <w:rsid w:val="00455B51"/>
    <w:rsid w:val="00460F87"/>
    <w:rsid w:val="00461B90"/>
    <w:rsid w:val="00462033"/>
    <w:rsid w:val="00464E04"/>
    <w:rsid w:val="00470433"/>
    <w:rsid w:val="00480288"/>
    <w:rsid w:val="004819DF"/>
    <w:rsid w:val="00483ACF"/>
    <w:rsid w:val="0048445C"/>
    <w:rsid w:val="00492402"/>
    <w:rsid w:val="00492865"/>
    <w:rsid w:val="00493F62"/>
    <w:rsid w:val="004A19A2"/>
    <w:rsid w:val="004B7AC9"/>
    <w:rsid w:val="004D63E6"/>
    <w:rsid w:val="004E25EF"/>
    <w:rsid w:val="00506E1E"/>
    <w:rsid w:val="00507E8F"/>
    <w:rsid w:val="0051458F"/>
    <w:rsid w:val="00527452"/>
    <w:rsid w:val="005306DE"/>
    <w:rsid w:val="00540632"/>
    <w:rsid w:val="00541531"/>
    <w:rsid w:val="005422A7"/>
    <w:rsid w:val="00550B7F"/>
    <w:rsid w:val="0055232E"/>
    <w:rsid w:val="00557F3C"/>
    <w:rsid w:val="00562B27"/>
    <w:rsid w:val="005642DA"/>
    <w:rsid w:val="0057379E"/>
    <w:rsid w:val="0058204A"/>
    <w:rsid w:val="00584FE1"/>
    <w:rsid w:val="00586D9D"/>
    <w:rsid w:val="0059219E"/>
    <w:rsid w:val="00597804"/>
    <w:rsid w:val="005A152C"/>
    <w:rsid w:val="005A17D4"/>
    <w:rsid w:val="005A22A8"/>
    <w:rsid w:val="005E4772"/>
    <w:rsid w:val="005F10EC"/>
    <w:rsid w:val="005F41AD"/>
    <w:rsid w:val="005F4844"/>
    <w:rsid w:val="005F6C7A"/>
    <w:rsid w:val="0060327E"/>
    <w:rsid w:val="00604C76"/>
    <w:rsid w:val="00605A76"/>
    <w:rsid w:val="0060749E"/>
    <w:rsid w:val="00615149"/>
    <w:rsid w:val="00615A1D"/>
    <w:rsid w:val="00617BE2"/>
    <w:rsid w:val="00617DBB"/>
    <w:rsid w:val="006203C2"/>
    <w:rsid w:val="00622E2E"/>
    <w:rsid w:val="00627033"/>
    <w:rsid w:val="006270E9"/>
    <w:rsid w:val="00627C31"/>
    <w:rsid w:val="00632557"/>
    <w:rsid w:val="0063339C"/>
    <w:rsid w:val="00634586"/>
    <w:rsid w:val="0065128A"/>
    <w:rsid w:val="00651FBC"/>
    <w:rsid w:val="006528D9"/>
    <w:rsid w:val="00653EAA"/>
    <w:rsid w:val="006664F5"/>
    <w:rsid w:val="00667E05"/>
    <w:rsid w:val="006743F0"/>
    <w:rsid w:val="006764BF"/>
    <w:rsid w:val="0068544F"/>
    <w:rsid w:val="00690747"/>
    <w:rsid w:val="00691B44"/>
    <w:rsid w:val="0069215B"/>
    <w:rsid w:val="00692A22"/>
    <w:rsid w:val="006956C9"/>
    <w:rsid w:val="0069782B"/>
    <w:rsid w:val="006A45FC"/>
    <w:rsid w:val="006A5353"/>
    <w:rsid w:val="006B66B2"/>
    <w:rsid w:val="006C3349"/>
    <w:rsid w:val="006C52C8"/>
    <w:rsid w:val="006D26C5"/>
    <w:rsid w:val="006D799E"/>
    <w:rsid w:val="006E6729"/>
    <w:rsid w:val="006E6AA0"/>
    <w:rsid w:val="006F2616"/>
    <w:rsid w:val="007148E3"/>
    <w:rsid w:val="007253CC"/>
    <w:rsid w:val="00727AC2"/>
    <w:rsid w:val="00740439"/>
    <w:rsid w:val="00754E07"/>
    <w:rsid w:val="00755E73"/>
    <w:rsid w:val="007635DE"/>
    <w:rsid w:val="00764BBA"/>
    <w:rsid w:val="00767DD3"/>
    <w:rsid w:val="007702EE"/>
    <w:rsid w:val="00771CA0"/>
    <w:rsid w:val="00780B07"/>
    <w:rsid w:val="00785EB3"/>
    <w:rsid w:val="00786A04"/>
    <w:rsid w:val="007957BE"/>
    <w:rsid w:val="007A0444"/>
    <w:rsid w:val="007A7D23"/>
    <w:rsid w:val="007B0179"/>
    <w:rsid w:val="007B0861"/>
    <w:rsid w:val="007B2447"/>
    <w:rsid w:val="007B27F9"/>
    <w:rsid w:val="007B2DD9"/>
    <w:rsid w:val="007C179F"/>
    <w:rsid w:val="007D2596"/>
    <w:rsid w:val="007D3282"/>
    <w:rsid w:val="007E39BF"/>
    <w:rsid w:val="007F3EA8"/>
    <w:rsid w:val="00826972"/>
    <w:rsid w:val="0082767A"/>
    <w:rsid w:val="00827894"/>
    <w:rsid w:val="00832485"/>
    <w:rsid w:val="008426C9"/>
    <w:rsid w:val="00843045"/>
    <w:rsid w:val="00843F87"/>
    <w:rsid w:val="00845390"/>
    <w:rsid w:val="00853E51"/>
    <w:rsid w:val="00854A31"/>
    <w:rsid w:val="00856AA9"/>
    <w:rsid w:val="008572B5"/>
    <w:rsid w:val="008769B5"/>
    <w:rsid w:val="00877DC9"/>
    <w:rsid w:val="008837AB"/>
    <w:rsid w:val="00884263"/>
    <w:rsid w:val="00885E66"/>
    <w:rsid w:val="00890202"/>
    <w:rsid w:val="00893304"/>
    <w:rsid w:val="00897355"/>
    <w:rsid w:val="008C00CF"/>
    <w:rsid w:val="008C3E56"/>
    <w:rsid w:val="008C68F7"/>
    <w:rsid w:val="008C7E85"/>
    <w:rsid w:val="008D77A3"/>
    <w:rsid w:val="008E0CA8"/>
    <w:rsid w:val="008F15F3"/>
    <w:rsid w:val="0090017A"/>
    <w:rsid w:val="00906580"/>
    <w:rsid w:val="00907ADF"/>
    <w:rsid w:val="009147CD"/>
    <w:rsid w:val="009154D6"/>
    <w:rsid w:val="00916924"/>
    <w:rsid w:val="00922C86"/>
    <w:rsid w:val="0092528C"/>
    <w:rsid w:val="00926402"/>
    <w:rsid w:val="00942049"/>
    <w:rsid w:val="00943580"/>
    <w:rsid w:val="00944154"/>
    <w:rsid w:val="00953147"/>
    <w:rsid w:val="0096195D"/>
    <w:rsid w:val="00971FED"/>
    <w:rsid w:val="009732B1"/>
    <w:rsid w:val="009736CD"/>
    <w:rsid w:val="00974F6C"/>
    <w:rsid w:val="00983FF3"/>
    <w:rsid w:val="009847A7"/>
    <w:rsid w:val="00984D29"/>
    <w:rsid w:val="00984E3B"/>
    <w:rsid w:val="009875DC"/>
    <w:rsid w:val="00987AB2"/>
    <w:rsid w:val="00990233"/>
    <w:rsid w:val="00996A83"/>
    <w:rsid w:val="009A29EF"/>
    <w:rsid w:val="009A4795"/>
    <w:rsid w:val="009A78E1"/>
    <w:rsid w:val="009B3275"/>
    <w:rsid w:val="009C31A6"/>
    <w:rsid w:val="009D3763"/>
    <w:rsid w:val="009D4D8C"/>
    <w:rsid w:val="009E156D"/>
    <w:rsid w:val="009E2C82"/>
    <w:rsid w:val="009E5A82"/>
    <w:rsid w:val="009E7FE8"/>
    <w:rsid w:val="009F01C2"/>
    <w:rsid w:val="009F34ED"/>
    <w:rsid w:val="009F5045"/>
    <w:rsid w:val="00A05007"/>
    <w:rsid w:val="00A12B46"/>
    <w:rsid w:val="00A133BB"/>
    <w:rsid w:val="00A24C72"/>
    <w:rsid w:val="00A26861"/>
    <w:rsid w:val="00A33209"/>
    <w:rsid w:val="00A37709"/>
    <w:rsid w:val="00A40C7B"/>
    <w:rsid w:val="00A41C46"/>
    <w:rsid w:val="00A44D58"/>
    <w:rsid w:val="00A50B3F"/>
    <w:rsid w:val="00A50B5F"/>
    <w:rsid w:val="00A51683"/>
    <w:rsid w:val="00A52200"/>
    <w:rsid w:val="00A537F5"/>
    <w:rsid w:val="00A6417E"/>
    <w:rsid w:val="00A64E6A"/>
    <w:rsid w:val="00A67514"/>
    <w:rsid w:val="00A67D8B"/>
    <w:rsid w:val="00A74511"/>
    <w:rsid w:val="00A80229"/>
    <w:rsid w:val="00A818F7"/>
    <w:rsid w:val="00A85259"/>
    <w:rsid w:val="00A866B0"/>
    <w:rsid w:val="00A927BF"/>
    <w:rsid w:val="00A94553"/>
    <w:rsid w:val="00A96E1A"/>
    <w:rsid w:val="00AA7509"/>
    <w:rsid w:val="00AB5813"/>
    <w:rsid w:val="00AB761A"/>
    <w:rsid w:val="00AC0806"/>
    <w:rsid w:val="00AC4FD7"/>
    <w:rsid w:val="00AC5D47"/>
    <w:rsid w:val="00AE1148"/>
    <w:rsid w:val="00AE12A7"/>
    <w:rsid w:val="00AE620E"/>
    <w:rsid w:val="00AF4599"/>
    <w:rsid w:val="00B140BA"/>
    <w:rsid w:val="00B14E89"/>
    <w:rsid w:val="00B21D85"/>
    <w:rsid w:val="00B2620C"/>
    <w:rsid w:val="00B2799C"/>
    <w:rsid w:val="00B3578C"/>
    <w:rsid w:val="00B44F83"/>
    <w:rsid w:val="00B45873"/>
    <w:rsid w:val="00B4758E"/>
    <w:rsid w:val="00B50E61"/>
    <w:rsid w:val="00B526C6"/>
    <w:rsid w:val="00B55887"/>
    <w:rsid w:val="00B62AAA"/>
    <w:rsid w:val="00B62C04"/>
    <w:rsid w:val="00B66F35"/>
    <w:rsid w:val="00B66F5F"/>
    <w:rsid w:val="00B70B74"/>
    <w:rsid w:val="00B72B97"/>
    <w:rsid w:val="00B9301F"/>
    <w:rsid w:val="00BA1C72"/>
    <w:rsid w:val="00BA2EA0"/>
    <w:rsid w:val="00BA7DF9"/>
    <w:rsid w:val="00BB06D0"/>
    <w:rsid w:val="00BB285F"/>
    <w:rsid w:val="00BB5777"/>
    <w:rsid w:val="00BD76F9"/>
    <w:rsid w:val="00BE0CF6"/>
    <w:rsid w:val="00BE5B29"/>
    <w:rsid w:val="00C05064"/>
    <w:rsid w:val="00C05F31"/>
    <w:rsid w:val="00C228FB"/>
    <w:rsid w:val="00C24041"/>
    <w:rsid w:val="00C3269D"/>
    <w:rsid w:val="00C338C1"/>
    <w:rsid w:val="00C4204F"/>
    <w:rsid w:val="00C53F8C"/>
    <w:rsid w:val="00C65835"/>
    <w:rsid w:val="00C73BBE"/>
    <w:rsid w:val="00C76F28"/>
    <w:rsid w:val="00C8318A"/>
    <w:rsid w:val="00C86B3E"/>
    <w:rsid w:val="00CA0BA6"/>
    <w:rsid w:val="00CC4132"/>
    <w:rsid w:val="00CC4226"/>
    <w:rsid w:val="00CD1122"/>
    <w:rsid w:val="00CD78B9"/>
    <w:rsid w:val="00CE0128"/>
    <w:rsid w:val="00CE5777"/>
    <w:rsid w:val="00CF0659"/>
    <w:rsid w:val="00D02CE4"/>
    <w:rsid w:val="00D1333C"/>
    <w:rsid w:val="00D13BFE"/>
    <w:rsid w:val="00D26BBE"/>
    <w:rsid w:val="00D31E0E"/>
    <w:rsid w:val="00D37C99"/>
    <w:rsid w:val="00D466EE"/>
    <w:rsid w:val="00D47EC2"/>
    <w:rsid w:val="00D51E0A"/>
    <w:rsid w:val="00D63E58"/>
    <w:rsid w:val="00D70AC3"/>
    <w:rsid w:val="00D755AA"/>
    <w:rsid w:val="00D76A4F"/>
    <w:rsid w:val="00D81A33"/>
    <w:rsid w:val="00D97F60"/>
    <w:rsid w:val="00DB1DC0"/>
    <w:rsid w:val="00DB6F98"/>
    <w:rsid w:val="00DC2F9F"/>
    <w:rsid w:val="00DC4114"/>
    <w:rsid w:val="00DC5210"/>
    <w:rsid w:val="00DD14B8"/>
    <w:rsid w:val="00DD337C"/>
    <w:rsid w:val="00DE2F14"/>
    <w:rsid w:val="00DE35B1"/>
    <w:rsid w:val="00E01163"/>
    <w:rsid w:val="00E058FE"/>
    <w:rsid w:val="00E14187"/>
    <w:rsid w:val="00E14437"/>
    <w:rsid w:val="00E273A2"/>
    <w:rsid w:val="00E31C05"/>
    <w:rsid w:val="00E42ECB"/>
    <w:rsid w:val="00E446B7"/>
    <w:rsid w:val="00E4526E"/>
    <w:rsid w:val="00E51E38"/>
    <w:rsid w:val="00E5755D"/>
    <w:rsid w:val="00E61B4C"/>
    <w:rsid w:val="00E671C1"/>
    <w:rsid w:val="00E707CD"/>
    <w:rsid w:val="00E73ABD"/>
    <w:rsid w:val="00E75596"/>
    <w:rsid w:val="00E76CBB"/>
    <w:rsid w:val="00E81C17"/>
    <w:rsid w:val="00E828AB"/>
    <w:rsid w:val="00E82E3F"/>
    <w:rsid w:val="00E941F9"/>
    <w:rsid w:val="00E9475D"/>
    <w:rsid w:val="00EA6357"/>
    <w:rsid w:val="00EB049B"/>
    <w:rsid w:val="00EB0567"/>
    <w:rsid w:val="00EB3D4C"/>
    <w:rsid w:val="00EB4EA3"/>
    <w:rsid w:val="00EB75FD"/>
    <w:rsid w:val="00ED444E"/>
    <w:rsid w:val="00ED64EB"/>
    <w:rsid w:val="00EF010A"/>
    <w:rsid w:val="00EF02BB"/>
    <w:rsid w:val="00EF6AFE"/>
    <w:rsid w:val="00F04299"/>
    <w:rsid w:val="00F06F99"/>
    <w:rsid w:val="00F0793A"/>
    <w:rsid w:val="00F157FB"/>
    <w:rsid w:val="00F1614F"/>
    <w:rsid w:val="00F27CC6"/>
    <w:rsid w:val="00F3374B"/>
    <w:rsid w:val="00F43507"/>
    <w:rsid w:val="00F534F8"/>
    <w:rsid w:val="00F5401A"/>
    <w:rsid w:val="00F628B9"/>
    <w:rsid w:val="00F6499D"/>
    <w:rsid w:val="00F670C7"/>
    <w:rsid w:val="00F75602"/>
    <w:rsid w:val="00F76BDB"/>
    <w:rsid w:val="00F8233F"/>
    <w:rsid w:val="00F82C00"/>
    <w:rsid w:val="00F86E90"/>
    <w:rsid w:val="00F9191D"/>
    <w:rsid w:val="00FA4D86"/>
    <w:rsid w:val="00FB3827"/>
    <w:rsid w:val="00FB7FD3"/>
    <w:rsid w:val="00FC2BA8"/>
    <w:rsid w:val="00FC41B6"/>
    <w:rsid w:val="00FC5F0E"/>
    <w:rsid w:val="00FC7D66"/>
    <w:rsid w:val="00FD0721"/>
    <w:rsid w:val="00FD4975"/>
    <w:rsid w:val="00FD632B"/>
    <w:rsid w:val="00FD670B"/>
    <w:rsid w:val="00FE0C23"/>
    <w:rsid w:val="00FE54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72B6D"/>
  <w15:docId w15:val="{26E4FA3F-6185-404C-8F20-DEB7C8EE0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56025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10E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3770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62C0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858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80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64B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E671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671C1"/>
  </w:style>
  <w:style w:type="paragraph" w:styleId="Footer">
    <w:name w:val="footer"/>
    <w:basedOn w:val="Normal"/>
    <w:link w:val="FooterChar"/>
    <w:uiPriority w:val="99"/>
    <w:semiHidden/>
    <w:unhideWhenUsed/>
    <w:rsid w:val="00E671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671C1"/>
  </w:style>
  <w:style w:type="paragraph" w:customStyle="1" w:styleId="TableParagraph">
    <w:name w:val="Table Paragraph"/>
    <w:basedOn w:val="Normal"/>
    <w:uiPriority w:val="1"/>
    <w:qFormat/>
    <w:rsid w:val="0063339C"/>
    <w:pPr>
      <w:widowControl w:val="0"/>
      <w:autoSpaceDE w:val="0"/>
      <w:autoSpaceDN w:val="0"/>
      <w:spacing w:after="0" w:line="266" w:lineRule="exact"/>
      <w:ind w:left="122"/>
    </w:pPr>
    <w:rPr>
      <w:rFonts w:ascii="Calibri" w:eastAsia="Calibri" w:hAnsi="Calibri" w:cs="Calibri"/>
    </w:rPr>
  </w:style>
  <w:style w:type="paragraph" w:styleId="NoSpacing">
    <w:name w:val="No Spacing"/>
    <w:uiPriority w:val="1"/>
    <w:qFormat/>
    <w:rsid w:val="00056650"/>
    <w:pPr>
      <w:spacing w:after="0" w:line="240" w:lineRule="auto"/>
    </w:pPr>
    <w:rPr>
      <w:rFonts w:eastAsiaTheme="minorHAnsi"/>
      <w:lang w:val="en-IN"/>
    </w:rPr>
  </w:style>
  <w:style w:type="character" w:customStyle="1" w:styleId="Heading3Char">
    <w:name w:val="Heading 3 Char"/>
    <w:basedOn w:val="DefaultParagraphFont"/>
    <w:link w:val="Heading3"/>
    <w:uiPriority w:val="9"/>
    <w:rsid w:val="00A37709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57F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57F3C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9847A7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10E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5F10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24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7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1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8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72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7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2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57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0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02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8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7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6</Pages>
  <Words>1208</Words>
  <Characters>689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8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Snehlata</dc:creator>
  <cp:lastModifiedBy>Abhishek Kesharwani</cp:lastModifiedBy>
  <cp:revision>123</cp:revision>
  <cp:lastPrinted>2022-11-12T06:04:00Z</cp:lastPrinted>
  <dcterms:created xsi:type="dcterms:W3CDTF">2022-11-11T03:04:00Z</dcterms:created>
  <dcterms:modified xsi:type="dcterms:W3CDTF">2022-12-09T10:36:00Z</dcterms:modified>
</cp:coreProperties>
</file>